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0B848" w14:textId="664DC603" w:rsidR="002F4256" w:rsidRDefault="002F4256" w:rsidP="00517ADE">
      <w:pPr>
        <w:spacing w:line="360" w:lineRule="auto"/>
        <w:jc w:val="right"/>
      </w:pPr>
    </w:p>
    <w:p w14:paraId="29B50099" w14:textId="36428F6E" w:rsidR="00AD610F" w:rsidRDefault="00AD610F" w:rsidP="00A4660B">
      <w:pPr>
        <w:spacing w:line="360" w:lineRule="auto"/>
        <w:jc w:val="right"/>
      </w:pPr>
    </w:p>
    <w:p w14:paraId="3FDDB11F" w14:textId="77777777" w:rsidR="00AD610F" w:rsidRPr="00A738E8" w:rsidRDefault="00AD610F" w:rsidP="00AD610F">
      <w:pPr>
        <w:spacing w:line="360" w:lineRule="auto"/>
        <w:rPr>
          <w:rFonts w:cs="Arabic Typesetting"/>
          <w:sz w:val="72"/>
          <w:szCs w:val="72"/>
        </w:rPr>
      </w:pPr>
    </w:p>
    <w:p w14:paraId="01D704E9" w14:textId="00CCEC81" w:rsidR="00020913" w:rsidRDefault="008644DC" w:rsidP="00952654">
      <w:pPr>
        <w:autoSpaceDE w:val="0"/>
        <w:autoSpaceDN w:val="0"/>
        <w:adjustRightInd w:val="0"/>
        <w:spacing w:after="0" w:line="240" w:lineRule="auto"/>
        <w:jc w:val="center"/>
        <w:rPr>
          <w:rFonts w:cs="Arabic Typesetting"/>
          <w:sz w:val="72"/>
          <w:szCs w:val="72"/>
        </w:rPr>
      </w:pPr>
      <w:r>
        <w:rPr>
          <w:rFonts w:cs="Arabic Typesetting"/>
          <w:sz w:val="72"/>
          <w:szCs w:val="72"/>
        </w:rPr>
        <w:t>Hapi</w:t>
      </w:r>
    </w:p>
    <w:p w14:paraId="5D1B86DE" w14:textId="77777777" w:rsidR="00766219" w:rsidRPr="00766219" w:rsidRDefault="00766219" w:rsidP="00766219">
      <w:pPr>
        <w:autoSpaceDE w:val="0"/>
        <w:autoSpaceDN w:val="0"/>
        <w:adjustRightInd w:val="0"/>
        <w:spacing w:after="0" w:line="240" w:lineRule="auto"/>
        <w:jc w:val="center"/>
        <w:rPr>
          <w:rFonts w:cs="Arabic Typesetting"/>
          <w:sz w:val="72"/>
          <w:szCs w:val="72"/>
        </w:rPr>
      </w:pPr>
    </w:p>
    <w:p w14:paraId="30E413C5" w14:textId="77777777" w:rsidR="002F4256" w:rsidRPr="006F71F6" w:rsidRDefault="002F4256" w:rsidP="00A738E8">
      <w:pPr>
        <w:spacing w:line="360" w:lineRule="auto"/>
        <w:jc w:val="center"/>
        <w:rPr>
          <w:rFonts w:cs="Arabic Typesetting"/>
          <w:sz w:val="72"/>
          <w:szCs w:val="72"/>
        </w:rPr>
      </w:pPr>
      <w:r w:rsidRPr="006F71F6">
        <w:rPr>
          <w:rFonts w:cs="Arabic Typesetting"/>
          <w:sz w:val="72"/>
          <w:szCs w:val="72"/>
        </w:rPr>
        <w:t>Mostafa Farrag</w:t>
      </w:r>
    </w:p>
    <w:p w14:paraId="5AC28B13" w14:textId="3DF00E2D" w:rsidR="002F4256" w:rsidRPr="006F71F6" w:rsidRDefault="00AD610F" w:rsidP="00F9580B">
      <w:pPr>
        <w:pStyle w:val="Heading1"/>
      </w:pPr>
      <w:r>
        <w:br w:type="page"/>
      </w:r>
    </w:p>
    <w:p w14:paraId="40988C6B" w14:textId="4D104545" w:rsidR="00830153" w:rsidRDefault="00D87766">
      <w:pPr>
        <w:pStyle w:val="TOC1"/>
        <w:rPr>
          <w:rFonts w:eastAsiaTheme="minorEastAsia"/>
          <w:noProof/>
          <w:color w:val="auto"/>
          <w:sz w:val="22"/>
          <w:lang w:val="en-US"/>
        </w:rPr>
      </w:pPr>
      <w:r>
        <w:rPr>
          <w:rStyle w:val="Hyperlink"/>
          <w:noProof/>
          <w:color w:val="000000" w:themeColor="text1"/>
          <w:sz w:val="22"/>
          <w:u w:val="none"/>
        </w:rPr>
        <w:lastRenderedPageBreak/>
        <w:fldChar w:fldCharType="begin"/>
      </w:r>
      <w:r>
        <w:rPr>
          <w:rStyle w:val="Hyperlink"/>
          <w:noProof/>
          <w:color w:val="000000" w:themeColor="text1"/>
          <w:sz w:val="22"/>
          <w:u w:val="none"/>
        </w:rPr>
        <w:instrText xml:space="preserve"> TOC \o "1-3" \h \z \u </w:instrText>
      </w:r>
      <w:r>
        <w:rPr>
          <w:rStyle w:val="Hyperlink"/>
          <w:noProof/>
          <w:color w:val="000000" w:themeColor="text1"/>
          <w:sz w:val="22"/>
          <w:u w:val="none"/>
        </w:rPr>
        <w:fldChar w:fldCharType="separate"/>
      </w:r>
      <w:hyperlink w:anchor="_Toc24376269" w:history="1">
        <w:r w:rsidR="00830153" w:rsidRPr="00E415B2">
          <w:rPr>
            <w:rStyle w:val="Hyperlink"/>
            <w:noProof/>
          </w:rPr>
          <w:t>2.</w:t>
        </w:r>
        <w:r w:rsidR="00830153">
          <w:rPr>
            <w:rFonts w:eastAsiaTheme="minorEastAsia"/>
            <w:noProof/>
            <w:color w:val="auto"/>
            <w:sz w:val="22"/>
            <w:lang w:val="en-US"/>
          </w:rPr>
          <w:tab/>
        </w:r>
        <w:r w:rsidR="00830153" w:rsidRPr="00E415B2">
          <w:rPr>
            <w:rStyle w:val="Hyperlink"/>
            <w:noProof/>
          </w:rPr>
          <w:t>Installation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69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3</w:t>
        </w:r>
        <w:r w:rsidR="00830153">
          <w:rPr>
            <w:noProof/>
            <w:webHidden/>
          </w:rPr>
          <w:fldChar w:fldCharType="end"/>
        </w:r>
      </w:hyperlink>
    </w:p>
    <w:p w14:paraId="374FAD1A" w14:textId="7E491F9A" w:rsidR="00830153" w:rsidRDefault="00830153">
      <w:pPr>
        <w:pStyle w:val="TOC2"/>
        <w:rPr>
          <w:rFonts w:eastAsiaTheme="minorEastAsia"/>
          <w:noProof/>
          <w:color w:val="auto"/>
          <w:sz w:val="22"/>
          <w:lang w:val="en-US"/>
        </w:rPr>
      </w:pPr>
      <w:hyperlink w:anchor="_Toc24376270" w:history="1">
        <w:r w:rsidRPr="00E415B2">
          <w:rPr>
            <w:rStyle w:val="Hyperlink"/>
            <w:noProof/>
          </w:rPr>
          <w:t>2.1.</w:t>
        </w:r>
        <w:r>
          <w:rPr>
            <w:rFonts w:eastAsiaTheme="minorEastAsia"/>
            <w:noProof/>
            <w:color w:val="auto"/>
            <w:sz w:val="22"/>
            <w:lang w:val="en-US"/>
          </w:rPr>
          <w:tab/>
        </w:r>
        <w:r w:rsidRPr="00E415B2">
          <w:rPr>
            <w:rStyle w:val="Hyperlink"/>
            <w:noProof/>
          </w:rPr>
          <w:t>Create an Environ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3762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6B09C2F" w14:textId="408EB6FD" w:rsidR="00830153" w:rsidRDefault="00830153">
      <w:pPr>
        <w:pStyle w:val="TOC2"/>
        <w:rPr>
          <w:rFonts w:eastAsiaTheme="minorEastAsia"/>
          <w:noProof/>
          <w:color w:val="auto"/>
          <w:sz w:val="22"/>
          <w:lang w:val="en-US"/>
        </w:rPr>
      </w:pPr>
      <w:hyperlink w:anchor="_Toc24376271" w:history="1">
        <w:r w:rsidRPr="00E415B2">
          <w:rPr>
            <w:rStyle w:val="Hyperlink"/>
            <w:noProof/>
          </w:rPr>
          <w:t>2.2.</w:t>
        </w:r>
        <w:r>
          <w:rPr>
            <w:rFonts w:eastAsiaTheme="minorEastAsia"/>
            <w:noProof/>
            <w:color w:val="auto"/>
            <w:sz w:val="22"/>
            <w:lang w:val="en-US"/>
          </w:rPr>
          <w:tab/>
        </w:r>
        <w:r w:rsidRPr="00E415B2">
          <w:rPr>
            <w:rStyle w:val="Hyperlink"/>
            <w:noProof/>
          </w:rPr>
          <w:t>Install Required packag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3762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0647377" w14:textId="0CF71E40" w:rsidR="00830153" w:rsidRDefault="00830153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2" w:history="1">
        <w:r w:rsidRPr="00E415B2">
          <w:rPr>
            <w:rStyle w:val="Hyperlink"/>
            <w:noProof/>
          </w:rPr>
          <w:t>1.1.1.</w:t>
        </w:r>
        <w:r>
          <w:rPr>
            <w:rFonts w:eastAsiaTheme="minorEastAsia"/>
            <w:noProof/>
            <w:color w:val="auto"/>
            <w:lang w:val="en-US"/>
          </w:rPr>
          <w:tab/>
        </w:r>
        <w:r w:rsidRPr="00E415B2">
          <w:rPr>
            <w:rStyle w:val="Hyperlink"/>
            <w:noProof/>
          </w:rPr>
          <w:t>Nump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3762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8AE8581" w14:textId="06AAB867" w:rsidR="00830153" w:rsidRDefault="00830153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3" w:history="1">
        <w:r w:rsidRPr="00E415B2">
          <w:rPr>
            <w:rStyle w:val="Hyperlink"/>
            <w:noProof/>
          </w:rPr>
          <w:t>1.1.2.</w:t>
        </w:r>
        <w:r>
          <w:rPr>
            <w:rFonts w:eastAsiaTheme="minorEastAsia"/>
            <w:noProof/>
            <w:color w:val="auto"/>
            <w:lang w:val="en-US"/>
          </w:rPr>
          <w:tab/>
        </w:r>
        <w:r w:rsidRPr="00E415B2">
          <w:rPr>
            <w:rStyle w:val="Hyperlink"/>
            <w:noProof/>
          </w:rPr>
          <w:t>Pand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3762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A448793" w14:textId="5A0FE530" w:rsidR="00830153" w:rsidRDefault="00830153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4" w:history="1">
        <w:r w:rsidRPr="00E415B2">
          <w:rPr>
            <w:rStyle w:val="Hyperlink"/>
            <w:noProof/>
          </w:rPr>
          <w:t>1.1.3.</w:t>
        </w:r>
        <w:r>
          <w:rPr>
            <w:rFonts w:eastAsiaTheme="minorEastAsia"/>
            <w:noProof/>
            <w:color w:val="auto"/>
            <w:lang w:val="en-US"/>
          </w:rPr>
          <w:tab/>
        </w:r>
        <w:r w:rsidRPr="00E415B2">
          <w:rPr>
            <w:rStyle w:val="Hyperlink"/>
            <w:noProof/>
          </w:rPr>
          <w:t>Scip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3762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211C07D" w14:textId="6AB8C9C5" w:rsidR="00830153" w:rsidRDefault="00830153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5" w:history="1">
        <w:r w:rsidRPr="00E415B2">
          <w:rPr>
            <w:rStyle w:val="Hyperlink"/>
            <w:noProof/>
          </w:rPr>
          <w:t>1.1.4.</w:t>
        </w:r>
        <w:r>
          <w:rPr>
            <w:rFonts w:eastAsiaTheme="minorEastAsia"/>
            <w:noProof/>
            <w:color w:val="auto"/>
            <w:lang w:val="en-US"/>
          </w:rPr>
          <w:tab/>
        </w:r>
        <w:r w:rsidRPr="00E415B2">
          <w:rPr>
            <w:rStyle w:val="Hyperlink"/>
            <w:noProof/>
          </w:rPr>
          <w:t>Gd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3762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E1223B8" w14:textId="5B7376D4" w:rsidR="00830153" w:rsidRDefault="00830153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6" w:history="1">
        <w:r w:rsidRPr="00E415B2">
          <w:rPr>
            <w:rStyle w:val="Hyperlink"/>
            <w:noProof/>
          </w:rPr>
          <w:t>1.1.5.</w:t>
        </w:r>
        <w:r>
          <w:rPr>
            <w:rFonts w:eastAsiaTheme="minorEastAsia"/>
            <w:noProof/>
            <w:color w:val="auto"/>
            <w:lang w:val="en-US"/>
          </w:rPr>
          <w:tab/>
        </w:r>
        <w:r w:rsidRPr="00E415B2">
          <w:rPr>
            <w:rStyle w:val="Hyperlink"/>
            <w:noProof/>
          </w:rPr>
          <w:t>Shape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3762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8F13F69" w14:textId="1634E515" w:rsidR="00830153" w:rsidRDefault="00830153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7" w:history="1">
        <w:r w:rsidRPr="00E415B2">
          <w:rPr>
            <w:rStyle w:val="Hyperlink"/>
            <w:noProof/>
          </w:rPr>
          <w:t>1.1.6.</w:t>
        </w:r>
        <w:r>
          <w:rPr>
            <w:rFonts w:eastAsiaTheme="minorEastAsia"/>
            <w:noProof/>
            <w:color w:val="auto"/>
            <w:lang w:val="en-US"/>
          </w:rPr>
          <w:tab/>
        </w:r>
        <w:r w:rsidRPr="00E415B2">
          <w:rPr>
            <w:rStyle w:val="Hyperlink"/>
            <w:noProof/>
          </w:rPr>
          <w:t>Geopand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3762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A1A6965" w14:textId="3FB22FE8" w:rsidR="00830153" w:rsidRDefault="00830153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8" w:history="1">
        <w:r w:rsidRPr="00E415B2">
          <w:rPr>
            <w:rStyle w:val="Hyperlink"/>
            <w:noProof/>
          </w:rPr>
          <w:t>1.1.7.</w:t>
        </w:r>
        <w:r>
          <w:rPr>
            <w:rFonts w:eastAsiaTheme="minorEastAsia"/>
            <w:noProof/>
            <w:color w:val="auto"/>
            <w:lang w:val="en-US"/>
          </w:rPr>
          <w:tab/>
        </w:r>
        <w:r w:rsidRPr="00E415B2">
          <w:rPr>
            <w:rStyle w:val="Hyperlink"/>
            <w:noProof/>
          </w:rPr>
          <w:t>Fion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3762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24A481E" w14:textId="2DEFEF5A" w:rsidR="00830153" w:rsidRDefault="00830153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9" w:history="1">
        <w:r w:rsidRPr="00E415B2">
          <w:rPr>
            <w:rStyle w:val="Hyperlink"/>
            <w:noProof/>
          </w:rPr>
          <w:t>1.1.8.</w:t>
        </w:r>
        <w:r>
          <w:rPr>
            <w:rFonts w:eastAsiaTheme="minorEastAsia"/>
            <w:noProof/>
            <w:color w:val="auto"/>
            <w:lang w:val="en-US"/>
          </w:rPr>
          <w:tab/>
        </w:r>
        <w:r w:rsidRPr="00E415B2">
          <w:rPr>
            <w:rStyle w:val="Hyperlink"/>
            <w:noProof/>
          </w:rPr>
          <w:t>Pyop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3762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6BD8DA0" w14:textId="4E354E52" w:rsidR="00830153" w:rsidRDefault="00830153">
      <w:pPr>
        <w:pStyle w:val="TOC1"/>
        <w:rPr>
          <w:rFonts w:eastAsiaTheme="minorEastAsia"/>
          <w:noProof/>
          <w:color w:val="auto"/>
          <w:sz w:val="22"/>
          <w:lang w:val="en-US"/>
        </w:rPr>
      </w:pPr>
      <w:hyperlink w:anchor="_Toc24376280" w:history="1">
        <w:r w:rsidRPr="00E415B2">
          <w:rPr>
            <w:rStyle w:val="Hyperlink"/>
            <w:noProof/>
          </w:rPr>
          <w:t>1.</w:t>
        </w:r>
        <w:r>
          <w:rPr>
            <w:rFonts w:eastAsiaTheme="minorEastAsia"/>
            <w:noProof/>
            <w:color w:val="auto"/>
            <w:sz w:val="22"/>
            <w:lang w:val="en-US"/>
          </w:rPr>
          <w:tab/>
        </w:r>
        <w:r w:rsidRPr="00E415B2">
          <w:rPr>
            <w:rStyle w:val="Hyperlink"/>
            <w:noProof/>
          </w:rPr>
          <w:t>Heading 1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3762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0EF0E17" w14:textId="2BCDFCB0" w:rsidR="00830153" w:rsidRDefault="00830153">
      <w:pPr>
        <w:pStyle w:val="TOC2"/>
        <w:rPr>
          <w:rFonts w:eastAsiaTheme="minorEastAsia"/>
          <w:noProof/>
          <w:color w:val="auto"/>
          <w:sz w:val="22"/>
          <w:lang w:val="en-US"/>
        </w:rPr>
      </w:pPr>
      <w:hyperlink w:anchor="_Toc24376281" w:history="1">
        <w:r w:rsidRPr="00E415B2">
          <w:rPr>
            <w:rStyle w:val="Hyperlink"/>
            <w:noProof/>
          </w:rPr>
          <w:t>1.1.</w:t>
        </w:r>
        <w:r>
          <w:rPr>
            <w:rFonts w:eastAsiaTheme="minorEastAsia"/>
            <w:noProof/>
            <w:color w:val="auto"/>
            <w:sz w:val="22"/>
            <w:lang w:val="en-US"/>
          </w:rPr>
          <w:tab/>
        </w:r>
        <w:r w:rsidRPr="00E415B2">
          <w:rPr>
            <w:rStyle w:val="Hyperlink"/>
            <w:noProof/>
          </w:rPr>
          <w:t>Heading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3762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40BB499" w14:textId="294B1605" w:rsidR="00D87766" w:rsidRDefault="00D87766" w:rsidP="00E8199D">
      <w:pPr>
        <w:pStyle w:val="TableofFigures"/>
        <w:tabs>
          <w:tab w:val="right" w:leader="dot" w:pos="9016"/>
        </w:tabs>
        <w:rPr>
          <w:rStyle w:val="Hyperlink"/>
          <w:noProof/>
          <w:color w:val="000000" w:themeColor="text1"/>
          <w:sz w:val="22"/>
          <w:u w:val="none"/>
        </w:rPr>
      </w:pPr>
      <w:r>
        <w:rPr>
          <w:rStyle w:val="Hyperlink"/>
          <w:noProof/>
          <w:color w:val="000000" w:themeColor="text1"/>
          <w:sz w:val="22"/>
          <w:u w:val="none"/>
        </w:rPr>
        <w:fldChar w:fldCharType="end"/>
      </w:r>
    </w:p>
    <w:p w14:paraId="4F21FE52" w14:textId="606C13D5" w:rsidR="005A2095" w:rsidRPr="00E8199D" w:rsidRDefault="00E8199D" w:rsidP="00E8199D">
      <w:pPr>
        <w:pStyle w:val="TableofFigures"/>
        <w:tabs>
          <w:tab w:val="right" w:leader="dot" w:pos="9016"/>
        </w:tabs>
        <w:rPr>
          <w:noProof/>
          <w:color w:val="000000" w:themeColor="text1"/>
          <w:sz w:val="22"/>
        </w:rPr>
      </w:pPr>
      <w:r>
        <w:rPr>
          <w:rStyle w:val="Hyperlink"/>
          <w:noProof/>
          <w:color w:val="000000" w:themeColor="text1"/>
          <w:sz w:val="22"/>
          <w:u w:val="none"/>
        </w:rPr>
        <w:t>List of Figures</w:t>
      </w:r>
      <w:r w:rsidR="00F25146">
        <w:fldChar w:fldCharType="begin"/>
      </w:r>
      <w:r w:rsidR="00F25146">
        <w:instrText xml:space="preserve"> TOC \h \z \t "TOC Heading" \c </w:instrText>
      </w:r>
      <w:r w:rsidR="00F25146">
        <w:fldChar w:fldCharType="separate"/>
      </w:r>
    </w:p>
    <w:p w14:paraId="07419FD5" w14:textId="3E224AF1" w:rsidR="00D21B60" w:rsidRDefault="00F25146" w:rsidP="0056406D">
      <w:pPr>
        <w:pStyle w:val="TableofFigures"/>
        <w:tabs>
          <w:tab w:val="right" w:pos="9016"/>
        </w:tabs>
        <w:ind w:left="0" w:firstLine="0"/>
      </w:pPr>
      <w:r>
        <w:fldChar w:fldCharType="end"/>
      </w:r>
    </w:p>
    <w:p w14:paraId="0F6E758F" w14:textId="292DC148" w:rsidR="00580DC8" w:rsidRPr="00580DC8" w:rsidRDefault="00580DC8">
      <w:pPr>
        <w:pStyle w:val="TableofFigures"/>
        <w:tabs>
          <w:tab w:val="right" w:leader="dot" w:pos="9016"/>
        </w:tabs>
        <w:rPr>
          <w:rStyle w:val="Hyperlink"/>
          <w:noProof/>
          <w:color w:val="000000" w:themeColor="text1"/>
          <w:sz w:val="22"/>
          <w:u w:val="none"/>
        </w:rPr>
      </w:pPr>
      <w:r w:rsidRPr="00580DC8">
        <w:rPr>
          <w:rStyle w:val="Hyperlink"/>
          <w:noProof/>
          <w:color w:val="000000" w:themeColor="text1"/>
          <w:sz w:val="22"/>
          <w:u w:val="none"/>
        </w:rPr>
        <w:t>List of Tables</w:t>
      </w:r>
    </w:p>
    <w:p w14:paraId="771BFD32" w14:textId="0A1E9BAE" w:rsidR="00806746" w:rsidRDefault="004533E7" w:rsidP="00135ECB">
      <w:pPr>
        <w:pStyle w:val="TableofFigures"/>
        <w:tabs>
          <w:tab w:val="right" w:leader="dot" w:pos="9016"/>
        </w:tabs>
        <w:rPr>
          <w:rFonts w:eastAsiaTheme="minorEastAsia" w:cstheme="minorBidi"/>
          <w:b w:val="0"/>
          <w:bCs w:val="0"/>
          <w:noProof/>
          <w:sz w:val="22"/>
          <w:szCs w:val="22"/>
          <w:lang w:val="en-US"/>
        </w:rPr>
      </w:pP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TOC \h \z \t "Subtitle" \c </w:instrText>
      </w:r>
      <w:r>
        <w:rPr>
          <w:sz w:val="28"/>
          <w:szCs w:val="28"/>
        </w:rPr>
        <w:fldChar w:fldCharType="separate"/>
      </w:r>
    </w:p>
    <w:p w14:paraId="69590AFE" w14:textId="7208E155" w:rsidR="00D21B60" w:rsidRPr="0056406D" w:rsidRDefault="004533E7" w:rsidP="00351031">
      <w:pPr>
        <w:pStyle w:val="TableofFigures"/>
        <w:tabs>
          <w:tab w:val="right" w:pos="9016"/>
        </w:tabs>
        <w:ind w:left="0" w:firstLine="0"/>
        <w:rPr>
          <w:rFonts w:eastAsiaTheme="minorEastAsia" w:cstheme="minorBidi"/>
          <w:b w:val="0"/>
          <w:bCs w:val="0"/>
          <w:noProof/>
          <w:sz w:val="22"/>
          <w:szCs w:val="22"/>
          <w:lang w:val="en-US"/>
        </w:rPr>
      </w:pPr>
      <w:r>
        <w:rPr>
          <w:sz w:val="28"/>
          <w:szCs w:val="28"/>
        </w:rPr>
        <w:fldChar w:fldCharType="end"/>
      </w:r>
    </w:p>
    <w:p w14:paraId="20AE8DFF" w14:textId="62E25B7F" w:rsidR="00E47B09" w:rsidRPr="005B02BC" w:rsidRDefault="004533E7" w:rsidP="005B02BC">
      <w:pPr>
        <w:rPr>
          <w:rFonts w:eastAsiaTheme="majorEastAsia" w:cstheme="majorBidi"/>
          <w:color w:val="2F5496" w:themeColor="accent1" w:themeShade="BF"/>
          <w:sz w:val="28"/>
          <w:szCs w:val="28"/>
        </w:rPr>
      </w:pPr>
      <w:r>
        <w:rPr>
          <w:sz w:val="28"/>
          <w:szCs w:val="28"/>
        </w:rPr>
        <w:br w:type="page"/>
      </w:r>
      <w:bookmarkStart w:id="0" w:name="_Toc487826525"/>
      <w:bookmarkStart w:id="1" w:name="_Toc487830391"/>
      <w:bookmarkStart w:id="2" w:name="_Toc487836450"/>
      <w:bookmarkStart w:id="3" w:name="_Toc487836520"/>
      <w:bookmarkStart w:id="4" w:name="_Toc487891916"/>
      <w:bookmarkStart w:id="5" w:name="_Toc487904380"/>
      <w:bookmarkStart w:id="6" w:name="_Toc487931079"/>
      <w:bookmarkStart w:id="7" w:name="_Toc487931815"/>
      <w:bookmarkStart w:id="8" w:name="_Toc487932266"/>
      <w:bookmarkStart w:id="9" w:name="_Toc487932308"/>
      <w:bookmarkStart w:id="10" w:name="_Toc487932395"/>
      <w:bookmarkStart w:id="11" w:name="_Toc487932912"/>
      <w:bookmarkStart w:id="12" w:name="_Toc487932953"/>
      <w:bookmarkStart w:id="13" w:name="_Toc487933040"/>
      <w:bookmarkStart w:id="14" w:name="_Toc487933188"/>
      <w:bookmarkStart w:id="15" w:name="_Toc487933302"/>
      <w:bookmarkStart w:id="16" w:name="_Toc487933468"/>
      <w:bookmarkStart w:id="17" w:name="_Toc488007239"/>
      <w:bookmarkStart w:id="18" w:name="_Toc488007764"/>
      <w:bookmarkStart w:id="19" w:name="_Toc488007885"/>
      <w:bookmarkStart w:id="20" w:name="_Toc488092091"/>
      <w:bookmarkStart w:id="21" w:name="_Toc488093069"/>
      <w:bookmarkStart w:id="22" w:name="_Toc488093333"/>
      <w:bookmarkStart w:id="23" w:name="_Toc488093413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</w:p>
    <w:p w14:paraId="7F7C64FD" w14:textId="77777777" w:rsidR="002643AD" w:rsidRDefault="002643AD" w:rsidP="002643AD">
      <w:pPr>
        <w:pStyle w:val="Heading1"/>
      </w:pPr>
      <w:bookmarkStart w:id="24" w:name="_Toc487830392"/>
      <w:bookmarkStart w:id="25" w:name="_Toc487836451"/>
      <w:bookmarkStart w:id="26" w:name="_Toc487836521"/>
      <w:bookmarkStart w:id="27" w:name="_Toc487891917"/>
      <w:bookmarkStart w:id="28" w:name="_Toc487904381"/>
      <w:bookmarkStart w:id="29" w:name="_Toc487931080"/>
      <w:bookmarkStart w:id="30" w:name="_Toc487931816"/>
      <w:bookmarkStart w:id="31" w:name="_Toc487932267"/>
      <w:bookmarkStart w:id="32" w:name="_Toc487932309"/>
      <w:bookmarkStart w:id="33" w:name="_Toc487932396"/>
      <w:bookmarkStart w:id="34" w:name="_Toc487932913"/>
      <w:bookmarkStart w:id="35" w:name="_Toc487932954"/>
      <w:bookmarkStart w:id="36" w:name="_Toc487933041"/>
      <w:bookmarkStart w:id="37" w:name="_Toc487933189"/>
      <w:bookmarkStart w:id="38" w:name="_Toc487933303"/>
      <w:bookmarkStart w:id="39" w:name="_Toc487933469"/>
      <w:bookmarkStart w:id="40" w:name="_Toc488007240"/>
      <w:bookmarkStart w:id="41" w:name="_Toc488007765"/>
      <w:bookmarkStart w:id="42" w:name="_Toc488007886"/>
      <w:bookmarkStart w:id="43" w:name="_Toc488092092"/>
      <w:bookmarkStart w:id="44" w:name="_Toc488093070"/>
      <w:bookmarkStart w:id="45" w:name="_Toc488093334"/>
      <w:bookmarkStart w:id="46" w:name="_Toc488093414"/>
      <w:bookmarkStart w:id="47" w:name="_Toc495409768"/>
      <w:bookmarkStart w:id="48" w:name="_Toc495488229"/>
      <w:bookmarkStart w:id="49" w:name="_Toc495488286"/>
      <w:bookmarkStart w:id="50" w:name="_Toc495488359"/>
      <w:bookmarkStart w:id="51" w:name="_Toc495491525"/>
      <w:bookmarkStart w:id="52" w:name="_Toc495513141"/>
      <w:bookmarkStart w:id="53" w:name="_Toc495519165"/>
      <w:bookmarkStart w:id="54" w:name="_Toc496095527"/>
      <w:bookmarkStart w:id="55" w:name="_Toc496095709"/>
      <w:bookmarkStart w:id="56" w:name="_Toc496095891"/>
      <w:bookmarkStart w:id="57" w:name="_Toc496096075"/>
      <w:bookmarkStart w:id="58" w:name="_Toc496096258"/>
      <w:bookmarkStart w:id="59" w:name="_Toc496445145"/>
      <w:bookmarkStart w:id="60" w:name="_Toc487830393"/>
      <w:bookmarkStart w:id="61" w:name="_Toc487836452"/>
      <w:bookmarkStart w:id="62" w:name="_Toc487836522"/>
      <w:bookmarkStart w:id="63" w:name="_Toc487891918"/>
      <w:bookmarkStart w:id="64" w:name="_Toc487904382"/>
      <w:bookmarkStart w:id="65" w:name="_Toc487931081"/>
      <w:bookmarkStart w:id="66" w:name="_Toc487931817"/>
      <w:bookmarkStart w:id="67" w:name="_Toc487932268"/>
      <w:bookmarkStart w:id="68" w:name="_Toc487932310"/>
      <w:bookmarkStart w:id="69" w:name="_Toc487932397"/>
      <w:bookmarkStart w:id="70" w:name="_Toc487932914"/>
      <w:bookmarkStart w:id="71" w:name="_Toc487932955"/>
      <w:bookmarkStart w:id="72" w:name="_Toc487933042"/>
      <w:bookmarkStart w:id="73" w:name="_Toc487933190"/>
      <w:bookmarkStart w:id="74" w:name="_Toc487933304"/>
      <w:bookmarkStart w:id="75" w:name="_Toc487933470"/>
      <w:bookmarkStart w:id="76" w:name="_Toc488007241"/>
      <w:bookmarkStart w:id="77" w:name="_Toc488007766"/>
      <w:bookmarkStart w:id="78" w:name="_Toc488007887"/>
      <w:bookmarkStart w:id="79" w:name="_Toc488092093"/>
      <w:bookmarkStart w:id="80" w:name="_Toc488093071"/>
      <w:bookmarkStart w:id="81" w:name="_Toc488093335"/>
      <w:bookmarkStart w:id="82" w:name="_Toc488093415"/>
      <w:bookmarkStart w:id="83" w:name="_Toc495409769"/>
      <w:bookmarkStart w:id="84" w:name="_Toc495488230"/>
      <w:bookmarkStart w:id="85" w:name="_Toc495488287"/>
      <w:bookmarkStart w:id="86" w:name="_Toc495488360"/>
      <w:bookmarkStart w:id="87" w:name="_Toc495491526"/>
      <w:bookmarkStart w:id="88" w:name="_Toc495513142"/>
      <w:bookmarkStart w:id="89" w:name="_Toc495519166"/>
      <w:bookmarkStart w:id="90" w:name="_Toc496095528"/>
      <w:bookmarkStart w:id="91" w:name="_Toc496095710"/>
      <w:bookmarkStart w:id="92" w:name="_Toc496095892"/>
      <w:bookmarkStart w:id="93" w:name="_Toc496096076"/>
      <w:bookmarkStart w:id="94" w:name="_Toc496096259"/>
      <w:bookmarkStart w:id="95" w:name="_Toc496445146"/>
      <w:bookmarkStart w:id="96" w:name="_Toc487830394"/>
      <w:bookmarkStart w:id="97" w:name="_Toc487836453"/>
      <w:bookmarkStart w:id="98" w:name="_Toc487836523"/>
      <w:bookmarkStart w:id="99" w:name="_Toc487891919"/>
      <w:bookmarkStart w:id="100" w:name="_Toc487904383"/>
      <w:bookmarkStart w:id="101" w:name="_Toc487931082"/>
      <w:bookmarkStart w:id="102" w:name="_Toc487931818"/>
      <w:bookmarkStart w:id="103" w:name="_Toc487932269"/>
      <w:bookmarkStart w:id="104" w:name="_Toc487932311"/>
      <w:bookmarkStart w:id="105" w:name="_Toc487932398"/>
      <w:bookmarkStart w:id="106" w:name="_Toc487932915"/>
      <w:bookmarkStart w:id="107" w:name="_Toc487932956"/>
      <w:bookmarkStart w:id="108" w:name="_Toc487933043"/>
      <w:bookmarkStart w:id="109" w:name="_Toc487933191"/>
      <w:bookmarkStart w:id="110" w:name="_Toc487933305"/>
      <w:bookmarkStart w:id="111" w:name="_Toc487933471"/>
      <w:bookmarkStart w:id="112" w:name="_Toc488007242"/>
      <w:bookmarkStart w:id="113" w:name="_Toc488007767"/>
      <w:bookmarkStart w:id="114" w:name="_Toc488007888"/>
      <w:bookmarkStart w:id="115" w:name="_Toc488092094"/>
      <w:bookmarkStart w:id="116" w:name="_Toc488093072"/>
      <w:bookmarkStart w:id="117" w:name="_Toc488093336"/>
      <w:bookmarkStart w:id="118" w:name="_Toc488093416"/>
      <w:bookmarkStart w:id="119" w:name="_Toc495409770"/>
      <w:bookmarkStart w:id="120" w:name="_Toc495488231"/>
      <w:bookmarkStart w:id="121" w:name="_Toc495488288"/>
      <w:bookmarkStart w:id="122" w:name="_Toc495488361"/>
      <w:bookmarkStart w:id="123" w:name="_Toc495491527"/>
      <w:bookmarkStart w:id="124" w:name="_Toc495513143"/>
      <w:bookmarkStart w:id="125" w:name="_Toc495519167"/>
      <w:bookmarkStart w:id="126" w:name="_Toc496095529"/>
      <w:bookmarkStart w:id="127" w:name="_Toc496095711"/>
      <w:bookmarkStart w:id="128" w:name="_Toc496095893"/>
      <w:bookmarkStart w:id="129" w:name="_Toc496096077"/>
      <w:bookmarkStart w:id="130" w:name="_Toc496096260"/>
      <w:bookmarkStart w:id="131" w:name="_Toc496445147"/>
      <w:bookmarkStart w:id="132" w:name="_Ref495837558"/>
      <w:bookmarkStart w:id="133" w:name="_Ref495837562"/>
      <w:bookmarkStart w:id="134" w:name="_Ref495837563"/>
      <w:bookmarkStart w:id="135" w:name="_Ref495837564"/>
      <w:bookmarkStart w:id="136" w:name="_Toc13147695"/>
      <w:bookmarkStart w:id="137" w:name="_Toc24376269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r>
        <w:lastRenderedPageBreak/>
        <w:t>Installation</w:t>
      </w:r>
      <w:bookmarkEnd w:id="137"/>
      <w:r>
        <w:t xml:space="preserve"> </w:t>
      </w:r>
    </w:p>
    <w:p w14:paraId="7FC103DC" w14:textId="77777777" w:rsidR="00564E09" w:rsidRDefault="002643AD" w:rsidP="002643AD">
      <w:pPr>
        <w:pStyle w:val="Heading2"/>
      </w:pPr>
      <w:bookmarkStart w:id="138" w:name="_Toc24376270"/>
      <w:r>
        <w:t>Create an Environment</w:t>
      </w:r>
      <w:bookmarkEnd w:id="138"/>
      <w:r>
        <w:t xml:space="preserve"> </w:t>
      </w:r>
    </w:p>
    <w:p w14:paraId="7680C92F" w14:textId="77777777" w:rsidR="00C4135E" w:rsidRDefault="00C4135E" w:rsidP="00C4135E">
      <w:r>
        <w:rPr>
          <w:noProof/>
          <w:lang w:val="de-DE" w:eastAsia="de-DE"/>
        </w:rPr>
        <w:drawing>
          <wp:inline distT="0" distB="0" distL="0" distR="0" wp14:anchorId="6C591ED6" wp14:editId="05A8100F">
            <wp:extent cx="4171950" cy="545361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73789" cy="545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2FED1" w14:textId="619DB881" w:rsidR="00C4135E" w:rsidRDefault="00C4135E" w:rsidP="00C4135E">
      <w:r>
        <w:rPr>
          <w:noProof/>
          <w:lang w:val="de-DE" w:eastAsia="de-DE"/>
        </w:rPr>
        <w:drawing>
          <wp:inline distT="0" distB="0" distL="0" distR="0" wp14:anchorId="65AB84E8" wp14:editId="30846183">
            <wp:extent cx="2819400" cy="1540059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32806" cy="1547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C0580" w14:textId="709FE9E2" w:rsidR="00C4135E" w:rsidRDefault="00C4135E" w:rsidP="00C4135E">
      <w:pPr>
        <w:pStyle w:val="Heading2"/>
      </w:pPr>
      <w:bookmarkStart w:id="139" w:name="_Toc24376271"/>
      <w:r>
        <w:lastRenderedPageBreak/>
        <w:t>Install Required packages</w:t>
      </w:r>
      <w:bookmarkEnd w:id="139"/>
    </w:p>
    <w:p w14:paraId="7EE683BE" w14:textId="34EA46E3" w:rsidR="00C4135E" w:rsidRDefault="00C4135E" w:rsidP="00980D66">
      <w:pPr>
        <w:jc w:val="center"/>
      </w:pPr>
      <w:r>
        <w:rPr>
          <w:noProof/>
          <w:lang w:val="de-DE" w:eastAsia="de-DE"/>
        </w:rPr>
        <w:drawing>
          <wp:inline distT="0" distB="0" distL="0" distR="0" wp14:anchorId="0034FB4E" wp14:editId="0B998867">
            <wp:extent cx="5760720" cy="290766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E3C59" w14:textId="5F677BBF" w:rsidR="007F5A8E" w:rsidRDefault="008C2FF4" w:rsidP="008C2FF4">
      <w:pPr>
        <w:pStyle w:val="Heading3"/>
      </w:pPr>
      <w:bookmarkStart w:id="140" w:name="_Toc24376272"/>
      <w:r>
        <w:t>Numpy</w:t>
      </w:r>
      <w:bookmarkEnd w:id="140"/>
    </w:p>
    <w:p w14:paraId="67064C6F" w14:textId="77777777" w:rsidR="008C2FF4" w:rsidRDefault="008C2FF4" w:rsidP="008C2FF4">
      <w:r>
        <w:rPr>
          <w:noProof/>
          <w:lang w:val="de-DE" w:eastAsia="de-DE"/>
        </w:rPr>
        <w:lastRenderedPageBreak/>
        <w:drawing>
          <wp:inline distT="0" distB="0" distL="0" distR="0" wp14:anchorId="4A30A784" wp14:editId="47976166">
            <wp:extent cx="5179695" cy="640667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81956" cy="6409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211AC" w14:textId="77777777" w:rsidR="008C2FF4" w:rsidRDefault="008C2FF4" w:rsidP="008C2FF4">
      <w:r>
        <w:rPr>
          <w:noProof/>
          <w:lang w:val="de-DE" w:eastAsia="de-DE"/>
        </w:rPr>
        <w:drawing>
          <wp:inline distT="0" distB="0" distL="0" distR="0" wp14:anchorId="16FC09DE" wp14:editId="45FF4F26">
            <wp:extent cx="5731510" cy="1399393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9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8D20A" w14:textId="77777777" w:rsidR="008C2FF4" w:rsidRDefault="008C2FF4" w:rsidP="008C2FF4">
      <w:pPr>
        <w:pStyle w:val="Heading3"/>
      </w:pPr>
      <w:bookmarkStart w:id="141" w:name="_Toc24376273"/>
      <w:r>
        <w:t>Pandas</w:t>
      </w:r>
      <w:bookmarkEnd w:id="141"/>
    </w:p>
    <w:p w14:paraId="60A589DB" w14:textId="77777777" w:rsidR="00A00F23" w:rsidRDefault="00A00F23" w:rsidP="00A00F23">
      <w:r w:rsidRPr="00A00F23">
        <w:lastRenderedPageBreak/>
        <w:drawing>
          <wp:inline distT="0" distB="0" distL="0" distR="0" wp14:anchorId="381D6C2A" wp14:editId="49DB6A46">
            <wp:extent cx="5731510" cy="637024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7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8BF41" w14:textId="77777777" w:rsidR="00A00F23" w:rsidRDefault="00A00F23" w:rsidP="00A00F23">
      <w:pPr>
        <w:pStyle w:val="Heading3"/>
      </w:pPr>
      <w:bookmarkStart w:id="142" w:name="_Toc24376274"/>
      <w:r>
        <w:t>Scipy</w:t>
      </w:r>
      <w:bookmarkEnd w:id="142"/>
    </w:p>
    <w:p w14:paraId="3724F5A4" w14:textId="77777777" w:rsidR="00A00F23" w:rsidRDefault="00A00F23" w:rsidP="00A00F23">
      <w:r>
        <w:rPr>
          <w:noProof/>
          <w:lang w:val="de-DE" w:eastAsia="de-DE"/>
        </w:rPr>
        <w:lastRenderedPageBreak/>
        <w:drawing>
          <wp:inline distT="0" distB="0" distL="0" distR="0" wp14:anchorId="65EB3828" wp14:editId="061B06FD">
            <wp:extent cx="5731510" cy="5125633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25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BA746" w14:textId="77777777" w:rsidR="00A00F23" w:rsidRDefault="00A00F23" w:rsidP="00A00F23">
      <w:pPr>
        <w:pStyle w:val="Heading3"/>
      </w:pPr>
      <w:bookmarkStart w:id="143" w:name="_Toc24376275"/>
      <w:r>
        <w:t>Gdal</w:t>
      </w:r>
      <w:bookmarkEnd w:id="143"/>
    </w:p>
    <w:p w14:paraId="71ED3D3E" w14:textId="77777777" w:rsidR="00A00F23" w:rsidRDefault="00A00F23" w:rsidP="00A00F23">
      <w:r>
        <w:rPr>
          <w:noProof/>
          <w:lang w:val="de-DE" w:eastAsia="de-DE"/>
        </w:rPr>
        <w:lastRenderedPageBreak/>
        <w:drawing>
          <wp:inline distT="0" distB="0" distL="0" distR="0" wp14:anchorId="0457C648" wp14:editId="29ACB4B4">
            <wp:extent cx="5731510" cy="6320961"/>
            <wp:effectExtent l="0" t="0" r="254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20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5535FB9" w14:textId="77777777" w:rsidR="00A00F23" w:rsidRDefault="00A00F23" w:rsidP="00A00F23">
      <w:r>
        <w:rPr>
          <w:noProof/>
          <w:lang w:val="de-DE" w:eastAsia="de-DE"/>
        </w:rPr>
        <w:lastRenderedPageBreak/>
        <w:drawing>
          <wp:inline distT="0" distB="0" distL="0" distR="0" wp14:anchorId="47204B1B" wp14:editId="3CEE2818">
            <wp:extent cx="5760720" cy="564451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64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A2E5E" w14:textId="27FE0C2C" w:rsidR="002643AD" w:rsidRDefault="00A00F23" w:rsidP="00A00F23">
      <w:r>
        <w:rPr>
          <w:noProof/>
          <w:lang w:val="de-DE" w:eastAsia="de-DE"/>
        </w:rPr>
        <w:drawing>
          <wp:inline distT="0" distB="0" distL="0" distR="0" wp14:anchorId="17850008" wp14:editId="645EE82E">
            <wp:extent cx="5760720" cy="18338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643AD">
        <w:br w:type="page"/>
      </w:r>
    </w:p>
    <w:p w14:paraId="5825B732" w14:textId="1F4E7765" w:rsidR="00A00F23" w:rsidRDefault="00A00F23" w:rsidP="00A00F23">
      <w:pPr>
        <w:pStyle w:val="Heading3"/>
      </w:pPr>
      <w:bookmarkStart w:id="144" w:name="_Toc24376276"/>
      <w:r>
        <w:lastRenderedPageBreak/>
        <w:t>Shapely</w:t>
      </w:r>
      <w:bookmarkEnd w:id="144"/>
    </w:p>
    <w:p w14:paraId="2047130B" w14:textId="23769713" w:rsidR="00A00F23" w:rsidRDefault="00042FFF" w:rsidP="00A00F23">
      <w:r>
        <w:rPr>
          <w:noProof/>
          <w:lang w:val="de-DE" w:eastAsia="de-DE"/>
        </w:rPr>
        <w:drawing>
          <wp:inline distT="0" distB="0" distL="0" distR="0" wp14:anchorId="4F54A56C" wp14:editId="2C611530">
            <wp:extent cx="5731510" cy="5806060"/>
            <wp:effectExtent l="0" t="0" r="254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0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E7611" w14:textId="719137EB" w:rsidR="00042FFF" w:rsidRDefault="00042FFF" w:rsidP="00042FFF">
      <w:pPr>
        <w:pStyle w:val="Heading3"/>
      </w:pPr>
      <w:bookmarkStart w:id="145" w:name="_Toc24376277"/>
      <w:r>
        <w:t>Geopandas</w:t>
      </w:r>
      <w:bookmarkEnd w:id="145"/>
    </w:p>
    <w:p w14:paraId="6B1B21B6" w14:textId="6E970863" w:rsidR="00602700" w:rsidRDefault="00602700" w:rsidP="00602700">
      <w:r>
        <w:rPr>
          <w:noProof/>
          <w:lang w:val="de-DE" w:eastAsia="de-DE"/>
        </w:rPr>
        <w:lastRenderedPageBreak/>
        <w:drawing>
          <wp:inline distT="0" distB="0" distL="0" distR="0" wp14:anchorId="315577B6" wp14:editId="220F77FC">
            <wp:extent cx="5731510" cy="5884401"/>
            <wp:effectExtent l="0" t="0" r="254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84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9A78A" w14:textId="2DD1ED7C" w:rsidR="00602700" w:rsidRDefault="00602700" w:rsidP="00602700">
      <w:r>
        <w:rPr>
          <w:noProof/>
          <w:lang w:val="de-DE" w:eastAsia="de-DE"/>
        </w:rPr>
        <w:lastRenderedPageBreak/>
        <w:drawing>
          <wp:inline distT="0" distB="0" distL="0" distR="0" wp14:anchorId="2CE3604F" wp14:editId="7F2AA83F">
            <wp:extent cx="5731510" cy="6162384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6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4F414" w14:textId="77777777" w:rsidR="00602700" w:rsidRDefault="00602700" w:rsidP="00602700">
      <w:r>
        <w:rPr>
          <w:noProof/>
          <w:lang w:val="de-DE" w:eastAsia="de-DE"/>
        </w:rPr>
        <w:drawing>
          <wp:inline distT="0" distB="0" distL="0" distR="0" wp14:anchorId="16449FCD" wp14:editId="61B32AC0">
            <wp:extent cx="5760720" cy="17811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06A70" w14:textId="5E716B72" w:rsidR="00602700" w:rsidRDefault="00602700" w:rsidP="00602700">
      <w:pPr>
        <w:pStyle w:val="Heading3"/>
      </w:pPr>
      <w:bookmarkStart w:id="146" w:name="_Toc24376278"/>
      <w:r>
        <w:t>Fiona</w:t>
      </w:r>
      <w:bookmarkEnd w:id="146"/>
    </w:p>
    <w:p w14:paraId="4033D5E5" w14:textId="0751A868" w:rsidR="00602700" w:rsidRDefault="00602700" w:rsidP="00602700">
      <w:r>
        <w:rPr>
          <w:noProof/>
          <w:lang w:val="de-DE" w:eastAsia="de-DE"/>
        </w:rPr>
        <w:lastRenderedPageBreak/>
        <w:drawing>
          <wp:inline distT="0" distB="0" distL="0" distR="0" wp14:anchorId="1554ABC2" wp14:editId="6C4DFF8D">
            <wp:extent cx="5076825" cy="366712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64BB6" w14:textId="7C6AC171" w:rsidR="00602700" w:rsidRDefault="00602700" w:rsidP="00602700">
      <w:pPr>
        <w:pStyle w:val="Heading3"/>
      </w:pPr>
      <w:bookmarkStart w:id="147" w:name="_Toc24376279"/>
      <w:proofErr w:type="spellStart"/>
      <w:r>
        <w:t>Pyopt</w:t>
      </w:r>
      <w:bookmarkEnd w:id="147"/>
      <w:proofErr w:type="spellEnd"/>
    </w:p>
    <w:p w14:paraId="268C0117" w14:textId="41EB6573" w:rsidR="00602700" w:rsidRDefault="00602700" w:rsidP="00602700">
      <w:r>
        <w:rPr>
          <w:noProof/>
          <w:lang w:val="de-DE" w:eastAsia="de-DE"/>
        </w:rPr>
        <w:lastRenderedPageBreak/>
        <w:drawing>
          <wp:inline distT="0" distB="0" distL="0" distR="0" wp14:anchorId="395F46F1" wp14:editId="0ABF1882">
            <wp:extent cx="5731510" cy="6369608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69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FD06E" w14:textId="2BBADFE4" w:rsidR="00E41667" w:rsidRDefault="00E41667" w:rsidP="00E41667">
      <w:pPr>
        <w:pStyle w:val="Heading2"/>
      </w:pPr>
      <w:r>
        <w:t>Installing Hapi</w:t>
      </w:r>
    </w:p>
    <w:p w14:paraId="3B2BEC05" w14:textId="34D999C5" w:rsidR="00690399" w:rsidRDefault="00690399" w:rsidP="00690399">
      <w:pPr>
        <w:pStyle w:val="Heading3"/>
        <w:rPr>
          <w:lang w:val="en-US"/>
        </w:rPr>
      </w:pPr>
      <w:r>
        <w:rPr>
          <w:lang w:val="en-US"/>
        </w:rPr>
        <w:t xml:space="preserve">Getting the path to your Python </w:t>
      </w:r>
    </w:p>
    <w:p w14:paraId="1AECE20D" w14:textId="2D57E309" w:rsidR="00690399" w:rsidRPr="00690399" w:rsidRDefault="00690399" w:rsidP="00690399">
      <w:pPr>
        <w:rPr>
          <w:lang w:val="en-US"/>
        </w:rPr>
      </w:pPr>
      <w:r>
        <w:rPr>
          <w:lang w:val="en-US"/>
        </w:rPr>
        <w:t xml:space="preserve">First get the path to your environment then inside the folder of the </w:t>
      </w:r>
      <w:proofErr w:type="spellStart"/>
      <w:r>
        <w:rPr>
          <w:lang w:val="en-US"/>
        </w:rPr>
        <w:t>emvironment</w:t>
      </w:r>
      <w:proofErr w:type="spellEnd"/>
      <w:r>
        <w:rPr>
          <w:lang w:val="en-US"/>
        </w:rPr>
        <w:t xml:space="preserve"> you will find “python.exe”</w:t>
      </w:r>
    </w:p>
    <w:p w14:paraId="79EFA3D7" w14:textId="388F1880" w:rsidR="00E41667" w:rsidRDefault="00E41667" w:rsidP="00E4166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0A0F4A0" wp14:editId="59D56202">
            <wp:extent cx="4429125" cy="20859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BCB17" w14:textId="02347D55" w:rsidR="0086247E" w:rsidRDefault="0034700F" w:rsidP="00E41667">
      <w:pPr>
        <w:rPr>
          <w:lang w:val="en-US"/>
        </w:rPr>
      </w:pPr>
      <w:r>
        <w:rPr>
          <w:lang w:val="en-US"/>
        </w:rPr>
        <w:t xml:space="preserve">Then open command prompt and change the directory to the folder where you cloned Hapi Library </w:t>
      </w:r>
    </w:p>
    <w:p w14:paraId="32B8E3B2" w14:textId="10BECD48" w:rsidR="00AB5458" w:rsidRDefault="00AB5458" w:rsidP="00E41667">
      <w:pPr>
        <w:rPr>
          <w:lang w:val="en-US"/>
        </w:rPr>
      </w:pPr>
      <w:r>
        <w:rPr>
          <w:noProof/>
        </w:rPr>
        <w:drawing>
          <wp:inline distT="0" distB="0" distL="0" distR="0" wp14:anchorId="22729524" wp14:editId="20D03AE8">
            <wp:extent cx="4705350" cy="13811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50566" w14:textId="0889E69D" w:rsidR="00AB5458" w:rsidRDefault="00AB5458" w:rsidP="00E41667">
      <w:pPr>
        <w:rPr>
          <w:lang w:val="en-US"/>
        </w:rPr>
      </w:pPr>
      <w:r>
        <w:rPr>
          <w:lang w:val="en-US"/>
        </w:rPr>
        <w:t xml:space="preserve">Then type </w:t>
      </w:r>
    </w:p>
    <w:p w14:paraId="2D60C152" w14:textId="0C433467" w:rsidR="00AB5458" w:rsidRDefault="00AB5458" w:rsidP="00E41667">
      <w:pPr>
        <w:rPr>
          <w:lang w:val="en-US"/>
        </w:rPr>
      </w:pPr>
      <w:r>
        <w:rPr>
          <w:lang w:val="en-US"/>
        </w:rPr>
        <w:t xml:space="preserve">Path where python exist\python setup.py install </w:t>
      </w:r>
    </w:p>
    <w:p w14:paraId="1E312A93" w14:textId="638C7D67" w:rsidR="00AB5458" w:rsidRDefault="00AB5458" w:rsidP="00E41667">
      <w:pPr>
        <w:rPr>
          <w:lang w:val="en-US"/>
        </w:rPr>
      </w:pPr>
      <w:r>
        <w:rPr>
          <w:noProof/>
        </w:rPr>
        <w:drawing>
          <wp:inline distT="0" distB="0" distL="0" distR="0" wp14:anchorId="77B0B273" wp14:editId="1DF985AC">
            <wp:extent cx="5731510" cy="202565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151AB" w14:textId="77777777" w:rsidR="00C16CF5" w:rsidRDefault="009E48FD" w:rsidP="00C16CF5">
      <w:pPr>
        <w:ind w:left="0"/>
      </w:pPr>
      <w:r>
        <w:rPr>
          <w:noProof/>
        </w:rPr>
        <w:lastRenderedPageBreak/>
        <w:drawing>
          <wp:inline distT="0" distB="0" distL="0" distR="0" wp14:anchorId="34274DD3" wp14:editId="31C59085">
            <wp:extent cx="5731510" cy="5934710"/>
            <wp:effectExtent l="0" t="0" r="254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3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48" w:name="_Toc24376280"/>
    </w:p>
    <w:p w14:paraId="48870BF9" w14:textId="79E66406" w:rsidR="00C16CF5" w:rsidRDefault="00C16CF5" w:rsidP="00C16CF5">
      <w:pPr>
        <w:pStyle w:val="Heading3"/>
        <w:numPr>
          <w:ilvl w:val="2"/>
          <w:numId w:val="48"/>
        </w:numPr>
      </w:pPr>
      <w:r>
        <w:t>For Python2.7</w:t>
      </w:r>
    </w:p>
    <w:p w14:paraId="169824E1" w14:textId="43440AE8" w:rsidR="00672382" w:rsidRDefault="00524665" w:rsidP="00672382">
      <w:r>
        <w:t xml:space="preserve">The compiled files will appear inside the library folder in the site-packages path inside the environment </w:t>
      </w:r>
    </w:p>
    <w:p w14:paraId="24633EA0" w14:textId="56EC4382" w:rsidR="00307EB2" w:rsidRDefault="006B5EF5" w:rsidP="006B5EF5">
      <w:pPr>
        <w:ind w:left="0"/>
        <w:jc w:val="center"/>
      </w:pPr>
      <w:r>
        <w:rPr>
          <w:noProof/>
        </w:rPr>
        <w:lastRenderedPageBreak/>
        <w:drawing>
          <wp:inline distT="0" distB="0" distL="0" distR="0" wp14:anchorId="105EA414" wp14:editId="22BA0B4B">
            <wp:extent cx="4830329" cy="2042160"/>
            <wp:effectExtent l="0" t="0" r="889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library inside env.tif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6267" cy="204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6B227" w14:textId="48C9302C" w:rsidR="000614A3" w:rsidRDefault="000614A3" w:rsidP="002F6F71">
      <w:pPr>
        <w:pStyle w:val="Heading3"/>
      </w:pPr>
      <w:r>
        <w:t>For Python 3.7</w:t>
      </w:r>
    </w:p>
    <w:p w14:paraId="6949D4B5" w14:textId="7D44B1C4" w:rsidR="001B3AAA" w:rsidRPr="001B3AAA" w:rsidRDefault="001B3AAA" w:rsidP="001B3AAA">
      <w:r>
        <w:t>Still error</w:t>
      </w:r>
      <w:bookmarkStart w:id="149" w:name="_GoBack"/>
      <w:bookmarkEnd w:id="149"/>
    </w:p>
    <w:p w14:paraId="5C551011" w14:textId="7381A681" w:rsidR="000C0470" w:rsidRDefault="005E4E8F" w:rsidP="00C16CF5">
      <w:pPr>
        <w:ind w:left="0"/>
      </w:pPr>
      <w:r>
        <w:t>Heading 1</w:t>
      </w:r>
      <w:r w:rsidR="000C0470" w:rsidRPr="00242ABA">
        <w:t>.</w:t>
      </w:r>
      <w:bookmarkEnd w:id="132"/>
      <w:bookmarkEnd w:id="133"/>
      <w:bookmarkEnd w:id="134"/>
      <w:bookmarkEnd w:id="135"/>
      <w:bookmarkEnd w:id="136"/>
      <w:bookmarkEnd w:id="148"/>
      <w:r w:rsidR="000C0470" w:rsidRPr="00242ABA">
        <w:t xml:space="preserve"> </w:t>
      </w:r>
    </w:p>
    <w:p w14:paraId="198E9EB8" w14:textId="01D649C6" w:rsidR="00A67C4F" w:rsidRDefault="00A67C4F" w:rsidP="00A67C4F">
      <w:pPr>
        <w:pStyle w:val="h1"/>
      </w:pPr>
      <w:r>
        <w:t xml:space="preserve">Heading 1 text </w:t>
      </w:r>
    </w:p>
    <w:p w14:paraId="66C3C046" w14:textId="50B0845A" w:rsidR="00635D77" w:rsidRPr="00A67C4F" w:rsidRDefault="00635D77" w:rsidP="00635D77">
      <w:pPr>
        <w:pStyle w:val="h1list"/>
        <w:numPr>
          <w:ilvl w:val="0"/>
          <w:numId w:val="3"/>
        </w:numPr>
        <w:ind w:left="648"/>
      </w:pPr>
      <w:r w:rsidRPr="000548F9">
        <w:t>Python is a high-level programming language</w:t>
      </w:r>
    </w:p>
    <w:p w14:paraId="5155D059" w14:textId="55E1DB29" w:rsidR="005E4E8F" w:rsidRDefault="00B26F9D" w:rsidP="00512A08">
      <w:pPr>
        <w:pStyle w:val="Heading2"/>
      </w:pPr>
      <w:bookmarkStart w:id="150" w:name="_Toc13147696"/>
      <w:bookmarkStart w:id="151" w:name="_Toc24376281"/>
      <w:r>
        <w:t>Heading 2</w:t>
      </w:r>
      <w:bookmarkEnd w:id="150"/>
      <w:bookmarkEnd w:id="151"/>
    </w:p>
    <w:p w14:paraId="54A1A436" w14:textId="3893DFDF" w:rsidR="00D41DC0" w:rsidRPr="00D41DC0" w:rsidRDefault="00D41DC0" w:rsidP="008E62FC">
      <w:pPr>
        <w:pStyle w:val="h2"/>
      </w:pPr>
      <w:r>
        <w:t xml:space="preserve">Heading 2 text </w:t>
      </w:r>
    </w:p>
    <w:p w14:paraId="06C08722" w14:textId="2DA8A9ED" w:rsidR="003C6340" w:rsidRDefault="00605034" w:rsidP="00512A08">
      <w:pPr>
        <w:pStyle w:val="ListParagraph"/>
        <w:numPr>
          <w:ilvl w:val="2"/>
          <w:numId w:val="46"/>
        </w:numPr>
        <w:ind w:left="1080"/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Heading 3</w:t>
      </w:r>
    </w:p>
    <w:p w14:paraId="3A8BBD9E" w14:textId="0CE3A358" w:rsidR="00DB0F50" w:rsidRDefault="00DB0F50" w:rsidP="0018294E">
      <w:pPr>
        <w:pStyle w:val="h3"/>
      </w:pPr>
      <w:r>
        <w:t>Heading 3 text</w:t>
      </w:r>
    </w:p>
    <w:p w14:paraId="029E5A2C" w14:textId="1E91DA50" w:rsidR="00233815" w:rsidRPr="003C6340" w:rsidRDefault="00233815" w:rsidP="00233815">
      <w:pPr>
        <w:pStyle w:val="h3list"/>
      </w:pPr>
      <w:r>
        <w:t>Heading 3 text</w:t>
      </w:r>
    </w:p>
    <w:p w14:paraId="4F1FC1C8" w14:textId="25DC2981" w:rsidR="004E5EBE" w:rsidRDefault="00341A92" w:rsidP="00907038">
      <w:pPr>
        <w:pStyle w:val="Heading4"/>
      </w:pPr>
      <w:r>
        <w:t>Heading 4</w:t>
      </w:r>
    </w:p>
    <w:p w14:paraId="0A30FD3A" w14:textId="08C2EC51" w:rsidR="000D6A4B" w:rsidRDefault="000D6A4B" w:rsidP="00B24166">
      <w:pPr>
        <w:pStyle w:val="h4"/>
      </w:pPr>
      <w:r>
        <w:t>Heading 4 text</w:t>
      </w:r>
    </w:p>
    <w:p w14:paraId="25D2B455" w14:textId="06273D3E" w:rsidR="004571C6" w:rsidRPr="000D6A4B" w:rsidRDefault="004571C6" w:rsidP="006D780D">
      <w:pPr>
        <w:pStyle w:val="h4list"/>
      </w:pPr>
      <w:r>
        <w:t>Heading 4 text</w:t>
      </w:r>
    </w:p>
    <w:p w14:paraId="6E326558" w14:textId="77777777" w:rsidR="00EC2BC8" w:rsidRPr="00EC2BC8" w:rsidRDefault="00EC2BC8" w:rsidP="00EC2BC8">
      <w:pPr>
        <w:pStyle w:val="ListParagraph"/>
        <w:keepNext/>
        <w:keepLines/>
        <w:numPr>
          <w:ilvl w:val="2"/>
          <w:numId w:val="14"/>
        </w:numPr>
        <w:spacing w:before="40" w:after="0"/>
        <w:contextualSpacing w:val="0"/>
        <w:outlineLvl w:val="3"/>
        <w:rPr>
          <w:rFonts w:asciiTheme="majorHAnsi" w:eastAsiaTheme="majorEastAsia" w:hAnsiTheme="majorHAnsi" w:cstheme="majorBidi"/>
          <w:vanish/>
          <w:color w:val="2F5496" w:themeColor="accent1" w:themeShade="BF"/>
        </w:rPr>
      </w:pPr>
    </w:p>
    <w:p w14:paraId="6A57F80F" w14:textId="77777777" w:rsidR="00EC2BC8" w:rsidRPr="00EC2BC8" w:rsidRDefault="00EC2BC8" w:rsidP="00EC2BC8">
      <w:pPr>
        <w:pStyle w:val="ListParagraph"/>
        <w:keepNext/>
        <w:keepLines/>
        <w:numPr>
          <w:ilvl w:val="2"/>
          <w:numId w:val="14"/>
        </w:numPr>
        <w:spacing w:before="40" w:after="0"/>
        <w:contextualSpacing w:val="0"/>
        <w:outlineLvl w:val="3"/>
        <w:rPr>
          <w:rFonts w:asciiTheme="majorHAnsi" w:eastAsiaTheme="majorEastAsia" w:hAnsiTheme="majorHAnsi" w:cstheme="majorBidi"/>
          <w:vanish/>
          <w:color w:val="2F5496" w:themeColor="accent1" w:themeShade="BF"/>
        </w:rPr>
      </w:pPr>
    </w:p>
    <w:p w14:paraId="29B2702E" w14:textId="77777777" w:rsidR="00EC2BC8" w:rsidRPr="00EC2BC8" w:rsidRDefault="00EC2BC8" w:rsidP="00EC2BC8">
      <w:pPr>
        <w:pStyle w:val="ListParagraph"/>
        <w:keepNext/>
        <w:keepLines/>
        <w:numPr>
          <w:ilvl w:val="2"/>
          <w:numId w:val="14"/>
        </w:numPr>
        <w:spacing w:before="40" w:after="0"/>
        <w:contextualSpacing w:val="0"/>
        <w:outlineLvl w:val="3"/>
        <w:rPr>
          <w:rFonts w:asciiTheme="majorHAnsi" w:eastAsiaTheme="majorEastAsia" w:hAnsiTheme="majorHAnsi" w:cstheme="majorBidi"/>
          <w:vanish/>
          <w:color w:val="2F5496" w:themeColor="accent1" w:themeShade="BF"/>
        </w:rPr>
      </w:pPr>
    </w:p>
    <w:p w14:paraId="68F88CA5" w14:textId="77777777" w:rsidR="00EC2BC8" w:rsidRPr="00EC2BC8" w:rsidRDefault="00EC2BC8" w:rsidP="00EC2BC8">
      <w:pPr>
        <w:pStyle w:val="ListParagraph"/>
        <w:keepNext/>
        <w:keepLines/>
        <w:numPr>
          <w:ilvl w:val="2"/>
          <w:numId w:val="14"/>
        </w:numPr>
        <w:spacing w:before="40" w:after="0"/>
        <w:contextualSpacing w:val="0"/>
        <w:outlineLvl w:val="3"/>
        <w:rPr>
          <w:rFonts w:asciiTheme="majorHAnsi" w:eastAsiaTheme="majorEastAsia" w:hAnsiTheme="majorHAnsi" w:cstheme="majorBidi"/>
          <w:vanish/>
          <w:color w:val="2F5496" w:themeColor="accent1" w:themeShade="BF"/>
        </w:rPr>
      </w:pPr>
    </w:p>
    <w:p w14:paraId="6ABD7679" w14:textId="77777777" w:rsidR="00EC2BC8" w:rsidRPr="00EC2BC8" w:rsidRDefault="00EC2BC8" w:rsidP="00EC2BC8">
      <w:pPr>
        <w:pStyle w:val="ListParagraph"/>
        <w:keepNext/>
        <w:keepLines/>
        <w:numPr>
          <w:ilvl w:val="2"/>
          <w:numId w:val="14"/>
        </w:numPr>
        <w:spacing w:before="40" w:after="0"/>
        <w:contextualSpacing w:val="0"/>
        <w:outlineLvl w:val="3"/>
        <w:rPr>
          <w:rFonts w:asciiTheme="majorHAnsi" w:eastAsiaTheme="majorEastAsia" w:hAnsiTheme="majorHAnsi" w:cstheme="majorBidi"/>
          <w:vanish/>
          <w:color w:val="2F5496" w:themeColor="accent1" w:themeShade="BF"/>
        </w:rPr>
      </w:pPr>
    </w:p>
    <w:p w14:paraId="49404541" w14:textId="77777777" w:rsidR="00EC2BC8" w:rsidRPr="00EC2BC8" w:rsidRDefault="00EC2BC8" w:rsidP="00EC2BC8">
      <w:pPr>
        <w:pStyle w:val="ListParagraph"/>
        <w:keepNext/>
        <w:keepLines/>
        <w:numPr>
          <w:ilvl w:val="2"/>
          <w:numId w:val="14"/>
        </w:numPr>
        <w:spacing w:before="40" w:after="0"/>
        <w:contextualSpacing w:val="0"/>
        <w:outlineLvl w:val="3"/>
        <w:rPr>
          <w:rFonts w:asciiTheme="majorHAnsi" w:eastAsiaTheme="majorEastAsia" w:hAnsiTheme="majorHAnsi" w:cstheme="majorBidi"/>
          <w:vanish/>
          <w:color w:val="2F5496" w:themeColor="accent1" w:themeShade="BF"/>
        </w:rPr>
      </w:pPr>
    </w:p>
    <w:p w14:paraId="3CCE36AB" w14:textId="77777777" w:rsidR="00EC2BC8" w:rsidRPr="00EC2BC8" w:rsidRDefault="00EC2BC8" w:rsidP="00EC2BC8">
      <w:pPr>
        <w:pStyle w:val="ListParagraph"/>
        <w:keepNext/>
        <w:keepLines/>
        <w:numPr>
          <w:ilvl w:val="2"/>
          <w:numId w:val="14"/>
        </w:numPr>
        <w:spacing w:before="40" w:after="0"/>
        <w:contextualSpacing w:val="0"/>
        <w:outlineLvl w:val="3"/>
        <w:rPr>
          <w:rFonts w:asciiTheme="majorHAnsi" w:eastAsiaTheme="majorEastAsia" w:hAnsiTheme="majorHAnsi" w:cstheme="majorBidi"/>
          <w:vanish/>
          <w:color w:val="2F5496" w:themeColor="accent1" w:themeShade="BF"/>
        </w:rPr>
      </w:pPr>
    </w:p>
    <w:p w14:paraId="76BC64EF" w14:textId="664F1130" w:rsidR="00F52949" w:rsidRPr="00D61141" w:rsidRDefault="006950C8" w:rsidP="00F52949">
      <w:pPr>
        <w:pStyle w:val="Heading5"/>
        <w:rPr>
          <w:i/>
          <w:iCs/>
        </w:rPr>
      </w:pPr>
      <w:r>
        <w:t>Heading 5</w:t>
      </w:r>
    </w:p>
    <w:p w14:paraId="21A0CA38" w14:textId="307A935F" w:rsidR="00A738CC" w:rsidRPr="004D54EE" w:rsidRDefault="000D6A4B" w:rsidP="00B24166">
      <w:pPr>
        <w:pStyle w:val="h4"/>
      </w:pPr>
      <w:r>
        <w:t xml:space="preserve">Heading 5 text </w:t>
      </w:r>
    </w:p>
    <w:p w14:paraId="199CBD88" w14:textId="2F662B52" w:rsidR="00FB44CE" w:rsidRDefault="006C3D24" w:rsidP="008E62FC">
      <w:pPr>
        <w:pStyle w:val="def"/>
      </w:pPr>
      <w:r>
        <w:t xml:space="preserve">code or </w:t>
      </w:r>
      <w:proofErr w:type="spellStart"/>
      <w:r>
        <w:t>higthlighted</w:t>
      </w:r>
      <w:proofErr w:type="spellEnd"/>
      <w:r>
        <w:t xml:space="preserve"> equation</w:t>
      </w:r>
    </w:p>
    <w:p w14:paraId="6A3E5C59" w14:textId="4CF9FA81" w:rsidR="009D2B6A" w:rsidRDefault="009D2B6A" w:rsidP="00FE239D">
      <w:pPr>
        <w:jc w:val="center"/>
      </w:pPr>
    </w:p>
    <w:sectPr w:rsidR="009D2B6A" w:rsidSect="00351031">
      <w:headerReference w:type="default" r:id="rId29"/>
      <w:footerReference w:type="default" r:id="rId30"/>
      <w:pgSz w:w="11906" w:h="16838"/>
      <w:pgMar w:top="1440" w:right="1440" w:bottom="1440" w:left="1440" w:header="567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5EC659" w14:textId="77777777" w:rsidR="001034EE" w:rsidRDefault="001034EE" w:rsidP="00FC3676">
      <w:pPr>
        <w:spacing w:after="0" w:line="240" w:lineRule="auto"/>
      </w:pPr>
      <w:r>
        <w:separator/>
      </w:r>
    </w:p>
  </w:endnote>
  <w:endnote w:type="continuationSeparator" w:id="0">
    <w:p w14:paraId="3867D779" w14:textId="77777777" w:rsidR="001034EE" w:rsidRDefault="001034EE" w:rsidP="00FC36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ypesetting">
    <w:charset w:val="B2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D08C82" w14:textId="66B48E53" w:rsidR="006D19DA" w:rsidRDefault="006D19DA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6D780D"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5FAB2F31" w14:textId="77777777" w:rsidR="006D19DA" w:rsidRPr="009305F4" w:rsidRDefault="006D19DA" w:rsidP="00404A1A">
    <w:pPr>
      <w:pStyle w:val="Header"/>
    </w:pPr>
    <w:r w:rsidRPr="009305F4">
      <w:t>Mostafa Farrag</w:t>
    </w:r>
  </w:p>
  <w:p w14:paraId="453E4E15" w14:textId="655C80B0" w:rsidR="006D19DA" w:rsidRDefault="006D19DA" w:rsidP="00760B83">
    <w:pPr>
      <w:pStyle w:val="Header"/>
    </w:pPr>
    <w:r w:rsidRPr="009305F4">
      <w:t xml:space="preserve">No: </w:t>
    </w:r>
    <w:r>
      <w:t xml:space="preserve">1041844    </w:t>
    </w:r>
    <w:r w:rsidRPr="009305F4">
      <w:t>Locker No: 3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8AD5C3" w14:textId="77777777" w:rsidR="001034EE" w:rsidRDefault="001034EE" w:rsidP="00FC3676">
      <w:pPr>
        <w:spacing w:after="0" w:line="240" w:lineRule="auto"/>
      </w:pPr>
      <w:r>
        <w:separator/>
      </w:r>
    </w:p>
  </w:footnote>
  <w:footnote w:type="continuationSeparator" w:id="0">
    <w:p w14:paraId="7599B225" w14:textId="77777777" w:rsidR="001034EE" w:rsidRDefault="001034EE" w:rsidP="00FC36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4059F0" w14:textId="10BDB0B7" w:rsidR="006D19DA" w:rsidRPr="002A69A5" w:rsidRDefault="006D19DA" w:rsidP="002A69A5">
    <w:pPr>
      <w:pStyle w:val="Header"/>
    </w:pPr>
    <w:r>
      <w:t>Mostafa Farrag</w:t>
    </w:r>
    <w:r w:rsidRPr="002A69A5">
      <w:t xml:space="preserve">   </w:t>
    </w:r>
    <w:r>
      <w:t xml:space="preserve"> </w:t>
    </w:r>
    <w:r w:rsidRPr="002A69A5">
      <w:t xml:space="preserve">                                                                                    </w:t>
    </w:r>
    <w:r>
      <w:t xml:space="preserve">       </w:t>
    </w:r>
    <w:r w:rsidRPr="002A69A5">
      <w:t xml:space="preserve">  Hydroinformatics</w:t>
    </w:r>
  </w:p>
  <w:p w14:paraId="1BC7019D" w14:textId="58A06616" w:rsidR="006D19DA" w:rsidRDefault="006D19DA" w:rsidP="00E26427">
    <w:pPr>
      <w:pStyle w:val="Header"/>
    </w:pPr>
    <w:r>
      <w:t>Programming language</w:t>
    </w:r>
    <w:r w:rsidRPr="002A69A5">
      <w:t xml:space="preserve">                                                                                   </w:t>
    </w:r>
    <w:r>
      <w:t>Pyth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760C0"/>
    <w:multiLevelType w:val="hybridMultilevel"/>
    <w:tmpl w:val="C1928CC8"/>
    <w:lvl w:ilvl="0" w:tplc="475E45C8">
      <w:start w:val="1"/>
      <w:numFmt w:val="upperLetter"/>
      <w:pStyle w:val="Heading5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" w15:restartNumberingAfterBreak="0">
    <w:nsid w:val="0C58446A"/>
    <w:multiLevelType w:val="hybridMultilevel"/>
    <w:tmpl w:val="C54A5166"/>
    <w:lvl w:ilvl="0" w:tplc="9A180474">
      <w:start w:val="1"/>
      <w:numFmt w:val="upperLetter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2" w15:restartNumberingAfterBreak="0">
    <w:nsid w:val="0E9231A6"/>
    <w:multiLevelType w:val="hybridMultilevel"/>
    <w:tmpl w:val="2160B220"/>
    <w:lvl w:ilvl="0" w:tplc="04090017">
      <w:start w:val="1"/>
      <w:numFmt w:val="lowerLetter"/>
      <w:lvlText w:val="%1)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3" w15:restartNumberingAfterBreak="0">
    <w:nsid w:val="163F2151"/>
    <w:multiLevelType w:val="hybridMultilevel"/>
    <w:tmpl w:val="C9B0FE5A"/>
    <w:lvl w:ilvl="0" w:tplc="58DC68D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B3E4F"/>
    <w:multiLevelType w:val="hybridMultilevel"/>
    <w:tmpl w:val="75CEBCD0"/>
    <w:lvl w:ilvl="0" w:tplc="1542063E">
      <w:start w:val="3"/>
      <w:numFmt w:val="bullet"/>
      <w:pStyle w:val="h4list"/>
      <w:lvlText w:val="-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B7EC0"/>
    <w:multiLevelType w:val="multilevel"/>
    <w:tmpl w:val="9EC097D2"/>
    <w:lvl w:ilvl="0">
      <w:start w:val="1"/>
      <w:numFmt w:val="decimal"/>
      <w:lvlText w:val="%1."/>
      <w:lvlJc w:val="left"/>
      <w:pPr>
        <w:ind w:left="288" w:hanging="28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28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28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37E57E3"/>
    <w:multiLevelType w:val="hybridMultilevel"/>
    <w:tmpl w:val="6C7EA66E"/>
    <w:lvl w:ilvl="0" w:tplc="A0AA3CDE">
      <w:start w:val="1"/>
      <w:numFmt w:val="decimal"/>
      <w:lvlText w:val="%1-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7" w15:restartNumberingAfterBreak="0">
    <w:nsid w:val="27883394"/>
    <w:multiLevelType w:val="hybridMultilevel"/>
    <w:tmpl w:val="6BDC48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D247425"/>
    <w:multiLevelType w:val="hybridMultilevel"/>
    <w:tmpl w:val="38D0DF32"/>
    <w:lvl w:ilvl="0" w:tplc="0750DB5C">
      <w:start w:val="1"/>
      <w:numFmt w:val="bullet"/>
      <w:lvlText w:val="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9" w15:restartNumberingAfterBreak="0">
    <w:nsid w:val="30252FE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09453D0"/>
    <w:multiLevelType w:val="hybridMultilevel"/>
    <w:tmpl w:val="13E0CA14"/>
    <w:lvl w:ilvl="0" w:tplc="DA5ED00E">
      <w:start w:val="1"/>
      <w:numFmt w:val="bullet"/>
      <w:lvlText w:val="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11" w15:restartNumberingAfterBreak="0">
    <w:nsid w:val="378643CA"/>
    <w:multiLevelType w:val="hybridMultilevel"/>
    <w:tmpl w:val="A274BA88"/>
    <w:lvl w:ilvl="0" w:tplc="DA5ED00E">
      <w:start w:val="1"/>
      <w:numFmt w:val="bullet"/>
      <w:lvlText w:val="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2" w15:restartNumberingAfterBreak="0">
    <w:nsid w:val="388D374F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DB87E5A"/>
    <w:multiLevelType w:val="hybridMultilevel"/>
    <w:tmpl w:val="F78C7980"/>
    <w:lvl w:ilvl="0" w:tplc="B5EA7F54">
      <w:start w:val="1"/>
      <w:numFmt w:val="lowerLetter"/>
      <w:lvlText w:val="%1)"/>
      <w:lvlJc w:val="left"/>
      <w:pPr>
        <w:ind w:left="1584" w:hanging="360"/>
      </w:pPr>
      <w:rPr>
        <w:color w:val="000000" w:themeColor="text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4" w15:restartNumberingAfterBreak="0">
    <w:nsid w:val="3E3F251C"/>
    <w:multiLevelType w:val="multilevel"/>
    <w:tmpl w:val="9D58C850"/>
    <w:lvl w:ilvl="0">
      <w:start w:val="1"/>
      <w:numFmt w:val="decimal"/>
      <w:lvlText w:val="%1."/>
      <w:lvlJc w:val="left"/>
      <w:pPr>
        <w:ind w:left="288" w:hanging="28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28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28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1730B2A"/>
    <w:multiLevelType w:val="hybridMultilevel"/>
    <w:tmpl w:val="8424E0EE"/>
    <w:lvl w:ilvl="0" w:tplc="37D2054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D38206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2597407"/>
    <w:multiLevelType w:val="multilevel"/>
    <w:tmpl w:val="9C9CBD0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 w:val="0"/>
        <w:bCs w:val="0"/>
        <w:sz w:val="28"/>
        <w:szCs w:val="28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4FB55D3"/>
    <w:multiLevelType w:val="hybridMultilevel"/>
    <w:tmpl w:val="B002C8FA"/>
    <w:lvl w:ilvl="0" w:tplc="04090017">
      <w:start w:val="1"/>
      <w:numFmt w:val="lowerLetter"/>
      <w:lvlText w:val="%1)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9" w15:restartNumberingAfterBreak="0">
    <w:nsid w:val="560677D8"/>
    <w:multiLevelType w:val="multilevel"/>
    <w:tmpl w:val="F7144618"/>
    <w:lvl w:ilvl="0">
      <w:start w:val="1"/>
      <w:numFmt w:val="decimal"/>
      <w:lvlText w:val="%1."/>
      <w:lvlJc w:val="left"/>
      <w:pPr>
        <w:ind w:left="288" w:hanging="28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28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288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5E256D89"/>
    <w:multiLevelType w:val="multilevel"/>
    <w:tmpl w:val="5F5A9F08"/>
    <w:lvl w:ilvl="0">
      <w:start w:val="1"/>
      <w:numFmt w:val="decimal"/>
      <w:lvlText w:val="%1."/>
      <w:lvlJc w:val="left"/>
      <w:pPr>
        <w:ind w:left="288" w:hanging="28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288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64" w:hanging="288"/>
      </w:pPr>
      <w:rPr>
        <w:rFonts w:hint="default"/>
        <w:sz w:val="24"/>
        <w:szCs w:val="24"/>
      </w:rPr>
    </w:lvl>
    <w:lvl w:ilvl="3">
      <w:start w:val="1"/>
      <w:numFmt w:val="decimal"/>
      <w:lvlText w:val="%1.%2.%3.%4."/>
      <w:lvlJc w:val="left"/>
      <w:pPr>
        <w:ind w:left="864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49C0198"/>
    <w:multiLevelType w:val="multilevel"/>
    <w:tmpl w:val="316EB0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theme="majorBidi"/>
        <w:color w:val="4472C4" w:themeColor="accent1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874092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C870A83"/>
    <w:multiLevelType w:val="hybridMultilevel"/>
    <w:tmpl w:val="FDCE90B8"/>
    <w:lvl w:ilvl="0" w:tplc="04090017">
      <w:start w:val="1"/>
      <w:numFmt w:val="lowerLetter"/>
      <w:lvlText w:val="%1)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4" w15:restartNumberingAfterBreak="0">
    <w:nsid w:val="7D4760CC"/>
    <w:multiLevelType w:val="hybridMultilevel"/>
    <w:tmpl w:val="F9060DC6"/>
    <w:lvl w:ilvl="0" w:tplc="BC10271E">
      <w:start w:val="1"/>
      <w:numFmt w:val="decimal"/>
      <w:lvlText w:val="%1-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num w:numId="1">
    <w:abstractNumId w:val="9"/>
  </w:num>
  <w:num w:numId="2">
    <w:abstractNumId w:val="17"/>
  </w:num>
  <w:num w:numId="3">
    <w:abstractNumId w:val="4"/>
  </w:num>
  <w:num w:numId="4">
    <w:abstractNumId w:val="7"/>
  </w:num>
  <w:num w:numId="5">
    <w:abstractNumId w:val="3"/>
  </w:num>
  <w:num w:numId="6">
    <w:abstractNumId w:val="16"/>
  </w:num>
  <w:num w:numId="7">
    <w:abstractNumId w:val="22"/>
  </w:num>
  <w:num w:numId="8">
    <w:abstractNumId w:val="5"/>
  </w:num>
  <w:num w:numId="9">
    <w:abstractNumId w:val="20"/>
  </w:num>
  <w:num w:numId="10">
    <w:abstractNumId w:val="15"/>
  </w:num>
  <w:num w:numId="11">
    <w:abstractNumId w:val="12"/>
  </w:num>
  <w:num w:numId="12">
    <w:abstractNumId w:val="21"/>
  </w:num>
  <w:num w:numId="13">
    <w:abstractNumId w:val="14"/>
  </w:num>
  <w:num w:numId="14">
    <w:abstractNumId w:val="19"/>
  </w:num>
  <w:num w:numId="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</w:num>
  <w:num w:numId="19">
    <w:abstractNumId w:val="18"/>
  </w:num>
  <w:num w:numId="20">
    <w:abstractNumId w:val="23"/>
  </w:num>
  <w:num w:numId="2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0"/>
  </w:num>
  <w:num w:numId="28">
    <w:abstractNumId w:val="24"/>
  </w:num>
  <w:num w:numId="29">
    <w:abstractNumId w:val="17"/>
  </w:num>
  <w:num w:numId="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6"/>
  </w:num>
  <w:num w:numId="32">
    <w:abstractNumId w:val="8"/>
  </w:num>
  <w:num w:numId="33">
    <w:abstractNumId w:val="11"/>
  </w:num>
  <w:num w:numId="34">
    <w:abstractNumId w:val="17"/>
  </w:num>
  <w:num w:numId="35">
    <w:abstractNumId w:val="17"/>
  </w:num>
  <w:num w:numId="36">
    <w:abstractNumId w:val="17"/>
  </w:num>
  <w:num w:numId="37">
    <w:abstractNumId w:val="17"/>
  </w:num>
  <w:num w:numId="38">
    <w:abstractNumId w:val="0"/>
  </w:num>
  <w:num w:numId="39">
    <w:abstractNumId w:val="1"/>
  </w:num>
  <w:num w:numId="4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0"/>
  </w:num>
  <w:num w:numId="44">
    <w:abstractNumId w:val="20"/>
  </w:num>
  <w:num w:numId="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7"/>
  </w:num>
  <w:num w:numId="4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4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Njc2szQ3M7GwNDRS0lEKTi0uzszPAykwNDKsBQC9wLFnLgAAAA=="/>
  </w:docVars>
  <w:rsids>
    <w:rsidRoot w:val="0047747F"/>
    <w:rsid w:val="00000948"/>
    <w:rsid w:val="000012D5"/>
    <w:rsid w:val="00001697"/>
    <w:rsid w:val="0000257C"/>
    <w:rsid w:val="00002CC7"/>
    <w:rsid w:val="000037EF"/>
    <w:rsid w:val="00003E18"/>
    <w:rsid w:val="00004BAB"/>
    <w:rsid w:val="00004D33"/>
    <w:rsid w:val="00005CA4"/>
    <w:rsid w:val="00006556"/>
    <w:rsid w:val="00010240"/>
    <w:rsid w:val="00010F08"/>
    <w:rsid w:val="00011844"/>
    <w:rsid w:val="0001209B"/>
    <w:rsid w:val="000121B7"/>
    <w:rsid w:val="0001268D"/>
    <w:rsid w:val="000128FA"/>
    <w:rsid w:val="000133B8"/>
    <w:rsid w:val="000133DA"/>
    <w:rsid w:val="0001390E"/>
    <w:rsid w:val="00014DE4"/>
    <w:rsid w:val="000155D2"/>
    <w:rsid w:val="00016F24"/>
    <w:rsid w:val="0001755F"/>
    <w:rsid w:val="00017BE5"/>
    <w:rsid w:val="00017CD7"/>
    <w:rsid w:val="0002032D"/>
    <w:rsid w:val="00020686"/>
    <w:rsid w:val="00020913"/>
    <w:rsid w:val="00020A2D"/>
    <w:rsid w:val="000210D7"/>
    <w:rsid w:val="000217CB"/>
    <w:rsid w:val="00021D9C"/>
    <w:rsid w:val="00022161"/>
    <w:rsid w:val="0002302A"/>
    <w:rsid w:val="00023808"/>
    <w:rsid w:val="00024574"/>
    <w:rsid w:val="00024CA3"/>
    <w:rsid w:val="00025B01"/>
    <w:rsid w:val="000269BE"/>
    <w:rsid w:val="00027374"/>
    <w:rsid w:val="00030854"/>
    <w:rsid w:val="00030CA1"/>
    <w:rsid w:val="000317DB"/>
    <w:rsid w:val="00031C1B"/>
    <w:rsid w:val="000323EC"/>
    <w:rsid w:val="000343A8"/>
    <w:rsid w:val="00034AEC"/>
    <w:rsid w:val="00034B03"/>
    <w:rsid w:val="00034E42"/>
    <w:rsid w:val="00034F1F"/>
    <w:rsid w:val="00035A1B"/>
    <w:rsid w:val="000361BB"/>
    <w:rsid w:val="00037223"/>
    <w:rsid w:val="00037574"/>
    <w:rsid w:val="0003783B"/>
    <w:rsid w:val="0003796D"/>
    <w:rsid w:val="00037C60"/>
    <w:rsid w:val="00040045"/>
    <w:rsid w:val="0004094E"/>
    <w:rsid w:val="00040A8F"/>
    <w:rsid w:val="00040B65"/>
    <w:rsid w:val="00040C40"/>
    <w:rsid w:val="00041B9C"/>
    <w:rsid w:val="0004231C"/>
    <w:rsid w:val="000423A1"/>
    <w:rsid w:val="00042C2D"/>
    <w:rsid w:val="00042FFF"/>
    <w:rsid w:val="00043519"/>
    <w:rsid w:val="00043D0C"/>
    <w:rsid w:val="00044051"/>
    <w:rsid w:val="000444E5"/>
    <w:rsid w:val="00045AE9"/>
    <w:rsid w:val="000465D7"/>
    <w:rsid w:val="00046D62"/>
    <w:rsid w:val="00050A00"/>
    <w:rsid w:val="00050A76"/>
    <w:rsid w:val="000526D6"/>
    <w:rsid w:val="000536C5"/>
    <w:rsid w:val="00053AB5"/>
    <w:rsid w:val="00053C9C"/>
    <w:rsid w:val="00053DED"/>
    <w:rsid w:val="0005427D"/>
    <w:rsid w:val="000548F9"/>
    <w:rsid w:val="000562EA"/>
    <w:rsid w:val="000563EB"/>
    <w:rsid w:val="0005726D"/>
    <w:rsid w:val="0005737E"/>
    <w:rsid w:val="000603F0"/>
    <w:rsid w:val="00061291"/>
    <w:rsid w:val="000614A3"/>
    <w:rsid w:val="000615D9"/>
    <w:rsid w:val="000616E5"/>
    <w:rsid w:val="000633EE"/>
    <w:rsid w:val="000635DC"/>
    <w:rsid w:val="00064005"/>
    <w:rsid w:val="00064779"/>
    <w:rsid w:val="00064B35"/>
    <w:rsid w:val="000655B8"/>
    <w:rsid w:val="0006622D"/>
    <w:rsid w:val="00066ED9"/>
    <w:rsid w:val="0006777E"/>
    <w:rsid w:val="00067EC6"/>
    <w:rsid w:val="00070049"/>
    <w:rsid w:val="00070B06"/>
    <w:rsid w:val="000711B4"/>
    <w:rsid w:val="000713D7"/>
    <w:rsid w:val="0007176B"/>
    <w:rsid w:val="000718AE"/>
    <w:rsid w:val="000718B8"/>
    <w:rsid w:val="000737AE"/>
    <w:rsid w:val="0007491A"/>
    <w:rsid w:val="00075BBC"/>
    <w:rsid w:val="00076221"/>
    <w:rsid w:val="00076249"/>
    <w:rsid w:val="00076384"/>
    <w:rsid w:val="00076F8D"/>
    <w:rsid w:val="00077462"/>
    <w:rsid w:val="00080A36"/>
    <w:rsid w:val="0008119F"/>
    <w:rsid w:val="00081F2E"/>
    <w:rsid w:val="00084314"/>
    <w:rsid w:val="0008478B"/>
    <w:rsid w:val="000855A0"/>
    <w:rsid w:val="00085627"/>
    <w:rsid w:val="00085EDA"/>
    <w:rsid w:val="000868FD"/>
    <w:rsid w:val="00086B79"/>
    <w:rsid w:val="0009078A"/>
    <w:rsid w:val="00090E2E"/>
    <w:rsid w:val="00090F9F"/>
    <w:rsid w:val="000911D7"/>
    <w:rsid w:val="0009303F"/>
    <w:rsid w:val="0009338B"/>
    <w:rsid w:val="000933F6"/>
    <w:rsid w:val="00094C6D"/>
    <w:rsid w:val="00094D99"/>
    <w:rsid w:val="000951FB"/>
    <w:rsid w:val="000962CF"/>
    <w:rsid w:val="0009686F"/>
    <w:rsid w:val="000976F9"/>
    <w:rsid w:val="00097E25"/>
    <w:rsid w:val="00097F88"/>
    <w:rsid w:val="000A0239"/>
    <w:rsid w:val="000A056A"/>
    <w:rsid w:val="000A0726"/>
    <w:rsid w:val="000A072A"/>
    <w:rsid w:val="000A086F"/>
    <w:rsid w:val="000A135E"/>
    <w:rsid w:val="000A2405"/>
    <w:rsid w:val="000A27B2"/>
    <w:rsid w:val="000A4334"/>
    <w:rsid w:val="000A4408"/>
    <w:rsid w:val="000A445F"/>
    <w:rsid w:val="000A4A79"/>
    <w:rsid w:val="000A4E47"/>
    <w:rsid w:val="000A57AC"/>
    <w:rsid w:val="000A6B04"/>
    <w:rsid w:val="000A79D0"/>
    <w:rsid w:val="000A79EC"/>
    <w:rsid w:val="000B020E"/>
    <w:rsid w:val="000B0619"/>
    <w:rsid w:val="000B156D"/>
    <w:rsid w:val="000B2134"/>
    <w:rsid w:val="000B383C"/>
    <w:rsid w:val="000B5129"/>
    <w:rsid w:val="000B51A6"/>
    <w:rsid w:val="000B5732"/>
    <w:rsid w:val="000B5906"/>
    <w:rsid w:val="000B6427"/>
    <w:rsid w:val="000B6F4C"/>
    <w:rsid w:val="000C0470"/>
    <w:rsid w:val="000C0EF3"/>
    <w:rsid w:val="000C1624"/>
    <w:rsid w:val="000C1824"/>
    <w:rsid w:val="000C1972"/>
    <w:rsid w:val="000C2BD4"/>
    <w:rsid w:val="000C2EEA"/>
    <w:rsid w:val="000C4386"/>
    <w:rsid w:val="000C45A1"/>
    <w:rsid w:val="000C4E7D"/>
    <w:rsid w:val="000C54C8"/>
    <w:rsid w:val="000C6166"/>
    <w:rsid w:val="000C636A"/>
    <w:rsid w:val="000D0213"/>
    <w:rsid w:val="000D021C"/>
    <w:rsid w:val="000D0C3C"/>
    <w:rsid w:val="000D0F12"/>
    <w:rsid w:val="000D12EA"/>
    <w:rsid w:val="000D17CD"/>
    <w:rsid w:val="000D202B"/>
    <w:rsid w:val="000D2864"/>
    <w:rsid w:val="000D2F53"/>
    <w:rsid w:val="000D3E9C"/>
    <w:rsid w:val="000D4A0D"/>
    <w:rsid w:val="000D4A79"/>
    <w:rsid w:val="000D4C28"/>
    <w:rsid w:val="000D4E4C"/>
    <w:rsid w:val="000D5061"/>
    <w:rsid w:val="000D5D11"/>
    <w:rsid w:val="000D66FB"/>
    <w:rsid w:val="000D6850"/>
    <w:rsid w:val="000D6A4B"/>
    <w:rsid w:val="000D6D59"/>
    <w:rsid w:val="000D7BD7"/>
    <w:rsid w:val="000D7C3B"/>
    <w:rsid w:val="000D7FD4"/>
    <w:rsid w:val="000E0201"/>
    <w:rsid w:val="000E1D9B"/>
    <w:rsid w:val="000E2003"/>
    <w:rsid w:val="000E4822"/>
    <w:rsid w:val="000E5BFA"/>
    <w:rsid w:val="000E6454"/>
    <w:rsid w:val="000E6D8C"/>
    <w:rsid w:val="000E789B"/>
    <w:rsid w:val="000E7967"/>
    <w:rsid w:val="000F0039"/>
    <w:rsid w:val="000F1507"/>
    <w:rsid w:val="000F341C"/>
    <w:rsid w:val="000F41EB"/>
    <w:rsid w:val="000F46A5"/>
    <w:rsid w:val="000F526C"/>
    <w:rsid w:val="000F5CB3"/>
    <w:rsid w:val="000F6768"/>
    <w:rsid w:val="00100980"/>
    <w:rsid w:val="001014E1"/>
    <w:rsid w:val="00101A7B"/>
    <w:rsid w:val="00101D8B"/>
    <w:rsid w:val="001020AD"/>
    <w:rsid w:val="001029E0"/>
    <w:rsid w:val="001030E3"/>
    <w:rsid w:val="001034EE"/>
    <w:rsid w:val="00103AC2"/>
    <w:rsid w:val="00103CF6"/>
    <w:rsid w:val="00103FBD"/>
    <w:rsid w:val="0010416B"/>
    <w:rsid w:val="0010457A"/>
    <w:rsid w:val="001048E2"/>
    <w:rsid w:val="00105003"/>
    <w:rsid w:val="00106713"/>
    <w:rsid w:val="00106D49"/>
    <w:rsid w:val="001073AF"/>
    <w:rsid w:val="00107473"/>
    <w:rsid w:val="001078AF"/>
    <w:rsid w:val="00107B14"/>
    <w:rsid w:val="00107CCA"/>
    <w:rsid w:val="00110671"/>
    <w:rsid w:val="00112C8B"/>
    <w:rsid w:val="00113B55"/>
    <w:rsid w:val="001151E1"/>
    <w:rsid w:val="0011533F"/>
    <w:rsid w:val="001156FE"/>
    <w:rsid w:val="00116F9F"/>
    <w:rsid w:val="001170B0"/>
    <w:rsid w:val="00120523"/>
    <w:rsid w:val="001216FE"/>
    <w:rsid w:val="00121924"/>
    <w:rsid w:val="00122D1B"/>
    <w:rsid w:val="00122F9A"/>
    <w:rsid w:val="0012499B"/>
    <w:rsid w:val="00125CC1"/>
    <w:rsid w:val="00126500"/>
    <w:rsid w:val="001266DA"/>
    <w:rsid w:val="001267EF"/>
    <w:rsid w:val="001268F7"/>
    <w:rsid w:val="00126F41"/>
    <w:rsid w:val="001274C6"/>
    <w:rsid w:val="00130451"/>
    <w:rsid w:val="00130E65"/>
    <w:rsid w:val="00131577"/>
    <w:rsid w:val="00131B01"/>
    <w:rsid w:val="00131B4E"/>
    <w:rsid w:val="00132276"/>
    <w:rsid w:val="001328BA"/>
    <w:rsid w:val="001329C7"/>
    <w:rsid w:val="0013424A"/>
    <w:rsid w:val="00134955"/>
    <w:rsid w:val="00135D2C"/>
    <w:rsid w:val="00135ECB"/>
    <w:rsid w:val="00136AB6"/>
    <w:rsid w:val="00140EF9"/>
    <w:rsid w:val="00140F5A"/>
    <w:rsid w:val="001413BA"/>
    <w:rsid w:val="00142C5C"/>
    <w:rsid w:val="001430A8"/>
    <w:rsid w:val="001435A4"/>
    <w:rsid w:val="00143702"/>
    <w:rsid w:val="00143879"/>
    <w:rsid w:val="00143DBE"/>
    <w:rsid w:val="00144380"/>
    <w:rsid w:val="0014609E"/>
    <w:rsid w:val="001461E5"/>
    <w:rsid w:val="0014629D"/>
    <w:rsid w:val="0014719F"/>
    <w:rsid w:val="00147D7D"/>
    <w:rsid w:val="0015050D"/>
    <w:rsid w:val="001505B8"/>
    <w:rsid w:val="00151081"/>
    <w:rsid w:val="00151CD5"/>
    <w:rsid w:val="00151ECA"/>
    <w:rsid w:val="00152D1D"/>
    <w:rsid w:val="00152D97"/>
    <w:rsid w:val="00153658"/>
    <w:rsid w:val="00154460"/>
    <w:rsid w:val="0015522B"/>
    <w:rsid w:val="00155BAE"/>
    <w:rsid w:val="00155E2F"/>
    <w:rsid w:val="00156304"/>
    <w:rsid w:val="00156739"/>
    <w:rsid w:val="00156C45"/>
    <w:rsid w:val="00157188"/>
    <w:rsid w:val="0015784F"/>
    <w:rsid w:val="00157A5F"/>
    <w:rsid w:val="001609B4"/>
    <w:rsid w:val="00160FF0"/>
    <w:rsid w:val="00161491"/>
    <w:rsid w:val="001614F1"/>
    <w:rsid w:val="00161797"/>
    <w:rsid w:val="00161D3E"/>
    <w:rsid w:val="001628C1"/>
    <w:rsid w:val="00163C4E"/>
    <w:rsid w:val="00163E31"/>
    <w:rsid w:val="0016464F"/>
    <w:rsid w:val="001653DC"/>
    <w:rsid w:val="001656DF"/>
    <w:rsid w:val="00165C2A"/>
    <w:rsid w:val="0016646C"/>
    <w:rsid w:val="00166853"/>
    <w:rsid w:val="00166F9D"/>
    <w:rsid w:val="001675E3"/>
    <w:rsid w:val="001677CF"/>
    <w:rsid w:val="001677DC"/>
    <w:rsid w:val="00167CF9"/>
    <w:rsid w:val="001725B2"/>
    <w:rsid w:val="00173BAB"/>
    <w:rsid w:val="00174071"/>
    <w:rsid w:val="00175445"/>
    <w:rsid w:val="00175503"/>
    <w:rsid w:val="00175786"/>
    <w:rsid w:val="001759AA"/>
    <w:rsid w:val="00175E1C"/>
    <w:rsid w:val="001769F3"/>
    <w:rsid w:val="00176AE1"/>
    <w:rsid w:val="00176DF5"/>
    <w:rsid w:val="00177441"/>
    <w:rsid w:val="001774EA"/>
    <w:rsid w:val="0017772A"/>
    <w:rsid w:val="001778D5"/>
    <w:rsid w:val="00180086"/>
    <w:rsid w:val="00181C3B"/>
    <w:rsid w:val="00182065"/>
    <w:rsid w:val="0018294E"/>
    <w:rsid w:val="0018319C"/>
    <w:rsid w:val="001832C6"/>
    <w:rsid w:val="00183DBF"/>
    <w:rsid w:val="0018468E"/>
    <w:rsid w:val="00185845"/>
    <w:rsid w:val="00185968"/>
    <w:rsid w:val="00185C5F"/>
    <w:rsid w:val="00185C70"/>
    <w:rsid w:val="00186E91"/>
    <w:rsid w:val="00186F6E"/>
    <w:rsid w:val="00187495"/>
    <w:rsid w:val="0018761E"/>
    <w:rsid w:val="00190524"/>
    <w:rsid w:val="00192653"/>
    <w:rsid w:val="00192929"/>
    <w:rsid w:val="00194D12"/>
    <w:rsid w:val="001955DA"/>
    <w:rsid w:val="001961EF"/>
    <w:rsid w:val="001962E1"/>
    <w:rsid w:val="00196534"/>
    <w:rsid w:val="00197638"/>
    <w:rsid w:val="00197B22"/>
    <w:rsid w:val="00197DA6"/>
    <w:rsid w:val="001A039D"/>
    <w:rsid w:val="001A0602"/>
    <w:rsid w:val="001A11D3"/>
    <w:rsid w:val="001A1436"/>
    <w:rsid w:val="001A1DD8"/>
    <w:rsid w:val="001A2871"/>
    <w:rsid w:val="001A2C2C"/>
    <w:rsid w:val="001A2D64"/>
    <w:rsid w:val="001A3B6C"/>
    <w:rsid w:val="001A568B"/>
    <w:rsid w:val="001A5A88"/>
    <w:rsid w:val="001A6366"/>
    <w:rsid w:val="001A7F58"/>
    <w:rsid w:val="001B00DA"/>
    <w:rsid w:val="001B00F0"/>
    <w:rsid w:val="001B16DB"/>
    <w:rsid w:val="001B1734"/>
    <w:rsid w:val="001B1E35"/>
    <w:rsid w:val="001B3AAA"/>
    <w:rsid w:val="001B3EDF"/>
    <w:rsid w:val="001B4B64"/>
    <w:rsid w:val="001B4CAB"/>
    <w:rsid w:val="001B509B"/>
    <w:rsid w:val="001B50BE"/>
    <w:rsid w:val="001B5825"/>
    <w:rsid w:val="001B6C9B"/>
    <w:rsid w:val="001C14F6"/>
    <w:rsid w:val="001C21C4"/>
    <w:rsid w:val="001C26FD"/>
    <w:rsid w:val="001C27D3"/>
    <w:rsid w:val="001C29DD"/>
    <w:rsid w:val="001C3371"/>
    <w:rsid w:val="001C457C"/>
    <w:rsid w:val="001C4E0B"/>
    <w:rsid w:val="001C586F"/>
    <w:rsid w:val="001C5CAE"/>
    <w:rsid w:val="001C61A1"/>
    <w:rsid w:val="001C6AD9"/>
    <w:rsid w:val="001C6B74"/>
    <w:rsid w:val="001C70FD"/>
    <w:rsid w:val="001C764F"/>
    <w:rsid w:val="001D0135"/>
    <w:rsid w:val="001D04BB"/>
    <w:rsid w:val="001D0597"/>
    <w:rsid w:val="001D0828"/>
    <w:rsid w:val="001D0BD3"/>
    <w:rsid w:val="001D0E14"/>
    <w:rsid w:val="001D0E59"/>
    <w:rsid w:val="001D0F03"/>
    <w:rsid w:val="001D1EA6"/>
    <w:rsid w:val="001D1EB8"/>
    <w:rsid w:val="001D219F"/>
    <w:rsid w:val="001D2FA8"/>
    <w:rsid w:val="001D4651"/>
    <w:rsid w:val="001D477F"/>
    <w:rsid w:val="001D4CBB"/>
    <w:rsid w:val="001D5F89"/>
    <w:rsid w:val="001D6473"/>
    <w:rsid w:val="001D7793"/>
    <w:rsid w:val="001D78F3"/>
    <w:rsid w:val="001D7CBA"/>
    <w:rsid w:val="001E07E8"/>
    <w:rsid w:val="001E081D"/>
    <w:rsid w:val="001E18AA"/>
    <w:rsid w:val="001E19A2"/>
    <w:rsid w:val="001E1F35"/>
    <w:rsid w:val="001E3DBF"/>
    <w:rsid w:val="001E3E26"/>
    <w:rsid w:val="001E3F15"/>
    <w:rsid w:val="001E3F2B"/>
    <w:rsid w:val="001E4060"/>
    <w:rsid w:val="001E436C"/>
    <w:rsid w:val="001E4C0B"/>
    <w:rsid w:val="001E513C"/>
    <w:rsid w:val="001E5951"/>
    <w:rsid w:val="001E63D9"/>
    <w:rsid w:val="001E7F8D"/>
    <w:rsid w:val="001F1894"/>
    <w:rsid w:val="001F2439"/>
    <w:rsid w:val="001F2DD7"/>
    <w:rsid w:val="001F34B6"/>
    <w:rsid w:val="001F39FC"/>
    <w:rsid w:val="001F4072"/>
    <w:rsid w:val="001F57E3"/>
    <w:rsid w:val="001F6254"/>
    <w:rsid w:val="001F6452"/>
    <w:rsid w:val="001F66A1"/>
    <w:rsid w:val="001F6B9B"/>
    <w:rsid w:val="001F716C"/>
    <w:rsid w:val="00200463"/>
    <w:rsid w:val="00200759"/>
    <w:rsid w:val="00200BC6"/>
    <w:rsid w:val="00200CE9"/>
    <w:rsid w:val="002019F3"/>
    <w:rsid w:val="00202A5D"/>
    <w:rsid w:val="00203D40"/>
    <w:rsid w:val="00204018"/>
    <w:rsid w:val="002044CD"/>
    <w:rsid w:val="00204677"/>
    <w:rsid w:val="002048AF"/>
    <w:rsid w:val="00204FB2"/>
    <w:rsid w:val="00206A87"/>
    <w:rsid w:val="002074F3"/>
    <w:rsid w:val="002075EE"/>
    <w:rsid w:val="00207CF7"/>
    <w:rsid w:val="00210006"/>
    <w:rsid w:val="002100E2"/>
    <w:rsid w:val="002110CF"/>
    <w:rsid w:val="00211A20"/>
    <w:rsid w:val="00213170"/>
    <w:rsid w:val="00213724"/>
    <w:rsid w:val="002150BB"/>
    <w:rsid w:val="002153D0"/>
    <w:rsid w:val="00217E2F"/>
    <w:rsid w:val="002213D2"/>
    <w:rsid w:val="00221AAE"/>
    <w:rsid w:val="00221B3B"/>
    <w:rsid w:val="00221B40"/>
    <w:rsid w:val="00224029"/>
    <w:rsid w:val="00224952"/>
    <w:rsid w:val="002267FE"/>
    <w:rsid w:val="00227537"/>
    <w:rsid w:val="002300AE"/>
    <w:rsid w:val="002305C1"/>
    <w:rsid w:val="00230646"/>
    <w:rsid w:val="002306B8"/>
    <w:rsid w:val="00230D40"/>
    <w:rsid w:val="002312DE"/>
    <w:rsid w:val="00232495"/>
    <w:rsid w:val="0023261A"/>
    <w:rsid w:val="00232F0B"/>
    <w:rsid w:val="002332D3"/>
    <w:rsid w:val="00233815"/>
    <w:rsid w:val="00233EB0"/>
    <w:rsid w:val="00234D36"/>
    <w:rsid w:val="00234FF0"/>
    <w:rsid w:val="0023527C"/>
    <w:rsid w:val="00235BB9"/>
    <w:rsid w:val="002370FF"/>
    <w:rsid w:val="00240C0D"/>
    <w:rsid w:val="0024127D"/>
    <w:rsid w:val="002412FB"/>
    <w:rsid w:val="002416CE"/>
    <w:rsid w:val="00241AB1"/>
    <w:rsid w:val="002427B2"/>
    <w:rsid w:val="00242ABA"/>
    <w:rsid w:val="002462F6"/>
    <w:rsid w:val="00246C84"/>
    <w:rsid w:val="00247239"/>
    <w:rsid w:val="002473AF"/>
    <w:rsid w:val="002474B1"/>
    <w:rsid w:val="002478DC"/>
    <w:rsid w:val="002479EF"/>
    <w:rsid w:val="002502B3"/>
    <w:rsid w:val="00250444"/>
    <w:rsid w:val="00250577"/>
    <w:rsid w:val="00250706"/>
    <w:rsid w:val="0025178A"/>
    <w:rsid w:val="00251DE5"/>
    <w:rsid w:val="002554CE"/>
    <w:rsid w:val="00255E47"/>
    <w:rsid w:val="002564FE"/>
    <w:rsid w:val="002574FE"/>
    <w:rsid w:val="00257578"/>
    <w:rsid w:val="00257CB5"/>
    <w:rsid w:val="00257D60"/>
    <w:rsid w:val="00260041"/>
    <w:rsid w:val="00261537"/>
    <w:rsid w:val="0026268D"/>
    <w:rsid w:val="00262E1B"/>
    <w:rsid w:val="00262EFE"/>
    <w:rsid w:val="002637C0"/>
    <w:rsid w:val="00264359"/>
    <w:rsid w:val="002643AD"/>
    <w:rsid w:val="002644AB"/>
    <w:rsid w:val="002644E4"/>
    <w:rsid w:val="00264B45"/>
    <w:rsid w:val="00265D06"/>
    <w:rsid w:val="00266CCE"/>
    <w:rsid w:val="0027017D"/>
    <w:rsid w:val="00274464"/>
    <w:rsid w:val="0027475F"/>
    <w:rsid w:val="00275000"/>
    <w:rsid w:val="0027630B"/>
    <w:rsid w:val="0027634C"/>
    <w:rsid w:val="00276386"/>
    <w:rsid w:val="0027666D"/>
    <w:rsid w:val="00276D44"/>
    <w:rsid w:val="00280043"/>
    <w:rsid w:val="002810B1"/>
    <w:rsid w:val="00281612"/>
    <w:rsid w:val="00281795"/>
    <w:rsid w:val="0028181C"/>
    <w:rsid w:val="00281CCE"/>
    <w:rsid w:val="0028239A"/>
    <w:rsid w:val="00282534"/>
    <w:rsid w:val="00282BA7"/>
    <w:rsid w:val="002832F3"/>
    <w:rsid w:val="00283D45"/>
    <w:rsid w:val="00283F2B"/>
    <w:rsid w:val="00283F96"/>
    <w:rsid w:val="0028407A"/>
    <w:rsid w:val="0028412A"/>
    <w:rsid w:val="00284712"/>
    <w:rsid w:val="0028473F"/>
    <w:rsid w:val="00284B96"/>
    <w:rsid w:val="00284FBD"/>
    <w:rsid w:val="00285EF8"/>
    <w:rsid w:val="00285F11"/>
    <w:rsid w:val="0028669F"/>
    <w:rsid w:val="0028706A"/>
    <w:rsid w:val="00287D0F"/>
    <w:rsid w:val="002901D0"/>
    <w:rsid w:val="00290EFE"/>
    <w:rsid w:val="002915CD"/>
    <w:rsid w:val="002916DA"/>
    <w:rsid w:val="0029175C"/>
    <w:rsid w:val="0029185C"/>
    <w:rsid w:val="00291A8D"/>
    <w:rsid w:val="00291B98"/>
    <w:rsid w:val="002927BC"/>
    <w:rsid w:val="00292AC6"/>
    <w:rsid w:val="00293F13"/>
    <w:rsid w:val="002959B6"/>
    <w:rsid w:val="00295ADB"/>
    <w:rsid w:val="0029691B"/>
    <w:rsid w:val="00297202"/>
    <w:rsid w:val="002A0DA4"/>
    <w:rsid w:val="002A0DBE"/>
    <w:rsid w:val="002A20D0"/>
    <w:rsid w:val="002A23CD"/>
    <w:rsid w:val="002A2911"/>
    <w:rsid w:val="002A29F4"/>
    <w:rsid w:val="002A41E3"/>
    <w:rsid w:val="002A465E"/>
    <w:rsid w:val="002A507C"/>
    <w:rsid w:val="002A69A5"/>
    <w:rsid w:val="002A6F45"/>
    <w:rsid w:val="002B008A"/>
    <w:rsid w:val="002B0831"/>
    <w:rsid w:val="002B0969"/>
    <w:rsid w:val="002B18C9"/>
    <w:rsid w:val="002B1DF4"/>
    <w:rsid w:val="002B3333"/>
    <w:rsid w:val="002B4554"/>
    <w:rsid w:val="002B5CE2"/>
    <w:rsid w:val="002B5E77"/>
    <w:rsid w:val="002B5FE0"/>
    <w:rsid w:val="002B6053"/>
    <w:rsid w:val="002B6135"/>
    <w:rsid w:val="002B6B6D"/>
    <w:rsid w:val="002B71EA"/>
    <w:rsid w:val="002C0E8D"/>
    <w:rsid w:val="002C12E1"/>
    <w:rsid w:val="002C1A3C"/>
    <w:rsid w:val="002C20B3"/>
    <w:rsid w:val="002C2B67"/>
    <w:rsid w:val="002C2E63"/>
    <w:rsid w:val="002C4B66"/>
    <w:rsid w:val="002C5486"/>
    <w:rsid w:val="002C566E"/>
    <w:rsid w:val="002C57FE"/>
    <w:rsid w:val="002C6095"/>
    <w:rsid w:val="002C6955"/>
    <w:rsid w:val="002C6B2C"/>
    <w:rsid w:val="002C7E88"/>
    <w:rsid w:val="002D0548"/>
    <w:rsid w:val="002D0550"/>
    <w:rsid w:val="002D09C3"/>
    <w:rsid w:val="002D1218"/>
    <w:rsid w:val="002D1467"/>
    <w:rsid w:val="002D2593"/>
    <w:rsid w:val="002D2AF9"/>
    <w:rsid w:val="002D2C80"/>
    <w:rsid w:val="002D40ED"/>
    <w:rsid w:val="002D465D"/>
    <w:rsid w:val="002D47A5"/>
    <w:rsid w:val="002D47C6"/>
    <w:rsid w:val="002D4AD9"/>
    <w:rsid w:val="002D4AFF"/>
    <w:rsid w:val="002D5295"/>
    <w:rsid w:val="002D537F"/>
    <w:rsid w:val="002D63BE"/>
    <w:rsid w:val="002D74AE"/>
    <w:rsid w:val="002D787C"/>
    <w:rsid w:val="002E162D"/>
    <w:rsid w:val="002E2E28"/>
    <w:rsid w:val="002E3E3C"/>
    <w:rsid w:val="002E3FAA"/>
    <w:rsid w:val="002E4014"/>
    <w:rsid w:val="002E4456"/>
    <w:rsid w:val="002E4DC5"/>
    <w:rsid w:val="002E520C"/>
    <w:rsid w:val="002E548E"/>
    <w:rsid w:val="002E5644"/>
    <w:rsid w:val="002E5C04"/>
    <w:rsid w:val="002E5DED"/>
    <w:rsid w:val="002E6D78"/>
    <w:rsid w:val="002E709A"/>
    <w:rsid w:val="002E75DE"/>
    <w:rsid w:val="002E7823"/>
    <w:rsid w:val="002E7B90"/>
    <w:rsid w:val="002E7CB0"/>
    <w:rsid w:val="002F05D8"/>
    <w:rsid w:val="002F1015"/>
    <w:rsid w:val="002F14BC"/>
    <w:rsid w:val="002F1599"/>
    <w:rsid w:val="002F36E2"/>
    <w:rsid w:val="002F3EE1"/>
    <w:rsid w:val="002F4256"/>
    <w:rsid w:val="002F4CC3"/>
    <w:rsid w:val="002F4FDC"/>
    <w:rsid w:val="002F5D0A"/>
    <w:rsid w:val="002F696A"/>
    <w:rsid w:val="002F6F71"/>
    <w:rsid w:val="00300FCC"/>
    <w:rsid w:val="00301758"/>
    <w:rsid w:val="00301A14"/>
    <w:rsid w:val="003028A2"/>
    <w:rsid w:val="00302EE9"/>
    <w:rsid w:val="0030314D"/>
    <w:rsid w:val="0030386D"/>
    <w:rsid w:val="003040DB"/>
    <w:rsid w:val="003043BE"/>
    <w:rsid w:val="0030495B"/>
    <w:rsid w:val="00304C56"/>
    <w:rsid w:val="00304F8A"/>
    <w:rsid w:val="003067B5"/>
    <w:rsid w:val="00306A2D"/>
    <w:rsid w:val="00307186"/>
    <w:rsid w:val="00307871"/>
    <w:rsid w:val="00307EB2"/>
    <w:rsid w:val="00310EF7"/>
    <w:rsid w:val="003120A2"/>
    <w:rsid w:val="00312762"/>
    <w:rsid w:val="00312A75"/>
    <w:rsid w:val="003137FD"/>
    <w:rsid w:val="00314383"/>
    <w:rsid w:val="003143C1"/>
    <w:rsid w:val="003159A1"/>
    <w:rsid w:val="00315B93"/>
    <w:rsid w:val="0031691C"/>
    <w:rsid w:val="00316A9F"/>
    <w:rsid w:val="00316F2D"/>
    <w:rsid w:val="0031792A"/>
    <w:rsid w:val="00320AFC"/>
    <w:rsid w:val="00320BDC"/>
    <w:rsid w:val="00321ADF"/>
    <w:rsid w:val="00321D3B"/>
    <w:rsid w:val="00322D4D"/>
    <w:rsid w:val="00322E14"/>
    <w:rsid w:val="003234B6"/>
    <w:rsid w:val="003236A5"/>
    <w:rsid w:val="00323737"/>
    <w:rsid w:val="00323DFB"/>
    <w:rsid w:val="00323FE0"/>
    <w:rsid w:val="00326217"/>
    <w:rsid w:val="003263E4"/>
    <w:rsid w:val="00326643"/>
    <w:rsid w:val="003276FB"/>
    <w:rsid w:val="003305BE"/>
    <w:rsid w:val="003318C2"/>
    <w:rsid w:val="003324C6"/>
    <w:rsid w:val="0033273B"/>
    <w:rsid w:val="00332AFB"/>
    <w:rsid w:val="0033301B"/>
    <w:rsid w:val="00334BC0"/>
    <w:rsid w:val="00334D5A"/>
    <w:rsid w:val="00334E2E"/>
    <w:rsid w:val="00334F11"/>
    <w:rsid w:val="003356FF"/>
    <w:rsid w:val="003358A9"/>
    <w:rsid w:val="00336289"/>
    <w:rsid w:val="0033653D"/>
    <w:rsid w:val="003372AF"/>
    <w:rsid w:val="00337350"/>
    <w:rsid w:val="0034134F"/>
    <w:rsid w:val="00341A92"/>
    <w:rsid w:val="00342804"/>
    <w:rsid w:val="00342D11"/>
    <w:rsid w:val="00342D45"/>
    <w:rsid w:val="0034351D"/>
    <w:rsid w:val="00343B84"/>
    <w:rsid w:val="00343C46"/>
    <w:rsid w:val="00343E39"/>
    <w:rsid w:val="00344DE8"/>
    <w:rsid w:val="00345CAB"/>
    <w:rsid w:val="00346772"/>
    <w:rsid w:val="0034700F"/>
    <w:rsid w:val="003474DC"/>
    <w:rsid w:val="00347A4A"/>
    <w:rsid w:val="0035034A"/>
    <w:rsid w:val="00351031"/>
    <w:rsid w:val="00351C9D"/>
    <w:rsid w:val="0035254D"/>
    <w:rsid w:val="003536DA"/>
    <w:rsid w:val="00353B70"/>
    <w:rsid w:val="00353C2D"/>
    <w:rsid w:val="00353ED0"/>
    <w:rsid w:val="0035442B"/>
    <w:rsid w:val="00355340"/>
    <w:rsid w:val="00357694"/>
    <w:rsid w:val="00360F7F"/>
    <w:rsid w:val="00361553"/>
    <w:rsid w:val="00361C39"/>
    <w:rsid w:val="00362416"/>
    <w:rsid w:val="00363A04"/>
    <w:rsid w:val="00363F66"/>
    <w:rsid w:val="0036410E"/>
    <w:rsid w:val="00364275"/>
    <w:rsid w:val="00364A3F"/>
    <w:rsid w:val="00365A10"/>
    <w:rsid w:val="00365AD8"/>
    <w:rsid w:val="00366A18"/>
    <w:rsid w:val="00366DFF"/>
    <w:rsid w:val="00367215"/>
    <w:rsid w:val="003705C6"/>
    <w:rsid w:val="003722BC"/>
    <w:rsid w:val="00372B8C"/>
    <w:rsid w:val="00372EA8"/>
    <w:rsid w:val="0037450F"/>
    <w:rsid w:val="003746D3"/>
    <w:rsid w:val="003756AF"/>
    <w:rsid w:val="00376636"/>
    <w:rsid w:val="003766D4"/>
    <w:rsid w:val="0037703E"/>
    <w:rsid w:val="003772CD"/>
    <w:rsid w:val="00377C4E"/>
    <w:rsid w:val="00377F47"/>
    <w:rsid w:val="0038056E"/>
    <w:rsid w:val="0038199B"/>
    <w:rsid w:val="00382985"/>
    <w:rsid w:val="003834CE"/>
    <w:rsid w:val="00383720"/>
    <w:rsid w:val="003838F3"/>
    <w:rsid w:val="00384F56"/>
    <w:rsid w:val="003854B4"/>
    <w:rsid w:val="00385D85"/>
    <w:rsid w:val="003879D9"/>
    <w:rsid w:val="00390069"/>
    <w:rsid w:val="0039068E"/>
    <w:rsid w:val="00390AB9"/>
    <w:rsid w:val="00390AC4"/>
    <w:rsid w:val="00392D06"/>
    <w:rsid w:val="0039338E"/>
    <w:rsid w:val="00393E96"/>
    <w:rsid w:val="00394161"/>
    <w:rsid w:val="0039444E"/>
    <w:rsid w:val="003945E3"/>
    <w:rsid w:val="00394EF3"/>
    <w:rsid w:val="003956EE"/>
    <w:rsid w:val="00395C1E"/>
    <w:rsid w:val="00396EA2"/>
    <w:rsid w:val="00397123"/>
    <w:rsid w:val="003A02BF"/>
    <w:rsid w:val="003A05DE"/>
    <w:rsid w:val="003A1192"/>
    <w:rsid w:val="003A1AD1"/>
    <w:rsid w:val="003A2A9D"/>
    <w:rsid w:val="003A4383"/>
    <w:rsid w:val="003A4541"/>
    <w:rsid w:val="003A4D3F"/>
    <w:rsid w:val="003A51B5"/>
    <w:rsid w:val="003A5383"/>
    <w:rsid w:val="003A62F4"/>
    <w:rsid w:val="003A639E"/>
    <w:rsid w:val="003A63D7"/>
    <w:rsid w:val="003A6956"/>
    <w:rsid w:val="003A6C42"/>
    <w:rsid w:val="003A7096"/>
    <w:rsid w:val="003A7B21"/>
    <w:rsid w:val="003A7FAC"/>
    <w:rsid w:val="003B0184"/>
    <w:rsid w:val="003B1372"/>
    <w:rsid w:val="003B22B1"/>
    <w:rsid w:val="003B4D6A"/>
    <w:rsid w:val="003B5095"/>
    <w:rsid w:val="003B5C2B"/>
    <w:rsid w:val="003B6C11"/>
    <w:rsid w:val="003B798F"/>
    <w:rsid w:val="003B7A23"/>
    <w:rsid w:val="003B7EF3"/>
    <w:rsid w:val="003C014E"/>
    <w:rsid w:val="003C1D96"/>
    <w:rsid w:val="003C30F1"/>
    <w:rsid w:val="003C338B"/>
    <w:rsid w:val="003C36B0"/>
    <w:rsid w:val="003C3D58"/>
    <w:rsid w:val="003C4285"/>
    <w:rsid w:val="003C4483"/>
    <w:rsid w:val="003C5885"/>
    <w:rsid w:val="003C59EA"/>
    <w:rsid w:val="003C6340"/>
    <w:rsid w:val="003C6549"/>
    <w:rsid w:val="003C69DB"/>
    <w:rsid w:val="003C6F28"/>
    <w:rsid w:val="003C7D75"/>
    <w:rsid w:val="003D02D0"/>
    <w:rsid w:val="003D1075"/>
    <w:rsid w:val="003D1C57"/>
    <w:rsid w:val="003D1E0E"/>
    <w:rsid w:val="003D1E55"/>
    <w:rsid w:val="003D36A8"/>
    <w:rsid w:val="003D4703"/>
    <w:rsid w:val="003D49C1"/>
    <w:rsid w:val="003D4A3C"/>
    <w:rsid w:val="003D507C"/>
    <w:rsid w:val="003D5F84"/>
    <w:rsid w:val="003D6FF9"/>
    <w:rsid w:val="003D74B1"/>
    <w:rsid w:val="003D7513"/>
    <w:rsid w:val="003D7A1B"/>
    <w:rsid w:val="003E15B2"/>
    <w:rsid w:val="003E2E52"/>
    <w:rsid w:val="003E44D6"/>
    <w:rsid w:val="003E490A"/>
    <w:rsid w:val="003E4FBE"/>
    <w:rsid w:val="003E5B67"/>
    <w:rsid w:val="003E5CB4"/>
    <w:rsid w:val="003E5CC3"/>
    <w:rsid w:val="003E5E0A"/>
    <w:rsid w:val="003E6A43"/>
    <w:rsid w:val="003E7CE9"/>
    <w:rsid w:val="003F0837"/>
    <w:rsid w:val="003F1416"/>
    <w:rsid w:val="003F26E4"/>
    <w:rsid w:val="003F283C"/>
    <w:rsid w:val="003F45F4"/>
    <w:rsid w:val="003F60EF"/>
    <w:rsid w:val="003F6B65"/>
    <w:rsid w:val="003F72F6"/>
    <w:rsid w:val="003F78B0"/>
    <w:rsid w:val="003F7EA2"/>
    <w:rsid w:val="004009EE"/>
    <w:rsid w:val="0040105A"/>
    <w:rsid w:val="004029C1"/>
    <w:rsid w:val="00402CDA"/>
    <w:rsid w:val="00403248"/>
    <w:rsid w:val="004035E1"/>
    <w:rsid w:val="00403C92"/>
    <w:rsid w:val="00404A1A"/>
    <w:rsid w:val="00404BD6"/>
    <w:rsid w:val="00404C58"/>
    <w:rsid w:val="00406321"/>
    <w:rsid w:val="00407597"/>
    <w:rsid w:val="004079D3"/>
    <w:rsid w:val="004112A8"/>
    <w:rsid w:val="00411647"/>
    <w:rsid w:val="00415495"/>
    <w:rsid w:val="004154E0"/>
    <w:rsid w:val="00416EC8"/>
    <w:rsid w:val="004170D8"/>
    <w:rsid w:val="00417A7E"/>
    <w:rsid w:val="00420859"/>
    <w:rsid w:val="004215B6"/>
    <w:rsid w:val="00421690"/>
    <w:rsid w:val="0042184B"/>
    <w:rsid w:val="00422263"/>
    <w:rsid w:val="00423397"/>
    <w:rsid w:val="0042343A"/>
    <w:rsid w:val="0042360A"/>
    <w:rsid w:val="00423D14"/>
    <w:rsid w:val="00424053"/>
    <w:rsid w:val="0042423D"/>
    <w:rsid w:val="004245B8"/>
    <w:rsid w:val="004250DB"/>
    <w:rsid w:val="00425935"/>
    <w:rsid w:val="0042596B"/>
    <w:rsid w:val="00425AFF"/>
    <w:rsid w:val="00425B3A"/>
    <w:rsid w:val="00425D25"/>
    <w:rsid w:val="00426AA2"/>
    <w:rsid w:val="00426F98"/>
    <w:rsid w:val="004277DE"/>
    <w:rsid w:val="004315FD"/>
    <w:rsid w:val="00431D0D"/>
    <w:rsid w:val="00432817"/>
    <w:rsid w:val="00432A3C"/>
    <w:rsid w:val="004336EB"/>
    <w:rsid w:val="0043552C"/>
    <w:rsid w:val="00436739"/>
    <w:rsid w:val="0043684C"/>
    <w:rsid w:val="00437747"/>
    <w:rsid w:val="00437E01"/>
    <w:rsid w:val="00440D80"/>
    <w:rsid w:val="00443134"/>
    <w:rsid w:val="00443960"/>
    <w:rsid w:val="00443E7C"/>
    <w:rsid w:val="00444766"/>
    <w:rsid w:val="0044476F"/>
    <w:rsid w:val="0044480B"/>
    <w:rsid w:val="00444946"/>
    <w:rsid w:val="004449EA"/>
    <w:rsid w:val="004455B8"/>
    <w:rsid w:val="00445AA0"/>
    <w:rsid w:val="00445C61"/>
    <w:rsid w:val="00446256"/>
    <w:rsid w:val="00447386"/>
    <w:rsid w:val="00450AFA"/>
    <w:rsid w:val="00450C89"/>
    <w:rsid w:val="00451B40"/>
    <w:rsid w:val="004521F2"/>
    <w:rsid w:val="00452CB5"/>
    <w:rsid w:val="00452E03"/>
    <w:rsid w:val="00453019"/>
    <w:rsid w:val="004533E7"/>
    <w:rsid w:val="004544BB"/>
    <w:rsid w:val="004547FF"/>
    <w:rsid w:val="00454F1D"/>
    <w:rsid w:val="004552F5"/>
    <w:rsid w:val="00455CD5"/>
    <w:rsid w:val="0045612F"/>
    <w:rsid w:val="00456268"/>
    <w:rsid w:val="00456435"/>
    <w:rsid w:val="004569B0"/>
    <w:rsid w:val="004571C6"/>
    <w:rsid w:val="00457AD9"/>
    <w:rsid w:val="004627C3"/>
    <w:rsid w:val="00462B4A"/>
    <w:rsid w:val="00463352"/>
    <w:rsid w:val="004644B1"/>
    <w:rsid w:val="00465465"/>
    <w:rsid w:val="00465D1B"/>
    <w:rsid w:val="00465F27"/>
    <w:rsid w:val="004667DA"/>
    <w:rsid w:val="004679F7"/>
    <w:rsid w:val="004708DF"/>
    <w:rsid w:val="004725DF"/>
    <w:rsid w:val="00473131"/>
    <w:rsid w:val="00473895"/>
    <w:rsid w:val="0047455F"/>
    <w:rsid w:val="00474885"/>
    <w:rsid w:val="0047515B"/>
    <w:rsid w:val="0047524E"/>
    <w:rsid w:val="00476337"/>
    <w:rsid w:val="00476EB8"/>
    <w:rsid w:val="004771E6"/>
    <w:rsid w:val="0047747F"/>
    <w:rsid w:val="00477DE3"/>
    <w:rsid w:val="00481D76"/>
    <w:rsid w:val="00481E2B"/>
    <w:rsid w:val="00482D92"/>
    <w:rsid w:val="00482ECE"/>
    <w:rsid w:val="00482F6A"/>
    <w:rsid w:val="00483349"/>
    <w:rsid w:val="00484182"/>
    <w:rsid w:val="00484A98"/>
    <w:rsid w:val="00484BC7"/>
    <w:rsid w:val="00484E59"/>
    <w:rsid w:val="00484F5D"/>
    <w:rsid w:val="0048570A"/>
    <w:rsid w:val="00485965"/>
    <w:rsid w:val="00485E54"/>
    <w:rsid w:val="00486B36"/>
    <w:rsid w:val="00487A19"/>
    <w:rsid w:val="00490673"/>
    <w:rsid w:val="00491192"/>
    <w:rsid w:val="0049197A"/>
    <w:rsid w:val="004922EC"/>
    <w:rsid w:val="00492A17"/>
    <w:rsid w:val="00492E95"/>
    <w:rsid w:val="0049308C"/>
    <w:rsid w:val="004954D2"/>
    <w:rsid w:val="0049580D"/>
    <w:rsid w:val="00495999"/>
    <w:rsid w:val="00495DC9"/>
    <w:rsid w:val="004A040D"/>
    <w:rsid w:val="004A0A8E"/>
    <w:rsid w:val="004A156C"/>
    <w:rsid w:val="004A1FE5"/>
    <w:rsid w:val="004A2EA0"/>
    <w:rsid w:val="004A3D02"/>
    <w:rsid w:val="004A4476"/>
    <w:rsid w:val="004A4B3F"/>
    <w:rsid w:val="004A791B"/>
    <w:rsid w:val="004B04C7"/>
    <w:rsid w:val="004B07F0"/>
    <w:rsid w:val="004B0C8A"/>
    <w:rsid w:val="004B1209"/>
    <w:rsid w:val="004B13D1"/>
    <w:rsid w:val="004B1FB1"/>
    <w:rsid w:val="004B2A1C"/>
    <w:rsid w:val="004B2A8E"/>
    <w:rsid w:val="004B33C5"/>
    <w:rsid w:val="004B3451"/>
    <w:rsid w:val="004B3EC1"/>
    <w:rsid w:val="004B420E"/>
    <w:rsid w:val="004B46F5"/>
    <w:rsid w:val="004B54B2"/>
    <w:rsid w:val="004B66CA"/>
    <w:rsid w:val="004B7BE2"/>
    <w:rsid w:val="004C1125"/>
    <w:rsid w:val="004C124D"/>
    <w:rsid w:val="004C16DA"/>
    <w:rsid w:val="004C1C68"/>
    <w:rsid w:val="004C2E26"/>
    <w:rsid w:val="004C2E7E"/>
    <w:rsid w:val="004C2FF4"/>
    <w:rsid w:val="004C32F7"/>
    <w:rsid w:val="004C3DFD"/>
    <w:rsid w:val="004C427C"/>
    <w:rsid w:val="004C48A9"/>
    <w:rsid w:val="004C4A8F"/>
    <w:rsid w:val="004C5B9C"/>
    <w:rsid w:val="004C5BB8"/>
    <w:rsid w:val="004C6086"/>
    <w:rsid w:val="004C6EF0"/>
    <w:rsid w:val="004C77C6"/>
    <w:rsid w:val="004C7EEC"/>
    <w:rsid w:val="004D1E0B"/>
    <w:rsid w:val="004D25A8"/>
    <w:rsid w:val="004D2CD6"/>
    <w:rsid w:val="004D2F01"/>
    <w:rsid w:val="004D3301"/>
    <w:rsid w:val="004D38CB"/>
    <w:rsid w:val="004D3B4E"/>
    <w:rsid w:val="004D41BF"/>
    <w:rsid w:val="004D4460"/>
    <w:rsid w:val="004D4C19"/>
    <w:rsid w:val="004D4C9A"/>
    <w:rsid w:val="004D4D71"/>
    <w:rsid w:val="004D54EE"/>
    <w:rsid w:val="004D5FF4"/>
    <w:rsid w:val="004D623E"/>
    <w:rsid w:val="004D655E"/>
    <w:rsid w:val="004D713F"/>
    <w:rsid w:val="004D715C"/>
    <w:rsid w:val="004D7855"/>
    <w:rsid w:val="004D7F6B"/>
    <w:rsid w:val="004E09C9"/>
    <w:rsid w:val="004E0B3A"/>
    <w:rsid w:val="004E1DAE"/>
    <w:rsid w:val="004E26A2"/>
    <w:rsid w:val="004E3020"/>
    <w:rsid w:val="004E316B"/>
    <w:rsid w:val="004E343E"/>
    <w:rsid w:val="004E3578"/>
    <w:rsid w:val="004E3BDB"/>
    <w:rsid w:val="004E4290"/>
    <w:rsid w:val="004E556C"/>
    <w:rsid w:val="004E5EBE"/>
    <w:rsid w:val="004E696F"/>
    <w:rsid w:val="004F0E58"/>
    <w:rsid w:val="004F14E9"/>
    <w:rsid w:val="004F1B07"/>
    <w:rsid w:val="004F2A42"/>
    <w:rsid w:val="004F2C0B"/>
    <w:rsid w:val="004F3712"/>
    <w:rsid w:val="004F471B"/>
    <w:rsid w:val="004F5362"/>
    <w:rsid w:val="004F5419"/>
    <w:rsid w:val="004F550B"/>
    <w:rsid w:val="004F5F05"/>
    <w:rsid w:val="004F6F71"/>
    <w:rsid w:val="005011AA"/>
    <w:rsid w:val="00501AA5"/>
    <w:rsid w:val="00501E0D"/>
    <w:rsid w:val="005024CD"/>
    <w:rsid w:val="00502647"/>
    <w:rsid w:val="005032E4"/>
    <w:rsid w:val="005033A1"/>
    <w:rsid w:val="0050342C"/>
    <w:rsid w:val="00504701"/>
    <w:rsid w:val="00504D75"/>
    <w:rsid w:val="005058F9"/>
    <w:rsid w:val="005063EA"/>
    <w:rsid w:val="0050643B"/>
    <w:rsid w:val="00507191"/>
    <w:rsid w:val="005079B4"/>
    <w:rsid w:val="00507C02"/>
    <w:rsid w:val="005102DE"/>
    <w:rsid w:val="00511339"/>
    <w:rsid w:val="00512073"/>
    <w:rsid w:val="00512A08"/>
    <w:rsid w:val="00512F75"/>
    <w:rsid w:val="0051321C"/>
    <w:rsid w:val="00513B40"/>
    <w:rsid w:val="00513B88"/>
    <w:rsid w:val="00513FB6"/>
    <w:rsid w:val="00514778"/>
    <w:rsid w:val="00515BD3"/>
    <w:rsid w:val="00515C68"/>
    <w:rsid w:val="005164D3"/>
    <w:rsid w:val="00516BC9"/>
    <w:rsid w:val="00516CBE"/>
    <w:rsid w:val="00516CE0"/>
    <w:rsid w:val="00517218"/>
    <w:rsid w:val="00517841"/>
    <w:rsid w:val="00517ADE"/>
    <w:rsid w:val="00520911"/>
    <w:rsid w:val="00520C3A"/>
    <w:rsid w:val="00521926"/>
    <w:rsid w:val="00522122"/>
    <w:rsid w:val="0052338E"/>
    <w:rsid w:val="00523AE6"/>
    <w:rsid w:val="00523B00"/>
    <w:rsid w:val="00523DC7"/>
    <w:rsid w:val="005242ED"/>
    <w:rsid w:val="00524665"/>
    <w:rsid w:val="005246F2"/>
    <w:rsid w:val="00524768"/>
    <w:rsid w:val="00524AF4"/>
    <w:rsid w:val="0052537A"/>
    <w:rsid w:val="005256EB"/>
    <w:rsid w:val="00525774"/>
    <w:rsid w:val="0052585F"/>
    <w:rsid w:val="00525A8B"/>
    <w:rsid w:val="00525DFF"/>
    <w:rsid w:val="005267E0"/>
    <w:rsid w:val="00527127"/>
    <w:rsid w:val="00527A38"/>
    <w:rsid w:val="00527BBF"/>
    <w:rsid w:val="00527CB1"/>
    <w:rsid w:val="00527E45"/>
    <w:rsid w:val="00530F53"/>
    <w:rsid w:val="00532F74"/>
    <w:rsid w:val="00533248"/>
    <w:rsid w:val="005339CC"/>
    <w:rsid w:val="00534213"/>
    <w:rsid w:val="00534D0F"/>
    <w:rsid w:val="00535368"/>
    <w:rsid w:val="00535E0B"/>
    <w:rsid w:val="00537F7C"/>
    <w:rsid w:val="00542552"/>
    <w:rsid w:val="00542642"/>
    <w:rsid w:val="00542678"/>
    <w:rsid w:val="00543265"/>
    <w:rsid w:val="00543497"/>
    <w:rsid w:val="00544AB7"/>
    <w:rsid w:val="00544C83"/>
    <w:rsid w:val="005451AD"/>
    <w:rsid w:val="005452D7"/>
    <w:rsid w:val="005459DF"/>
    <w:rsid w:val="00545E44"/>
    <w:rsid w:val="00546099"/>
    <w:rsid w:val="00546298"/>
    <w:rsid w:val="005505FC"/>
    <w:rsid w:val="005510DC"/>
    <w:rsid w:val="00551637"/>
    <w:rsid w:val="00551A74"/>
    <w:rsid w:val="00552E45"/>
    <w:rsid w:val="005549FF"/>
    <w:rsid w:val="00554AF3"/>
    <w:rsid w:val="00554C3D"/>
    <w:rsid w:val="00554CF9"/>
    <w:rsid w:val="00555A0A"/>
    <w:rsid w:val="005561F7"/>
    <w:rsid w:val="00556F3C"/>
    <w:rsid w:val="00557AB1"/>
    <w:rsid w:val="00557D7C"/>
    <w:rsid w:val="00560E25"/>
    <w:rsid w:val="00561BC6"/>
    <w:rsid w:val="00562513"/>
    <w:rsid w:val="005629B7"/>
    <w:rsid w:val="00562D48"/>
    <w:rsid w:val="005630E4"/>
    <w:rsid w:val="00563588"/>
    <w:rsid w:val="0056406D"/>
    <w:rsid w:val="00564413"/>
    <w:rsid w:val="005646C2"/>
    <w:rsid w:val="00564E09"/>
    <w:rsid w:val="0056536D"/>
    <w:rsid w:val="005653BF"/>
    <w:rsid w:val="00565AA5"/>
    <w:rsid w:val="00565AC9"/>
    <w:rsid w:val="00566B28"/>
    <w:rsid w:val="00566C08"/>
    <w:rsid w:val="00566F95"/>
    <w:rsid w:val="005674CF"/>
    <w:rsid w:val="00570EDC"/>
    <w:rsid w:val="005710C1"/>
    <w:rsid w:val="00571805"/>
    <w:rsid w:val="00571BAE"/>
    <w:rsid w:val="00572182"/>
    <w:rsid w:val="005727B0"/>
    <w:rsid w:val="00572B02"/>
    <w:rsid w:val="00573504"/>
    <w:rsid w:val="005743CB"/>
    <w:rsid w:val="00574490"/>
    <w:rsid w:val="00575933"/>
    <w:rsid w:val="00576669"/>
    <w:rsid w:val="00576801"/>
    <w:rsid w:val="005770DC"/>
    <w:rsid w:val="00577A36"/>
    <w:rsid w:val="00577C2E"/>
    <w:rsid w:val="00580158"/>
    <w:rsid w:val="00580DC8"/>
    <w:rsid w:val="00580ECD"/>
    <w:rsid w:val="00581E09"/>
    <w:rsid w:val="00581F3E"/>
    <w:rsid w:val="0058377E"/>
    <w:rsid w:val="005840CC"/>
    <w:rsid w:val="00585C82"/>
    <w:rsid w:val="005870AD"/>
    <w:rsid w:val="00590320"/>
    <w:rsid w:val="00590361"/>
    <w:rsid w:val="00591A06"/>
    <w:rsid w:val="00592184"/>
    <w:rsid w:val="005921CD"/>
    <w:rsid w:val="00592625"/>
    <w:rsid w:val="00592740"/>
    <w:rsid w:val="00592B76"/>
    <w:rsid w:val="0059420C"/>
    <w:rsid w:val="00594715"/>
    <w:rsid w:val="00594E91"/>
    <w:rsid w:val="005A02DD"/>
    <w:rsid w:val="005A07F6"/>
    <w:rsid w:val="005A0B07"/>
    <w:rsid w:val="005A128C"/>
    <w:rsid w:val="005A19DB"/>
    <w:rsid w:val="005A1D56"/>
    <w:rsid w:val="005A2095"/>
    <w:rsid w:val="005A24A2"/>
    <w:rsid w:val="005A2B28"/>
    <w:rsid w:val="005A339E"/>
    <w:rsid w:val="005A36A0"/>
    <w:rsid w:val="005A39DA"/>
    <w:rsid w:val="005A4930"/>
    <w:rsid w:val="005A5922"/>
    <w:rsid w:val="005A5B5E"/>
    <w:rsid w:val="005A5D69"/>
    <w:rsid w:val="005A632D"/>
    <w:rsid w:val="005A66E9"/>
    <w:rsid w:val="005A719F"/>
    <w:rsid w:val="005A7B02"/>
    <w:rsid w:val="005A7C45"/>
    <w:rsid w:val="005B02BC"/>
    <w:rsid w:val="005B0CA4"/>
    <w:rsid w:val="005B0FA3"/>
    <w:rsid w:val="005B161C"/>
    <w:rsid w:val="005B1CA0"/>
    <w:rsid w:val="005B29FF"/>
    <w:rsid w:val="005B2A02"/>
    <w:rsid w:val="005B379B"/>
    <w:rsid w:val="005B3B65"/>
    <w:rsid w:val="005B52A0"/>
    <w:rsid w:val="005B52F8"/>
    <w:rsid w:val="005B5476"/>
    <w:rsid w:val="005B5B02"/>
    <w:rsid w:val="005B7920"/>
    <w:rsid w:val="005C015D"/>
    <w:rsid w:val="005C1DE5"/>
    <w:rsid w:val="005C298B"/>
    <w:rsid w:val="005C3745"/>
    <w:rsid w:val="005C3899"/>
    <w:rsid w:val="005C3B19"/>
    <w:rsid w:val="005C5681"/>
    <w:rsid w:val="005C5CA5"/>
    <w:rsid w:val="005C5D9B"/>
    <w:rsid w:val="005C666C"/>
    <w:rsid w:val="005C7AB9"/>
    <w:rsid w:val="005D0359"/>
    <w:rsid w:val="005D0A1D"/>
    <w:rsid w:val="005D0E58"/>
    <w:rsid w:val="005D1CBC"/>
    <w:rsid w:val="005D2159"/>
    <w:rsid w:val="005D24E8"/>
    <w:rsid w:val="005D273D"/>
    <w:rsid w:val="005D41E1"/>
    <w:rsid w:val="005D4BA2"/>
    <w:rsid w:val="005D518C"/>
    <w:rsid w:val="005D54C3"/>
    <w:rsid w:val="005D5541"/>
    <w:rsid w:val="005D558B"/>
    <w:rsid w:val="005D56E1"/>
    <w:rsid w:val="005D5E8F"/>
    <w:rsid w:val="005D7160"/>
    <w:rsid w:val="005D7E26"/>
    <w:rsid w:val="005E0A36"/>
    <w:rsid w:val="005E0EF7"/>
    <w:rsid w:val="005E132C"/>
    <w:rsid w:val="005E1721"/>
    <w:rsid w:val="005E1746"/>
    <w:rsid w:val="005E1FE0"/>
    <w:rsid w:val="005E2AAC"/>
    <w:rsid w:val="005E36EB"/>
    <w:rsid w:val="005E4E8F"/>
    <w:rsid w:val="005E542E"/>
    <w:rsid w:val="005E5D2B"/>
    <w:rsid w:val="005E6CAB"/>
    <w:rsid w:val="005E7952"/>
    <w:rsid w:val="005E7FF1"/>
    <w:rsid w:val="005F01E9"/>
    <w:rsid w:val="005F0A13"/>
    <w:rsid w:val="005F184C"/>
    <w:rsid w:val="005F399D"/>
    <w:rsid w:val="005F3E57"/>
    <w:rsid w:val="005F519E"/>
    <w:rsid w:val="005F52EE"/>
    <w:rsid w:val="005F57E0"/>
    <w:rsid w:val="005F6291"/>
    <w:rsid w:val="005F6373"/>
    <w:rsid w:val="00600B3D"/>
    <w:rsid w:val="00601864"/>
    <w:rsid w:val="00602700"/>
    <w:rsid w:val="00602999"/>
    <w:rsid w:val="00603C61"/>
    <w:rsid w:val="00604347"/>
    <w:rsid w:val="00604A85"/>
    <w:rsid w:val="00605034"/>
    <w:rsid w:val="00605053"/>
    <w:rsid w:val="00605C56"/>
    <w:rsid w:val="0060639F"/>
    <w:rsid w:val="00606797"/>
    <w:rsid w:val="00607CF5"/>
    <w:rsid w:val="00607DAD"/>
    <w:rsid w:val="00610052"/>
    <w:rsid w:val="00610954"/>
    <w:rsid w:val="00610C90"/>
    <w:rsid w:val="006111F4"/>
    <w:rsid w:val="00611288"/>
    <w:rsid w:val="00611444"/>
    <w:rsid w:val="00612555"/>
    <w:rsid w:val="00613CD6"/>
    <w:rsid w:val="00614042"/>
    <w:rsid w:val="00614CA9"/>
    <w:rsid w:val="00614DCD"/>
    <w:rsid w:val="0061788E"/>
    <w:rsid w:val="00617EB7"/>
    <w:rsid w:val="006200D5"/>
    <w:rsid w:val="00620448"/>
    <w:rsid w:val="00620482"/>
    <w:rsid w:val="006216E5"/>
    <w:rsid w:val="0062178E"/>
    <w:rsid w:val="00621F87"/>
    <w:rsid w:val="00623A17"/>
    <w:rsid w:val="00623C6C"/>
    <w:rsid w:val="0062473A"/>
    <w:rsid w:val="0062485B"/>
    <w:rsid w:val="006255F7"/>
    <w:rsid w:val="006259DC"/>
    <w:rsid w:val="00625DB9"/>
    <w:rsid w:val="00627562"/>
    <w:rsid w:val="00627929"/>
    <w:rsid w:val="006279D3"/>
    <w:rsid w:val="006279E2"/>
    <w:rsid w:val="0063007F"/>
    <w:rsid w:val="00630927"/>
    <w:rsid w:val="00630DE7"/>
    <w:rsid w:val="00631154"/>
    <w:rsid w:val="006312EA"/>
    <w:rsid w:val="006313FD"/>
    <w:rsid w:val="00631436"/>
    <w:rsid w:val="006314D1"/>
    <w:rsid w:val="00631694"/>
    <w:rsid w:val="00632A90"/>
    <w:rsid w:val="00632C3C"/>
    <w:rsid w:val="00632D02"/>
    <w:rsid w:val="00633006"/>
    <w:rsid w:val="00633744"/>
    <w:rsid w:val="00633CB7"/>
    <w:rsid w:val="0063451C"/>
    <w:rsid w:val="00635CBA"/>
    <w:rsid w:val="00635D77"/>
    <w:rsid w:val="0063663C"/>
    <w:rsid w:val="00636C3A"/>
    <w:rsid w:val="0063767E"/>
    <w:rsid w:val="00637F24"/>
    <w:rsid w:val="00637F9E"/>
    <w:rsid w:val="0064019A"/>
    <w:rsid w:val="00641017"/>
    <w:rsid w:val="006414B1"/>
    <w:rsid w:val="00641579"/>
    <w:rsid w:val="0064165D"/>
    <w:rsid w:val="00642D2D"/>
    <w:rsid w:val="00642DE5"/>
    <w:rsid w:val="00642EA5"/>
    <w:rsid w:val="00642F8E"/>
    <w:rsid w:val="00645431"/>
    <w:rsid w:val="0064654E"/>
    <w:rsid w:val="0064728F"/>
    <w:rsid w:val="0064786B"/>
    <w:rsid w:val="0065054D"/>
    <w:rsid w:val="00651A59"/>
    <w:rsid w:val="00652CBF"/>
    <w:rsid w:val="006531A6"/>
    <w:rsid w:val="00653848"/>
    <w:rsid w:val="006538A3"/>
    <w:rsid w:val="00653ACF"/>
    <w:rsid w:val="00654290"/>
    <w:rsid w:val="00654D15"/>
    <w:rsid w:val="006559FB"/>
    <w:rsid w:val="00656860"/>
    <w:rsid w:val="00656A51"/>
    <w:rsid w:val="00657113"/>
    <w:rsid w:val="00657824"/>
    <w:rsid w:val="00657E89"/>
    <w:rsid w:val="00657F5C"/>
    <w:rsid w:val="00660015"/>
    <w:rsid w:val="00660E2A"/>
    <w:rsid w:val="006612FA"/>
    <w:rsid w:val="00661874"/>
    <w:rsid w:val="00661D0D"/>
    <w:rsid w:val="00662618"/>
    <w:rsid w:val="006639A5"/>
    <w:rsid w:val="00664C38"/>
    <w:rsid w:val="0066541E"/>
    <w:rsid w:val="00665553"/>
    <w:rsid w:val="00666559"/>
    <w:rsid w:val="006669B5"/>
    <w:rsid w:val="00666DFE"/>
    <w:rsid w:val="00667304"/>
    <w:rsid w:val="0067040F"/>
    <w:rsid w:val="0067112E"/>
    <w:rsid w:val="00672382"/>
    <w:rsid w:val="006732C9"/>
    <w:rsid w:val="00673599"/>
    <w:rsid w:val="0067451A"/>
    <w:rsid w:val="006748D4"/>
    <w:rsid w:val="006759B0"/>
    <w:rsid w:val="00675A92"/>
    <w:rsid w:val="00675BC5"/>
    <w:rsid w:val="00676493"/>
    <w:rsid w:val="006767EC"/>
    <w:rsid w:val="00676D43"/>
    <w:rsid w:val="006777A4"/>
    <w:rsid w:val="00677EF7"/>
    <w:rsid w:val="00681C0C"/>
    <w:rsid w:val="00682A8D"/>
    <w:rsid w:val="00683C87"/>
    <w:rsid w:val="006843B5"/>
    <w:rsid w:val="0068461D"/>
    <w:rsid w:val="00684E70"/>
    <w:rsid w:val="006851DA"/>
    <w:rsid w:val="00686DDA"/>
    <w:rsid w:val="00687440"/>
    <w:rsid w:val="00687866"/>
    <w:rsid w:val="00690399"/>
    <w:rsid w:val="0069070A"/>
    <w:rsid w:val="00691808"/>
    <w:rsid w:val="006925A6"/>
    <w:rsid w:val="006931C6"/>
    <w:rsid w:val="00693803"/>
    <w:rsid w:val="00693B6C"/>
    <w:rsid w:val="00694361"/>
    <w:rsid w:val="00694585"/>
    <w:rsid w:val="006946B8"/>
    <w:rsid w:val="0069477E"/>
    <w:rsid w:val="00694CBD"/>
    <w:rsid w:val="006950C8"/>
    <w:rsid w:val="0069572C"/>
    <w:rsid w:val="00695F58"/>
    <w:rsid w:val="006965AE"/>
    <w:rsid w:val="006966E6"/>
    <w:rsid w:val="0069778A"/>
    <w:rsid w:val="006A12A5"/>
    <w:rsid w:val="006A1FEC"/>
    <w:rsid w:val="006A2641"/>
    <w:rsid w:val="006A2EDD"/>
    <w:rsid w:val="006A3D26"/>
    <w:rsid w:val="006A474B"/>
    <w:rsid w:val="006A692C"/>
    <w:rsid w:val="006A7E53"/>
    <w:rsid w:val="006B1644"/>
    <w:rsid w:val="006B4D4C"/>
    <w:rsid w:val="006B5C5C"/>
    <w:rsid w:val="006B5EF5"/>
    <w:rsid w:val="006B6282"/>
    <w:rsid w:val="006B76CC"/>
    <w:rsid w:val="006B78CE"/>
    <w:rsid w:val="006B7C61"/>
    <w:rsid w:val="006C0093"/>
    <w:rsid w:val="006C035F"/>
    <w:rsid w:val="006C065C"/>
    <w:rsid w:val="006C0CDE"/>
    <w:rsid w:val="006C1A92"/>
    <w:rsid w:val="006C1E0E"/>
    <w:rsid w:val="006C20CF"/>
    <w:rsid w:val="006C21C0"/>
    <w:rsid w:val="006C2B92"/>
    <w:rsid w:val="006C3D24"/>
    <w:rsid w:val="006C3F48"/>
    <w:rsid w:val="006C483D"/>
    <w:rsid w:val="006C4957"/>
    <w:rsid w:val="006C4C19"/>
    <w:rsid w:val="006C502F"/>
    <w:rsid w:val="006C6A5D"/>
    <w:rsid w:val="006D0181"/>
    <w:rsid w:val="006D0282"/>
    <w:rsid w:val="006D0DB5"/>
    <w:rsid w:val="006D146F"/>
    <w:rsid w:val="006D19DA"/>
    <w:rsid w:val="006D2FE6"/>
    <w:rsid w:val="006D3283"/>
    <w:rsid w:val="006D6F8B"/>
    <w:rsid w:val="006D7321"/>
    <w:rsid w:val="006D780D"/>
    <w:rsid w:val="006E035A"/>
    <w:rsid w:val="006E0C78"/>
    <w:rsid w:val="006E10D0"/>
    <w:rsid w:val="006E1CC5"/>
    <w:rsid w:val="006E23C2"/>
    <w:rsid w:val="006E29D5"/>
    <w:rsid w:val="006E2ABA"/>
    <w:rsid w:val="006E4012"/>
    <w:rsid w:val="006E4199"/>
    <w:rsid w:val="006E4943"/>
    <w:rsid w:val="006E4B1B"/>
    <w:rsid w:val="006E4F52"/>
    <w:rsid w:val="006E5567"/>
    <w:rsid w:val="006E5C7F"/>
    <w:rsid w:val="006E645D"/>
    <w:rsid w:val="006E6CBA"/>
    <w:rsid w:val="006E6E85"/>
    <w:rsid w:val="006E72FC"/>
    <w:rsid w:val="006F0609"/>
    <w:rsid w:val="006F09F7"/>
    <w:rsid w:val="006F1FF9"/>
    <w:rsid w:val="006F208A"/>
    <w:rsid w:val="006F213A"/>
    <w:rsid w:val="006F23CF"/>
    <w:rsid w:val="006F2564"/>
    <w:rsid w:val="006F3098"/>
    <w:rsid w:val="006F336B"/>
    <w:rsid w:val="006F3778"/>
    <w:rsid w:val="006F3812"/>
    <w:rsid w:val="006F42D2"/>
    <w:rsid w:val="006F4DAC"/>
    <w:rsid w:val="006F520F"/>
    <w:rsid w:val="006F5E9F"/>
    <w:rsid w:val="006F626E"/>
    <w:rsid w:val="006F62F2"/>
    <w:rsid w:val="006F64FD"/>
    <w:rsid w:val="006F68A4"/>
    <w:rsid w:val="006F71F6"/>
    <w:rsid w:val="006F753E"/>
    <w:rsid w:val="00700C38"/>
    <w:rsid w:val="00701633"/>
    <w:rsid w:val="00702532"/>
    <w:rsid w:val="007025BA"/>
    <w:rsid w:val="00702761"/>
    <w:rsid w:val="00702F83"/>
    <w:rsid w:val="007030E0"/>
    <w:rsid w:val="00703A18"/>
    <w:rsid w:val="00703E63"/>
    <w:rsid w:val="00703F7C"/>
    <w:rsid w:val="0070441F"/>
    <w:rsid w:val="00704782"/>
    <w:rsid w:val="00705CEA"/>
    <w:rsid w:val="00710472"/>
    <w:rsid w:val="007110E6"/>
    <w:rsid w:val="00711171"/>
    <w:rsid w:val="0071130E"/>
    <w:rsid w:val="00711AE9"/>
    <w:rsid w:val="0071327F"/>
    <w:rsid w:val="007137DD"/>
    <w:rsid w:val="00713CCF"/>
    <w:rsid w:val="00715105"/>
    <w:rsid w:val="00717022"/>
    <w:rsid w:val="00717CC2"/>
    <w:rsid w:val="00720102"/>
    <w:rsid w:val="00721D13"/>
    <w:rsid w:val="0072282A"/>
    <w:rsid w:val="00722B99"/>
    <w:rsid w:val="00722F29"/>
    <w:rsid w:val="00723F2D"/>
    <w:rsid w:val="00724B98"/>
    <w:rsid w:val="007250D7"/>
    <w:rsid w:val="00725236"/>
    <w:rsid w:val="007258C6"/>
    <w:rsid w:val="00725BFE"/>
    <w:rsid w:val="00727587"/>
    <w:rsid w:val="00727744"/>
    <w:rsid w:val="007277B5"/>
    <w:rsid w:val="00727D6D"/>
    <w:rsid w:val="0073029A"/>
    <w:rsid w:val="00731B77"/>
    <w:rsid w:val="00731D02"/>
    <w:rsid w:val="007320FB"/>
    <w:rsid w:val="00732F2D"/>
    <w:rsid w:val="00732FC3"/>
    <w:rsid w:val="00733565"/>
    <w:rsid w:val="00733809"/>
    <w:rsid w:val="00733E4A"/>
    <w:rsid w:val="0073528D"/>
    <w:rsid w:val="00735532"/>
    <w:rsid w:val="0073619C"/>
    <w:rsid w:val="00736A91"/>
    <w:rsid w:val="007374D2"/>
    <w:rsid w:val="007375C3"/>
    <w:rsid w:val="00740B3E"/>
    <w:rsid w:val="00740B56"/>
    <w:rsid w:val="00740CE9"/>
    <w:rsid w:val="007415C6"/>
    <w:rsid w:val="007415E0"/>
    <w:rsid w:val="007418F8"/>
    <w:rsid w:val="00742372"/>
    <w:rsid w:val="00742C87"/>
    <w:rsid w:val="0074539F"/>
    <w:rsid w:val="007454D6"/>
    <w:rsid w:val="00745A3F"/>
    <w:rsid w:val="00746270"/>
    <w:rsid w:val="00746888"/>
    <w:rsid w:val="0075025A"/>
    <w:rsid w:val="007504AB"/>
    <w:rsid w:val="007508EB"/>
    <w:rsid w:val="00751315"/>
    <w:rsid w:val="007515ED"/>
    <w:rsid w:val="007518F5"/>
    <w:rsid w:val="00752F49"/>
    <w:rsid w:val="00753A7D"/>
    <w:rsid w:val="00754C44"/>
    <w:rsid w:val="00754E31"/>
    <w:rsid w:val="00756B8B"/>
    <w:rsid w:val="00756DEA"/>
    <w:rsid w:val="0075714D"/>
    <w:rsid w:val="007572DF"/>
    <w:rsid w:val="00760B83"/>
    <w:rsid w:val="007611DA"/>
    <w:rsid w:val="00761586"/>
    <w:rsid w:val="00761C51"/>
    <w:rsid w:val="00761EB2"/>
    <w:rsid w:val="0076468B"/>
    <w:rsid w:val="00766219"/>
    <w:rsid w:val="00766231"/>
    <w:rsid w:val="007666A6"/>
    <w:rsid w:val="00766D36"/>
    <w:rsid w:val="007670DC"/>
    <w:rsid w:val="00770277"/>
    <w:rsid w:val="00770C2E"/>
    <w:rsid w:val="00770DD5"/>
    <w:rsid w:val="007715CA"/>
    <w:rsid w:val="00771B8F"/>
    <w:rsid w:val="00772445"/>
    <w:rsid w:val="00772A07"/>
    <w:rsid w:val="007734CA"/>
    <w:rsid w:val="00774A9E"/>
    <w:rsid w:val="0077520E"/>
    <w:rsid w:val="00776174"/>
    <w:rsid w:val="00776A68"/>
    <w:rsid w:val="00776CB2"/>
    <w:rsid w:val="00780083"/>
    <w:rsid w:val="007808CC"/>
    <w:rsid w:val="0078176C"/>
    <w:rsid w:val="00781EF2"/>
    <w:rsid w:val="00782DFB"/>
    <w:rsid w:val="007846EE"/>
    <w:rsid w:val="0078536E"/>
    <w:rsid w:val="007856A4"/>
    <w:rsid w:val="00785E1F"/>
    <w:rsid w:val="007875B6"/>
    <w:rsid w:val="0078764C"/>
    <w:rsid w:val="0079076C"/>
    <w:rsid w:val="007911CA"/>
    <w:rsid w:val="007911CD"/>
    <w:rsid w:val="00792A6F"/>
    <w:rsid w:val="00793284"/>
    <w:rsid w:val="007935FC"/>
    <w:rsid w:val="00794270"/>
    <w:rsid w:val="007968A6"/>
    <w:rsid w:val="00797507"/>
    <w:rsid w:val="007A01C9"/>
    <w:rsid w:val="007A04BA"/>
    <w:rsid w:val="007A1BEF"/>
    <w:rsid w:val="007A57EE"/>
    <w:rsid w:val="007A5F82"/>
    <w:rsid w:val="007A61AB"/>
    <w:rsid w:val="007A65B3"/>
    <w:rsid w:val="007A6E4A"/>
    <w:rsid w:val="007A7428"/>
    <w:rsid w:val="007B0C1C"/>
    <w:rsid w:val="007B10E0"/>
    <w:rsid w:val="007B13DC"/>
    <w:rsid w:val="007B1A36"/>
    <w:rsid w:val="007B2A4B"/>
    <w:rsid w:val="007B2C8F"/>
    <w:rsid w:val="007B36FD"/>
    <w:rsid w:val="007B3AF0"/>
    <w:rsid w:val="007B3F03"/>
    <w:rsid w:val="007B604C"/>
    <w:rsid w:val="007B63AC"/>
    <w:rsid w:val="007B79F2"/>
    <w:rsid w:val="007B7AF5"/>
    <w:rsid w:val="007C02E2"/>
    <w:rsid w:val="007C0E97"/>
    <w:rsid w:val="007C10ED"/>
    <w:rsid w:val="007C1D86"/>
    <w:rsid w:val="007C298E"/>
    <w:rsid w:val="007C2A28"/>
    <w:rsid w:val="007C3132"/>
    <w:rsid w:val="007C3F5B"/>
    <w:rsid w:val="007C4126"/>
    <w:rsid w:val="007C4324"/>
    <w:rsid w:val="007C54C9"/>
    <w:rsid w:val="007C575F"/>
    <w:rsid w:val="007C6711"/>
    <w:rsid w:val="007C67B5"/>
    <w:rsid w:val="007C6D06"/>
    <w:rsid w:val="007C74DA"/>
    <w:rsid w:val="007D017B"/>
    <w:rsid w:val="007D086F"/>
    <w:rsid w:val="007D0A56"/>
    <w:rsid w:val="007D0BCD"/>
    <w:rsid w:val="007D10A4"/>
    <w:rsid w:val="007D117E"/>
    <w:rsid w:val="007D2AF1"/>
    <w:rsid w:val="007D2DD5"/>
    <w:rsid w:val="007D30D2"/>
    <w:rsid w:val="007D36B7"/>
    <w:rsid w:val="007D406F"/>
    <w:rsid w:val="007D4460"/>
    <w:rsid w:val="007D46C5"/>
    <w:rsid w:val="007D5B62"/>
    <w:rsid w:val="007D63E6"/>
    <w:rsid w:val="007D696D"/>
    <w:rsid w:val="007D77E8"/>
    <w:rsid w:val="007E05C8"/>
    <w:rsid w:val="007E0FEA"/>
    <w:rsid w:val="007E2425"/>
    <w:rsid w:val="007E28AB"/>
    <w:rsid w:val="007E2E09"/>
    <w:rsid w:val="007E2E35"/>
    <w:rsid w:val="007E2F59"/>
    <w:rsid w:val="007E3BDB"/>
    <w:rsid w:val="007E3FC3"/>
    <w:rsid w:val="007E4B98"/>
    <w:rsid w:val="007E4DDD"/>
    <w:rsid w:val="007E5F10"/>
    <w:rsid w:val="007E679F"/>
    <w:rsid w:val="007F0EA5"/>
    <w:rsid w:val="007F3285"/>
    <w:rsid w:val="007F4126"/>
    <w:rsid w:val="007F42CF"/>
    <w:rsid w:val="007F4F6A"/>
    <w:rsid w:val="007F4F9C"/>
    <w:rsid w:val="007F5819"/>
    <w:rsid w:val="007F5A8E"/>
    <w:rsid w:val="007F6CF9"/>
    <w:rsid w:val="00800C7C"/>
    <w:rsid w:val="00800E0D"/>
    <w:rsid w:val="00800F4E"/>
    <w:rsid w:val="00801F62"/>
    <w:rsid w:val="00802028"/>
    <w:rsid w:val="00802607"/>
    <w:rsid w:val="0080270A"/>
    <w:rsid w:val="00802800"/>
    <w:rsid w:val="00803621"/>
    <w:rsid w:val="00803980"/>
    <w:rsid w:val="00803ACF"/>
    <w:rsid w:val="00803BE1"/>
    <w:rsid w:val="0080413F"/>
    <w:rsid w:val="008041EA"/>
    <w:rsid w:val="00805618"/>
    <w:rsid w:val="00806746"/>
    <w:rsid w:val="00806E00"/>
    <w:rsid w:val="0080722B"/>
    <w:rsid w:val="0080776C"/>
    <w:rsid w:val="0081025B"/>
    <w:rsid w:val="008104F9"/>
    <w:rsid w:val="0081143C"/>
    <w:rsid w:val="0081367B"/>
    <w:rsid w:val="00813E12"/>
    <w:rsid w:val="008147D3"/>
    <w:rsid w:val="008153B5"/>
    <w:rsid w:val="00815E60"/>
    <w:rsid w:val="00817219"/>
    <w:rsid w:val="00817B4F"/>
    <w:rsid w:val="00817DFE"/>
    <w:rsid w:val="0082043D"/>
    <w:rsid w:val="00820944"/>
    <w:rsid w:val="00820C21"/>
    <w:rsid w:val="008210A8"/>
    <w:rsid w:val="00821126"/>
    <w:rsid w:val="008214AB"/>
    <w:rsid w:val="00821621"/>
    <w:rsid w:val="0082427F"/>
    <w:rsid w:val="00824B3F"/>
    <w:rsid w:val="00824E6E"/>
    <w:rsid w:val="00825202"/>
    <w:rsid w:val="008256A0"/>
    <w:rsid w:val="00825DBB"/>
    <w:rsid w:val="00827483"/>
    <w:rsid w:val="0082760D"/>
    <w:rsid w:val="0082767A"/>
    <w:rsid w:val="00830097"/>
    <w:rsid w:val="00830153"/>
    <w:rsid w:val="00830937"/>
    <w:rsid w:val="00830B7B"/>
    <w:rsid w:val="0083112C"/>
    <w:rsid w:val="0083119D"/>
    <w:rsid w:val="008314C5"/>
    <w:rsid w:val="00831641"/>
    <w:rsid w:val="00831EE2"/>
    <w:rsid w:val="008320DD"/>
    <w:rsid w:val="0083230D"/>
    <w:rsid w:val="00834AF3"/>
    <w:rsid w:val="00835A99"/>
    <w:rsid w:val="00835BC8"/>
    <w:rsid w:val="008364AA"/>
    <w:rsid w:val="00836A90"/>
    <w:rsid w:val="00837094"/>
    <w:rsid w:val="00837B5C"/>
    <w:rsid w:val="00840230"/>
    <w:rsid w:val="0084092D"/>
    <w:rsid w:val="008413C6"/>
    <w:rsid w:val="008429F0"/>
    <w:rsid w:val="00842A06"/>
    <w:rsid w:val="00843460"/>
    <w:rsid w:val="00843577"/>
    <w:rsid w:val="00843AD0"/>
    <w:rsid w:val="00844616"/>
    <w:rsid w:val="008447CF"/>
    <w:rsid w:val="00844EF7"/>
    <w:rsid w:val="008458A4"/>
    <w:rsid w:val="008470B7"/>
    <w:rsid w:val="008472E5"/>
    <w:rsid w:val="0084794B"/>
    <w:rsid w:val="00847F47"/>
    <w:rsid w:val="008523D1"/>
    <w:rsid w:val="00852922"/>
    <w:rsid w:val="008543BF"/>
    <w:rsid w:val="00854621"/>
    <w:rsid w:val="00855399"/>
    <w:rsid w:val="0085566F"/>
    <w:rsid w:val="008556BF"/>
    <w:rsid w:val="008557E9"/>
    <w:rsid w:val="00855827"/>
    <w:rsid w:val="00855DFD"/>
    <w:rsid w:val="00855F0C"/>
    <w:rsid w:val="00856C1B"/>
    <w:rsid w:val="00857C39"/>
    <w:rsid w:val="0086070B"/>
    <w:rsid w:val="00860749"/>
    <w:rsid w:val="008610C4"/>
    <w:rsid w:val="00861F0F"/>
    <w:rsid w:val="0086207B"/>
    <w:rsid w:val="0086247E"/>
    <w:rsid w:val="00862600"/>
    <w:rsid w:val="00862C6E"/>
    <w:rsid w:val="008644DC"/>
    <w:rsid w:val="00864592"/>
    <w:rsid w:val="008645C4"/>
    <w:rsid w:val="00864A5D"/>
    <w:rsid w:val="00864D01"/>
    <w:rsid w:val="00865982"/>
    <w:rsid w:val="008663B4"/>
    <w:rsid w:val="00867A64"/>
    <w:rsid w:val="008706D3"/>
    <w:rsid w:val="0087081C"/>
    <w:rsid w:val="00872AB4"/>
    <w:rsid w:val="00873494"/>
    <w:rsid w:val="00873EA3"/>
    <w:rsid w:val="00874800"/>
    <w:rsid w:val="00875609"/>
    <w:rsid w:val="00876F97"/>
    <w:rsid w:val="00877402"/>
    <w:rsid w:val="00877A75"/>
    <w:rsid w:val="00877DB4"/>
    <w:rsid w:val="00877F60"/>
    <w:rsid w:val="008801B3"/>
    <w:rsid w:val="00880E1C"/>
    <w:rsid w:val="00880F34"/>
    <w:rsid w:val="0088112C"/>
    <w:rsid w:val="00881653"/>
    <w:rsid w:val="00881985"/>
    <w:rsid w:val="00881ACA"/>
    <w:rsid w:val="00881D87"/>
    <w:rsid w:val="00881F8A"/>
    <w:rsid w:val="00882E63"/>
    <w:rsid w:val="00882F64"/>
    <w:rsid w:val="0088362F"/>
    <w:rsid w:val="00883A17"/>
    <w:rsid w:val="008844D4"/>
    <w:rsid w:val="0088599D"/>
    <w:rsid w:val="00886C19"/>
    <w:rsid w:val="00886D77"/>
    <w:rsid w:val="008876CA"/>
    <w:rsid w:val="008876DB"/>
    <w:rsid w:val="00887C95"/>
    <w:rsid w:val="008922B6"/>
    <w:rsid w:val="00893AD6"/>
    <w:rsid w:val="00895CD7"/>
    <w:rsid w:val="00896208"/>
    <w:rsid w:val="008962C3"/>
    <w:rsid w:val="008968D9"/>
    <w:rsid w:val="00897CBC"/>
    <w:rsid w:val="008A0022"/>
    <w:rsid w:val="008A0167"/>
    <w:rsid w:val="008A07A9"/>
    <w:rsid w:val="008A0DE7"/>
    <w:rsid w:val="008A1B5B"/>
    <w:rsid w:val="008A2E6D"/>
    <w:rsid w:val="008A36C4"/>
    <w:rsid w:val="008A53F0"/>
    <w:rsid w:val="008A55F5"/>
    <w:rsid w:val="008A5B8F"/>
    <w:rsid w:val="008A5F67"/>
    <w:rsid w:val="008A7E69"/>
    <w:rsid w:val="008B0E40"/>
    <w:rsid w:val="008B16B3"/>
    <w:rsid w:val="008B2B2F"/>
    <w:rsid w:val="008B2D50"/>
    <w:rsid w:val="008B3071"/>
    <w:rsid w:val="008B3890"/>
    <w:rsid w:val="008B3DF4"/>
    <w:rsid w:val="008B41A2"/>
    <w:rsid w:val="008B42A0"/>
    <w:rsid w:val="008B4F9A"/>
    <w:rsid w:val="008B5A3B"/>
    <w:rsid w:val="008B5E20"/>
    <w:rsid w:val="008B6571"/>
    <w:rsid w:val="008B76EA"/>
    <w:rsid w:val="008C08C0"/>
    <w:rsid w:val="008C0C7D"/>
    <w:rsid w:val="008C1582"/>
    <w:rsid w:val="008C1752"/>
    <w:rsid w:val="008C18ED"/>
    <w:rsid w:val="008C1BF6"/>
    <w:rsid w:val="008C2FF4"/>
    <w:rsid w:val="008C3480"/>
    <w:rsid w:val="008C34E1"/>
    <w:rsid w:val="008C4022"/>
    <w:rsid w:val="008C4996"/>
    <w:rsid w:val="008C4E30"/>
    <w:rsid w:val="008C555E"/>
    <w:rsid w:val="008C6882"/>
    <w:rsid w:val="008C6C7D"/>
    <w:rsid w:val="008D1294"/>
    <w:rsid w:val="008D1C68"/>
    <w:rsid w:val="008D284E"/>
    <w:rsid w:val="008D3690"/>
    <w:rsid w:val="008D3EFF"/>
    <w:rsid w:val="008D4321"/>
    <w:rsid w:val="008D4FAF"/>
    <w:rsid w:val="008D5201"/>
    <w:rsid w:val="008D53AA"/>
    <w:rsid w:val="008D55AF"/>
    <w:rsid w:val="008D644D"/>
    <w:rsid w:val="008D6BAC"/>
    <w:rsid w:val="008E00CB"/>
    <w:rsid w:val="008E0964"/>
    <w:rsid w:val="008E0A44"/>
    <w:rsid w:val="008E0CC8"/>
    <w:rsid w:val="008E1ACF"/>
    <w:rsid w:val="008E1AFF"/>
    <w:rsid w:val="008E1C1E"/>
    <w:rsid w:val="008E3402"/>
    <w:rsid w:val="008E4193"/>
    <w:rsid w:val="008E437E"/>
    <w:rsid w:val="008E4622"/>
    <w:rsid w:val="008E53BC"/>
    <w:rsid w:val="008E551E"/>
    <w:rsid w:val="008E5767"/>
    <w:rsid w:val="008E5895"/>
    <w:rsid w:val="008E5FA5"/>
    <w:rsid w:val="008E61C2"/>
    <w:rsid w:val="008E62FC"/>
    <w:rsid w:val="008E6692"/>
    <w:rsid w:val="008E67FB"/>
    <w:rsid w:val="008E6997"/>
    <w:rsid w:val="008F1205"/>
    <w:rsid w:val="008F1D9B"/>
    <w:rsid w:val="008F1E88"/>
    <w:rsid w:val="008F2911"/>
    <w:rsid w:val="008F2B99"/>
    <w:rsid w:val="008F2DA6"/>
    <w:rsid w:val="008F305C"/>
    <w:rsid w:val="008F4B26"/>
    <w:rsid w:val="008F4E58"/>
    <w:rsid w:val="008F532A"/>
    <w:rsid w:val="008F6039"/>
    <w:rsid w:val="008F6481"/>
    <w:rsid w:val="008F65DC"/>
    <w:rsid w:val="008F6B43"/>
    <w:rsid w:val="008F7988"/>
    <w:rsid w:val="009000F0"/>
    <w:rsid w:val="00900FC4"/>
    <w:rsid w:val="009011EE"/>
    <w:rsid w:val="00901219"/>
    <w:rsid w:val="00901FDC"/>
    <w:rsid w:val="0090211F"/>
    <w:rsid w:val="00902494"/>
    <w:rsid w:val="00902DE8"/>
    <w:rsid w:val="009030FA"/>
    <w:rsid w:val="00903181"/>
    <w:rsid w:val="00903B6C"/>
    <w:rsid w:val="00903C21"/>
    <w:rsid w:val="00904218"/>
    <w:rsid w:val="0090501F"/>
    <w:rsid w:val="00905473"/>
    <w:rsid w:val="009059B3"/>
    <w:rsid w:val="0090660D"/>
    <w:rsid w:val="00906850"/>
    <w:rsid w:val="00906BFC"/>
    <w:rsid w:val="00906C5F"/>
    <w:rsid w:val="00907038"/>
    <w:rsid w:val="00907587"/>
    <w:rsid w:val="009102BD"/>
    <w:rsid w:val="00910595"/>
    <w:rsid w:val="00911162"/>
    <w:rsid w:val="009118DA"/>
    <w:rsid w:val="009125D8"/>
    <w:rsid w:val="0091279E"/>
    <w:rsid w:val="00913118"/>
    <w:rsid w:val="009131DF"/>
    <w:rsid w:val="00913CD0"/>
    <w:rsid w:val="009155AB"/>
    <w:rsid w:val="00915629"/>
    <w:rsid w:val="00915F5D"/>
    <w:rsid w:val="0091646E"/>
    <w:rsid w:val="0091653D"/>
    <w:rsid w:val="00916FD8"/>
    <w:rsid w:val="0091707B"/>
    <w:rsid w:val="00920528"/>
    <w:rsid w:val="00920D0E"/>
    <w:rsid w:val="009214FE"/>
    <w:rsid w:val="00921760"/>
    <w:rsid w:val="00922841"/>
    <w:rsid w:val="00923339"/>
    <w:rsid w:val="0092370B"/>
    <w:rsid w:val="009240C1"/>
    <w:rsid w:val="0092434C"/>
    <w:rsid w:val="00924D58"/>
    <w:rsid w:val="009259B7"/>
    <w:rsid w:val="009264B6"/>
    <w:rsid w:val="00926533"/>
    <w:rsid w:val="009269CE"/>
    <w:rsid w:val="00926CE1"/>
    <w:rsid w:val="009278B3"/>
    <w:rsid w:val="00927FC5"/>
    <w:rsid w:val="00930ECC"/>
    <w:rsid w:val="00933B6C"/>
    <w:rsid w:val="00933EB7"/>
    <w:rsid w:val="009346B6"/>
    <w:rsid w:val="0093528B"/>
    <w:rsid w:val="009353F3"/>
    <w:rsid w:val="00936CDE"/>
    <w:rsid w:val="00937A5F"/>
    <w:rsid w:val="0094000E"/>
    <w:rsid w:val="00942E81"/>
    <w:rsid w:val="00943088"/>
    <w:rsid w:val="009433B5"/>
    <w:rsid w:val="00943536"/>
    <w:rsid w:val="00943BBA"/>
    <w:rsid w:val="009450F1"/>
    <w:rsid w:val="009452E3"/>
    <w:rsid w:val="00945F9C"/>
    <w:rsid w:val="00946104"/>
    <w:rsid w:val="009463B0"/>
    <w:rsid w:val="009464E8"/>
    <w:rsid w:val="009465CD"/>
    <w:rsid w:val="00946DC6"/>
    <w:rsid w:val="009471F4"/>
    <w:rsid w:val="00947FF8"/>
    <w:rsid w:val="0095081D"/>
    <w:rsid w:val="00950DB9"/>
    <w:rsid w:val="009516D3"/>
    <w:rsid w:val="00952327"/>
    <w:rsid w:val="00952654"/>
    <w:rsid w:val="00952727"/>
    <w:rsid w:val="00952B77"/>
    <w:rsid w:val="00952EF2"/>
    <w:rsid w:val="00953BCB"/>
    <w:rsid w:val="00953E13"/>
    <w:rsid w:val="00954258"/>
    <w:rsid w:val="00954ACB"/>
    <w:rsid w:val="00954AFF"/>
    <w:rsid w:val="00956F23"/>
    <w:rsid w:val="009606B6"/>
    <w:rsid w:val="00961389"/>
    <w:rsid w:val="00961E2B"/>
    <w:rsid w:val="0096200C"/>
    <w:rsid w:val="00962795"/>
    <w:rsid w:val="0096384E"/>
    <w:rsid w:val="00964665"/>
    <w:rsid w:val="00964801"/>
    <w:rsid w:val="00964A08"/>
    <w:rsid w:val="00965181"/>
    <w:rsid w:val="00965195"/>
    <w:rsid w:val="0096532E"/>
    <w:rsid w:val="00965A1B"/>
    <w:rsid w:val="009665E6"/>
    <w:rsid w:val="009669FE"/>
    <w:rsid w:val="0096751B"/>
    <w:rsid w:val="00967C29"/>
    <w:rsid w:val="00967DA8"/>
    <w:rsid w:val="00970B6D"/>
    <w:rsid w:val="00970EC7"/>
    <w:rsid w:val="0097105A"/>
    <w:rsid w:val="00971B51"/>
    <w:rsid w:val="0097252F"/>
    <w:rsid w:val="00972D07"/>
    <w:rsid w:val="00973C36"/>
    <w:rsid w:val="0097537F"/>
    <w:rsid w:val="00975993"/>
    <w:rsid w:val="00975DA2"/>
    <w:rsid w:val="0097676A"/>
    <w:rsid w:val="00976D5A"/>
    <w:rsid w:val="00977CD0"/>
    <w:rsid w:val="00980457"/>
    <w:rsid w:val="00980D66"/>
    <w:rsid w:val="00980F6B"/>
    <w:rsid w:val="009820A1"/>
    <w:rsid w:val="00982AF8"/>
    <w:rsid w:val="00983252"/>
    <w:rsid w:val="0098388A"/>
    <w:rsid w:val="00983BBA"/>
    <w:rsid w:val="00984B26"/>
    <w:rsid w:val="00984D31"/>
    <w:rsid w:val="00985126"/>
    <w:rsid w:val="009851B5"/>
    <w:rsid w:val="009858F3"/>
    <w:rsid w:val="00986B7F"/>
    <w:rsid w:val="009902DE"/>
    <w:rsid w:val="00990BFB"/>
    <w:rsid w:val="00990ECF"/>
    <w:rsid w:val="00990FD8"/>
    <w:rsid w:val="00991B03"/>
    <w:rsid w:val="0099246A"/>
    <w:rsid w:val="00992497"/>
    <w:rsid w:val="00993583"/>
    <w:rsid w:val="00994873"/>
    <w:rsid w:val="00995DF0"/>
    <w:rsid w:val="009A0590"/>
    <w:rsid w:val="009A09D5"/>
    <w:rsid w:val="009A0FBF"/>
    <w:rsid w:val="009A1060"/>
    <w:rsid w:val="009A12F0"/>
    <w:rsid w:val="009A261D"/>
    <w:rsid w:val="009A4D35"/>
    <w:rsid w:val="009A56A3"/>
    <w:rsid w:val="009A5755"/>
    <w:rsid w:val="009A6F96"/>
    <w:rsid w:val="009B18BE"/>
    <w:rsid w:val="009B19D8"/>
    <w:rsid w:val="009B19F7"/>
    <w:rsid w:val="009B1ED6"/>
    <w:rsid w:val="009B257F"/>
    <w:rsid w:val="009B2742"/>
    <w:rsid w:val="009B2B45"/>
    <w:rsid w:val="009B3D07"/>
    <w:rsid w:val="009B3F26"/>
    <w:rsid w:val="009B4274"/>
    <w:rsid w:val="009B4DA1"/>
    <w:rsid w:val="009B54EF"/>
    <w:rsid w:val="009B692E"/>
    <w:rsid w:val="009B6F4B"/>
    <w:rsid w:val="009B72DB"/>
    <w:rsid w:val="009C01BE"/>
    <w:rsid w:val="009C11E2"/>
    <w:rsid w:val="009C3ADE"/>
    <w:rsid w:val="009C4EB9"/>
    <w:rsid w:val="009C5024"/>
    <w:rsid w:val="009C67C5"/>
    <w:rsid w:val="009C69D6"/>
    <w:rsid w:val="009C6A3F"/>
    <w:rsid w:val="009C7CA8"/>
    <w:rsid w:val="009D184E"/>
    <w:rsid w:val="009D2B6A"/>
    <w:rsid w:val="009D3C00"/>
    <w:rsid w:val="009D4028"/>
    <w:rsid w:val="009D4747"/>
    <w:rsid w:val="009D479A"/>
    <w:rsid w:val="009D4AA3"/>
    <w:rsid w:val="009D525F"/>
    <w:rsid w:val="009D5529"/>
    <w:rsid w:val="009D5536"/>
    <w:rsid w:val="009D5573"/>
    <w:rsid w:val="009D5C77"/>
    <w:rsid w:val="009E0C2E"/>
    <w:rsid w:val="009E144E"/>
    <w:rsid w:val="009E36C3"/>
    <w:rsid w:val="009E4480"/>
    <w:rsid w:val="009E48FD"/>
    <w:rsid w:val="009E55DD"/>
    <w:rsid w:val="009E58F8"/>
    <w:rsid w:val="009E6263"/>
    <w:rsid w:val="009E652D"/>
    <w:rsid w:val="009E7520"/>
    <w:rsid w:val="009F0BB0"/>
    <w:rsid w:val="009F1640"/>
    <w:rsid w:val="009F1988"/>
    <w:rsid w:val="009F20E2"/>
    <w:rsid w:val="009F35C2"/>
    <w:rsid w:val="009F4009"/>
    <w:rsid w:val="009F41D1"/>
    <w:rsid w:val="009F4BFB"/>
    <w:rsid w:val="009F4C66"/>
    <w:rsid w:val="009F50B5"/>
    <w:rsid w:val="00A003D9"/>
    <w:rsid w:val="00A009D0"/>
    <w:rsid w:val="00A00BF7"/>
    <w:rsid w:val="00A00F23"/>
    <w:rsid w:val="00A00F95"/>
    <w:rsid w:val="00A01285"/>
    <w:rsid w:val="00A01883"/>
    <w:rsid w:val="00A0270B"/>
    <w:rsid w:val="00A028BC"/>
    <w:rsid w:val="00A02A1F"/>
    <w:rsid w:val="00A03F93"/>
    <w:rsid w:val="00A04171"/>
    <w:rsid w:val="00A045F2"/>
    <w:rsid w:val="00A049ED"/>
    <w:rsid w:val="00A04EF6"/>
    <w:rsid w:val="00A0536E"/>
    <w:rsid w:val="00A054C2"/>
    <w:rsid w:val="00A05BA9"/>
    <w:rsid w:val="00A0609F"/>
    <w:rsid w:val="00A067EC"/>
    <w:rsid w:val="00A06D21"/>
    <w:rsid w:val="00A06E78"/>
    <w:rsid w:val="00A06F62"/>
    <w:rsid w:val="00A07064"/>
    <w:rsid w:val="00A07579"/>
    <w:rsid w:val="00A10415"/>
    <w:rsid w:val="00A10524"/>
    <w:rsid w:val="00A10D9A"/>
    <w:rsid w:val="00A1145E"/>
    <w:rsid w:val="00A1194F"/>
    <w:rsid w:val="00A122C0"/>
    <w:rsid w:val="00A12838"/>
    <w:rsid w:val="00A13FF7"/>
    <w:rsid w:val="00A1437B"/>
    <w:rsid w:val="00A1461C"/>
    <w:rsid w:val="00A15ED1"/>
    <w:rsid w:val="00A166A6"/>
    <w:rsid w:val="00A16AD4"/>
    <w:rsid w:val="00A17337"/>
    <w:rsid w:val="00A20779"/>
    <w:rsid w:val="00A20BF1"/>
    <w:rsid w:val="00A2123C"/>
    <w:rsid w:val="00A21555"/>
    <w:rsid w:val="00A226DB"/>
    <w:rsid w:val="00A22F7D"/>
    <w:rsid w:val="00A22FA3"/>
    <w:rsid w:val="00A231CE"/>
    <w:rsid w:val="00A2384C"/>
    <w:rsid w:val="00A238D2"/>
    <w:rsid w:val="00A239E0"/>
    <w:rsid w:val="00A23D7F"/>
    <w:rsid w:val="00A249EB"/>
    <w:rsid w:val="00A24DBD"/>
    <w:rsid w:val="00A254E8"/>
    <w:rsid w:val="00A26715"/>
    <w:rsid w:val="00A27480"/>
    <w:rsid w:val="00A30759"/>
    <w:rsid w:val="00A30775"/>
    <w:rsid w:val="00A3108C"/>
    <w:rsid w:val="00A311ED"/>
    <w:rsid w:val="00A31227"/>
    <w:rsid w:val="00A31B92"/>
    <w:rsid w:val="00A31BB0"/>
    <w:rsid w:val="00A320F5"/>
    <w:rsid w:val="00A328B6"/>
    <w:rsid w:val="00A341D1"/>
    <w:rsid w:val="00A34B9C"/>
    <w:rsid w:val="00A352D7"/>
    <w:rsid w:val="00A3533E"/>
    <w:rsid w:val="00A36175"/>
    <w:rsid w:val="00A361A3"/>
    <w:rsid w:val="00A36724"/>
    <w:rsid w:val="00A36FD7"/>
    <w:rsid w:val="00A3719C"/>
    <w:rsid w:val="00A379FB"/>
    <w:rsid w:val="00A40773"/>
    <w:rsid w:val="00A40AF3"/>
    <w:rsid w:val="00A4107B"/>
    <w:rsid w:val="00A41599"/>
    <w:rsid w:val="00A4182D"/>
    <w:rsid w:val="00A41CF9"/>
    <w:rsid w:val="00A44174"/>
    <w:rsid w:val="00A449E5"/>
    <w:rsid w:val="00A44A7F"/>
    <w:rsid w:val="00A44B4C"/>
    <w:rsid w:val="00A44FE8"/>
    <w:rsid w:val="00A45A20"/>
    <w:rsid w:val="00A4660B"/>
    <w:rsid w:val="00A467A0"/>
    <w:rsid w:val="00A46967"/>
    <w:rsid w:val="00A469FE"/>
    <w:rsid w:val="00A4781E"/>
    <w:rsid w:val="00A50556"/>
    <w:rsid w:val="00A514D6"/>
    <w:rsid w:val="00A51F8B"/>
    <w:rsid w:val="00A51F93"/>
    <w:rsid w:val="00A5236E"/>
    <w:rsid w:val="00A529B9"/>
    <w:rsid w:val="00A52F83"/>
    <w:rsid w:val="00A535C5"/>
    <w:rsid w:val="00A545E6"/>
    <w:rsid w:val="00A549A5"/>
    <w:rsid w:val="00A55549"/>
    <w:rsid w:val="00A559E4"/>
    <w:rsid w:val="00A55CDB"/>
    <w:rsid w:val="00A55D38"/>
    <w:rsid w:val="00A55D3C"/>
    <w:rsid w:val="00A56CBC"/>
    <w:rsid w:val="00A57F71"/>
    <w:rsid w:val="00A6022B"/>
    <w:rsid w:val="00A60262"/>
    <w:rsid w:val="00A62265"/>
    <w:rsid w:val="00A62475"/>
    <w:rsid w:val="00A62B07"/>
    <w:rsid w:val="00A63490"/>
    <w:rsid w:val="00A64BC1"/>
    <w:rsid w:val="00A6500D"/>
    <w:rsid w:val="00A66321"/>
    <w:rsid w:val="00A6727A"/>
    <w:rsid w:val="00A67A1B"/>
    <w:rsid w:val="00A67AC0"/>
    <w:rsid w:val="00A67C4F"/>
    <w:rsid w:val="00A7034D"/>
    <w:rsid w:val="00A7258C"/>
    <w:rsid w:val="00A7270F"/>
    <w:rsid w:val="00A728A4"/>
    <w:rsid w:val="00A72948"/>
    <w:rsid w:val="00A72AC1"/>
    <w:rsid w:val="00A738CC"/>
    <w:rsid w:val="00A738E8"/>
    <w:rsid w:val="00A73D38"/>
    <w:rsid w:val="00A7420E"/>
    <w:rsid w:val="00A75707"/>
    <w:rsid w:val="00A758FE"/>
    <w:rsid w:val="00A766F7"/>
    <w:rsid w:val="00A77259"/>
    <w:rsid w:val="00A7780F"/>
    <w:rsid w:val="00A77B8F"/>
    <w:rsid w:val="00A806F7"/>
    <w:rsid w:val="00A80A14"/>
    <w:rsid w:val="00A8135C"/>
    <w:rsid w:val="00A82032"/>
    <w:rsid w:val="00A82576"/>
    <w:rsid w:val="00A8276C"/>
    <w:rsid w:val="00A83C1C"/>
    <w:rsid w:val="00A84744"/>
    <w:rsid w:val="00A84894"/>
    <w:rsid w:val="00A851CE"/>
    <w:rsid w:val="00A85ACE"/>
    <w:rsid w:val="00A85E8F"/>
    <w:rsid w:val="00A86284"/>
    <w:rsid w:val="00A8644A"/>
    <w:rsid w:val="00A866FE"/>
    <w:rsid w:val="00A867CE"/>
    <w:rsid w:val="00A86BC5"/>
    <w:rsid w:val="00A87261"/>
    <w:rsid w:val="00A87479"/>
    <w:rsid w:val="00A8775C"/>
    <w:rsid w:val="00A879D0"/>
    <w:rsid w:val="00A87DA2"/>
    <w:rsid w:val="00A90623"/>
    <w:rsid w:val="00A90D9A"/>
    <w:rsid w:val="00A9114E"/>
    <w:rsid w:val="00A9128F"/>
    <w:rsid w:val="00A91963"/>
    <w:rsid w:val="00A91EAB"/>
    <w:rsid w:val="00A924B1"/>
    <w:rsid w:val="00A927B1"/>
    <w:rsid w:val="00A930F1"/>
    <w:rsid w:val="00A934D5"/>
    <w:rsid w:val="00A935C1"/>
    <w:rsid w:val="00A9526D"/>
    <w:rsid w:val="00A95786"/>
    <w:rsid w:val="00A9600F"/>
    <w:rsid w:val="00A966D9"/>
    <w:rsid w:val="00A96A91"/>
    <w:rsid w:val="00A9725E"/>
    <w:rsid w:val="00A97A99"/>
    <w:rsid w:val="00AA017B"/>
    <w:rsid w:val="00AA0D22"/>
    <w:rsid w:val="00AA178B"/>
    <w:rsid w:val="00AA20A2"/>
    <w:rsid w:val="00AA3D55"/>
    <w:rsid w:val="00AA3E26"/>
    <w:rsid w:val="00AA3F20"/>
    <w:rsid w:val="00AA4871"/>
    <w:rsid w:val="00AA5050"/>
    <w:rsid w:val="00AA55AD"/>
    <w:rsid w:val="00AA7461"/>
    <w:rsid w:val="00AA7D03"/>
    <w:rsid w:val="00AB1B9B"/>
    <w:rsid w:val="00AB2F99"/>
    <w:rsid w:val="00AB35EB"/>
    <w:rsid w:val="00AB3EFE"/>
    <w:rsid w:val="00AB4234"/>
    <w:rsid w:val="00AB4B51"/>
    <w:rsid w:val="00AB4D99"/>
    <w:rsid w:val="00AB5458"/>
    <w:rsid w:val="00AB5DDD"/>
    <w:rsid w:val="00AB60A2"/>
    <w:rsid w:val="00AB7BFE"/>
    <w:rsid w:val="00AC0F0B"/>
    <w:rsid w:val="00AC131C"/>
    <w:rsid w:val="00AC1D61"/>
    <w:rsid w:val="00AC25B3"/>
    <w:rsid w:val="00AC3410"/>
    <w:rsid w:val="00AC3EC5"/>
    <w:rsid w:val="00AC3F1D"/>
    <w:rsid w:val="00AC5C4E"/>
    <w:rsid w:val="00AC5CCE"/>
    <w:rsid w:val="00AC6B40"/>
    <w:rsid w:val="00AC7969"/>
    <w:rsid w:val="00AC7B46"/>
    <w:rsid w:val="00AD11BE"/>
    <w:rsid w:val="00AD5A1E"/>
    <w:rsid w:val="00AD5DF7"/>
    <w:rsid w:val="00AD610F"/>
    <w:rsid w:val="00AE058F"/>
    <w:rsid w:val="00AE07C1"/>
    <w:rsid w:val="00AE0CD8"/>
    <w:rsid w:val="00AE0FA8"/>
    <w:rsid w:val="00AE0FED"/>
    <w:rsid w:val="00AE16D0"/>
    <w:rsid w:val="00AE1BF1"/>
    <w:rsid w:val="00AE22A0"/>
    <w:rsid w:val="00AE278D"/>
    <w:rsid w:val="00AE4B33"/>
    <w:rsid w:val="00AE5985"/>
    <w:rsid w:val="00AE5A36"/>
    <w:rsid w:val="00AE7513"/>
    <w:rsid w:val="00AE7A1D"/>
    <w:rsid w:val="00AF235D"/>
    <w:rsid w:val="00AF248E"/>
    <w:rsid w:val="00AF3381"/>
    <w:rsid w:val="00AF3BF0"/>
    <w:rsid w:val="00AF56C1"/>
    <w:rsid w:val="00AF5EA1"/>
    <w:rsid w:val="00AF63CC"/>
    <w:rsid w:val="00AF68F2"/>
    <w:rsid w:val="00AF68F5"/>
    <w:rsid w:val="00AF6A08"/>
    <w:rsid w:val="00AF743E"/>
    <w:rsid w:val="00AF7AA1"/>
    <w:rsid w:val="00AF7D3A"/>
    <w:rsid w:val="00AF7FB4"/>
    <w:rsid w:val="00B00430"/>
    <w:rsid w:val="00B006B3"/>
    <w:rsid w:val="00B0093C"/>
    <w:rsid w:val="00B00E04"/>
    <w:rsid w:val="00B01160"/>
    <w:rsid w:val="00B01278"/>
    <w:rsid w:val="00B02410"/>
    <w:rsid w:val="00B027BB"/>
    <w:rsid w:val="00B036F3"/>
    <w:rsid w:val="00B03810"/>
    <w:rsid w:val="00B03C1C"/>
    <w:rsid w:val="00B03C54"/>
    <w:rsid w:val="00B04E74"/>
    <w:rsid w:val="00B05AD8"/>
    <w:rsid w:val="00B07C09"/>
    <w:rsid w:val="00B101C8"/>
    <w:rsid w:val="00B1096D"/>
    <w:rsid w:val="00B10A1D"/>
    <w:rsid w:val="00B110D9"/>
    <w:rsid w:val="00B12A86"/>
    <w:rsid w:val="00B130D0"/>
    <w:rsid w:val="00B137BD"/>
    <w:rsid w:val="00B14030"/>
    <w:rsid w:val="00B148BE"/>
    <w:rsid w:val="00B152D5"/>
    <w:rsid w:val="00B164E8"/>
    <w:rsid w:val="00B16A8B"/>
    <w:rsid w:val="00B17619"/>
    <w:rsid w:val="00B20B3B"/>
    <w:rsid w:val="00B20D6C"/>
    <w:rsid w:val="00B20F25"/>
    <w:rsid w:val="00B212F1"/>
    <w:rsid w:val="00B21DF2"/>
    <w:rsid w:val="00B227F1"/>
    <w:rsid w:val="00B229F3"/>
    <w:rsid w:val="00B2332E"/>
    <w:rsid w:val="00B23402"/>
    <w:rsid w:val="00B24166"/>
    <w:rsid w:val="00B24743"/>
    <w:rsid w:val="00B25652"/>
    <w:rsid w:val="00B25B3A"/>
    <w:rsid w:val="00B25E6B"/>
    <w:rsid w:val="00B262FD"/>
    <w:rsid w:val="00B26B37"/>
    <w:rsid w:val="00B26F9D"/>
    <w:rsid w:val="00B30040"/>
    <w:rsid w:val="00B300E7"/>
    <w:rsid w:val="00B3130B"/>
    <w:rsid w:val="00B31921"/>
    <w:rsid w:val="00B3196A"/>
    <w:rsid w:val="00B32110"/>
    <w:rsid w:val="00B32F93"/>
    <w:rsid w:val="00B332FB"/>
    <w:rsid w:val="00B346F0"/>
    <w:rsid w:val="00B34A86"/>
    <w:rsid w:val="00B351B8"/>
    <w:rsid w:val="00B35308"/>
    <w:rsid w:val="00B35315"/>
    <w:rsid w:val="00B35C1B"/>
    <w:rsid w:val="00B36F57"/>
    <w:rsid w:val="00B37414"/>
    <w:rsid w:val="00B401FF"/>
    <w:rsid w:val="00B403F0"/>
    <w:rsid w:val="00B40883"/>
    <w:rsid w:val="00B408F0"/>
    <w:rsid w:val="00B40C16"/>
    <w:rsid w:val="00B41B6F"/>
    <w:rsid w:val="00B42398"/>
    <w:rsid w:val="00B424BD"/>
    <w:rsid w:val="00B4478C"/>
    <w:rsid w:val="00B44914"/>
    <w:rsid w:val="00B45037"/>
    <w:rsid w:val="00B455A4"/>
    <w:rsid w:val="00B45B10"/>
    <w:rsid w:val="00B50770"/>
    <w:rsid w:val="00B50D33"/>
    <w:rsid w:val="00B50DAC"/>
    <w:rsid w:val="00B522A5"/>
    <w:rsid w:val="00B52459"/>
    <w:rsid w:val="00B52B67"/>
    <w:rsid w:val="00B52B72"/>
    <w:rsid w:val="00B532B5"/>
    <w:rsid w:val="00B541B2"/>
    <w:rsid w:val="00B54479"/>
    <w:rsid w:val="00B54719"/>
    <w:rsid w:val="00B54C7A"/>
    <w:rsid w:val="00B5679E"/>
    <w:rsid w:val="00B6107C"/>
    <w:rsid w:val="00B616FC"/>
    <w:rsid w:val="00B6239E"/>
    <w:rsid w:val="00B62F12"/>
    <w:rsid w:val="00B63256"/>
    <w:rsid w:val="00B63FB6"/>
    <w:rsid w:val="00B6518A"/>
    <w:rsid w:val="00B6532C"/>
    <w:rsid w:val="00B65B3E"/>
    <w:rsid w:val="00B65C5E"/>
    <w:rsid w:val="00B663C8"/>
    <w:rsid w:val="00B669D8"/>
    <w:rsid w:val="00B6748C"/>
    <w:rsid w:val="00B704F9"/>
    <w:rsid w:val="00B70D28"/>
    <w:rsid w:val="00B70FAA"/>
    <w:rsid w:val="00B715C0"/>
    <w:rsid w:val="00B731CF"/>
    <w:rsid w:val="00B74106"/>
    <w:rsid w:val="00B753AC"/>
    <w:rsid w:val="00B75580"/>
    <w:rsid w:val="00B768BC"/>
    <w:rsid w:val="00B76BFA"/>
    <w:rsid w:val="00B7744A"/>
    <w:rsid w:val="00B80134"/>
    <w:rsid w:val="00B80D75"/>
    <w:rsid w:val="00B81452"/>
    <w:rsid w:val="00B817A1"/>
    <w:rsid w:val="00B817A6"/>
    <w:rsid w:val="00B82CD7"/>
    <w:rsid w:val="00B831E1"/>
    <w:rsid w:val="00B83232"/>
    <w:rsid w:val="00B83712"/>
    <w:rsid w:val="00B83959"/>
    <w:rsid w:val="00B84A9E"/>
    <w:rsid w:val="00B84C51"/>
    <w:rsid w:val="00B85320"/>
    <w:rsid w:val="00B85631"/>
    <w:rsid w:val="00B85F46"/>
    <w:rsid w:val="00B871ED"/>
    <w:rsid w:val="00B8775C"/>
    <w:rsid w:val="00B87EAF"/>
    <w:rsid w:val="00B90CC7"/>
    <w:rsid w:val="00B9106F"/>
    <w:rsid w:val="00B9158E"/>
    <w:rsid w:val="00B925AC"/>
    <w:rsid w:val="00B92990"/>
    <w:rsid w:val="00B92E55"/>
    <w:rsid w:val="00B936D4"/>
    <w:rsid w:val="00B94CBD"/>
    <w:rsid w:val="00B97BFE"/>
    <w:rsid w:val="00BA02C9"/>
    <w:rsid w:val="00BA04C9"/>
    <w:rsid w:val="00BA0CE2"/>
    <w:rsid w:val="00BA0D7A"/>
    <w:rsid w:val="00BA20E7"/>
    <w:rsid w:val="00BA2559"/>
    <w:rsid w:val="00BA28AD"/>
    <w:rsid w:val="00BA28CF"/>
    <w:rsid w:val="00BA451F"/>
    <w:rsid w:val="00BA4817"/>
    <w:rsid w:val="00BA4A78"/>
    <w:rsid w:val="00BA4CD8"/>
    <w:rsid w:val="00BA4ECF"/>
    <w:rsid w:val="00BA5D9F"/>
    <w:rsid w:val="00BA6381"/>
    <w:rsid w:val="00BA6901"/>
    <w:rsid w:val="00BA6916"/>
    <w:rsid w:val="00BA70DE"/>
    <w:rsid w:val="00BA71E6"/>
    <w:rsid w:val="00BB0260"/>
    <w:rsid w:val="00BB06DE"/>
    <w:rsid w:val="00BB0A50"/>
    <w:rsid w:val="00BB0B59"/>
    <w:rsid w:val="00BB0B6C"/>
    <w:rsid w:val="00BB17F8"/>
    <w:rsid w:val="00BB1E1E"/>
    <w:rsid w:val="00BB254A"/>
    <w:rsid w:val="00BB25F0"/>
    <w:rsid w:val="00BB2F20"/>
    <w:rsid w:val="00BB30A8"/>
    <w:rsid w:val="00BB3B83"/>
    <w:rsid w:val="00BB3F88"/>
    <w:rsid w:val="00BB4941"/>
    <w:rsid w:val="00BB58DC"/>
    <w:rsid w:val="00BB59E1"/>
    <w:rsid w:val="00BB5B16"/>
    <w:rsid w:val="00BB67D1"/>
    <w:rsid w:val="00BB6A15"/>
    <w:rsid w:val="00BB6DAB"/>
    <w:rsid w:val="00BC099D"/>
    <w:rsid w:val="00BC126D"/>
    <w:rsid w:val="00BC2B4F"/>
    <w:rsid w:val="00BC2BF7"/>
    <w:rsid w:val="00BC41C9"/>
    <w:rsid w:val="00BC4EE7"/>
    <w:rsid w:val="00BC5164"/>
    <w:rsid w:val="00BC6728"/>
    <w:rsid w:val="00BC6995"/>
    <w:rsid w:val="00BC7589"/>
    <w:rsid w:val="00BC7836"/>
    <w:rsid w:val="00BC7A0E"/>
    <w:rsid w:val="00BD0248"/>
    <w:rsid w:val="00BD0992"/>
    <w:rsid w:val="00BD1BBB"/>
    <w:rsid w:val="00BD1F69"/>
    <w:rsid w:val="00BD1FF0"/>
    <w:rsid w:val="00BD24A9"/>
    <w:rsid w:val="00BD38E1"/>
    <w:rsid w:val="00BD3EEF"/>
    <w:rsid w:val="00BD4393"/>
    <w:rsid w:val="00BD4557"/>
    <w:rsid w:val="00BD47D7"/>
    <w:rsid w:val="00BD4813"/>
    <w:rsid w:val="00BD5106"/>
    <w:rsid w:val="00BD5D08"/>
    <w:rsid w:val="00BD64ED"/>
    <w:rsid w:val="00BD711E"/>
    <w:rsid w:val="00BD728D"/>
    <w:rsid w:val="00BD76FC"/>
    <w:rsid w:val="00BE18A5"/>
    <w:rsid w:val="00BE190D"/>
    <w:rsid w:val="00BE2203"/>
    <w:rsid w:val="00BE3261"/>
    <w:rsid w:val="00BE39A5"/>
    <w:rsid w:val="00BE3B21"/>
    <w:rsid w:val="00BE432A"/>
    <w:rsid w:val="00BE4D13"/>
    <w:rsid w:val="00BE506C"/>
    <w:rsid w:val="00BE53AD"/>
    <w:rsid w:val="00BE5676"/>
    <w:rsid w:val="00BE67AC"/>
    <w:rsid w:val="00BE7630"/>
    <w:rsid w:val="00BF1DB0"/>
    <w:rsid w:val="00BF312A"/>
    <w:rsid w:val="00BF462B"/>
    <w:rsid w:val="00BF4724"/>
    <w:rsid w:val="00BF4B21"/>
    <w:rsid w:val="00BF5566"/>
    <w:rsid w:val="00BF581F"/>
    <w:rsid w:val="00BF7143"/>
    <w:rsid w:val="00BF73D7"/>
    <w:rsid w:val="00BF75E0"/>
    <w:rsid w:val="00C003BC"/>
    <w:rsid w:val="00C00560"/>
    <w:rsid w:val="00C005A4"/>
    <w:rsid w:val="00C01248"/>
    <w:rsid w:val="00C0174C"/>
    <w:rsid w:val="00C01FC8"/>
    <w:rsid w:val="00C028F6"/>
    <w:rsid w:val="00C02A6D"/>
    <w:rsid w:val="00C02FA0"/>
    <w:rsid w:val="00C044E3"/>
    <w:rsid w:val="00C04677"/>
    <w:rsid w:val="00C04F81"/>
    <w:rsid w:val="00C07768"/>
    <w:rsid w:val="00C101DC"/>
    <w:rsid w:val="00C10E18"/>
    <w:rsid w:val="00C10E3F"/>
    <w:rsid w:val="00C10EA3"/>
    <w:rsid w:val="00C11043"/>
    <w:rsid w:val="00C11539"/>
    <w:rsid w:val="00C12A0A"/>
    <w:rsid w:val="00C12FA4"/>
    <w:rsid w:val="00C132EE"/>
    <w:rsid w:val="00C13752"/>
    <w:rsid w:val="00C14A86"/>
    <w:rsid w:val="00C1647E"/>
    <w:rsid w:val="00C1685C"/>
    <w:rsid w:val="00C16CF5"/>
    <w:rsid w:val="00C175D0"/>
    <w:rsid w:val="00C1795C"/>
    <w:rsid w:val="00C17D2C"/>
    <w:rsid w:val="00C2042E"/>
    <w:rsid w:val="00C20C60"/>
    <w:rsid w:val="00C21FA0"/>
    <w:rsid w:val="00C23F16"/>
    <w:rsid w:val="00C24868"/>
    <w:rsid w:val="00C2573A"/>
    <w:rsid w:val="00C257AA"/>
    <w:rsid w:val="00C26C23"/>
    <w:rsid w:val="00C27E6D"/>
    <w:rsid w:val="00C30165"/>
    <w:rsid w:val="00C30DDA"/>
    <w:rsid w:val="00C31331"/>
    <w:rsid w:val="00C31EC6"/>
    <w:rsid w:val="00C32C14"/>
    <w:rsid w:val="00C32FE0"/>
    <w:rsid w:val="00C33B1E"/>
    <w:rsid w:val="00C34BA9"/>
    <w:rsid w:val="00C3735B"/>
    <w:rsid w:val="00C37830"/>
    <w:rsid w:val="00C40119"/>
    <w:rsid w:val="00C40288"/>
    <w:rsid w:val="00C40631"/>
    <w:rsid w:val="00C4135E"/>
    <w:rsid w:val="00C413CE"/>
    <w:rsid w:val="00C41C32"/>
    <w:rsid w:val="00C4237E"/>
    <w:rsid w:val="00C4294E"/>
    <w:rsid w:val="00C437B3"/>
    <w:rsid w:val="00C43CF3"/>
    <w:rsid w:val="00C4408C"/>
    <w:rsid w:val="00C44BC0"/>
    <w:rsid w:val="00C44ED2"/>
    <w:rsid w:val="00C45198"/>
    <w:rsid w:val="00C45878"/>
    <w:rsid w:val="00C45D01"/>
    <w:rsid w:val="00C45E27"/>
    <w:rsid w:val="00C46429"/>
    <w:rsid w:val="00C46E70"/>
    <w:rsid w:val="00C4724D"/>
    <w:rsid w:val="00C47D78"/>
    <w:rsid w:val="00C50574"/>
    <w:rsid w:val="00C519DB"/>
    <w:rsid w:val="00C51EB3"/>
    <w:rsid w:val="00C53006"/>
    <w:rsid w:val="00C532AD"/>
    <w:rsid w:val="00C5423E"/>
    <w:rsid w:val="00C545D6"/>
    <w:rsid w:val="00C5460A"/>
    <w:rsid w:val="00C54EEF"/>
    <w:rsid w:val="00C55071"/>
    <w:rsid w:val="00C55278"/>
    <w:rsid w:val="00C56C6A"/>
    <w:rsid w:val="00C56DF5"/>
    <w:rsid w:val="00C57A10"/>
    <w:rsid w:val="00C606A4"/>
    <w:rsid w:val="00C60BE5"/>
    <w:rsid w:val="00C614BB"/>
    <w:rsid w:val="00C6217C"/>
    <w:rsid w:val="00C62C76"/>
    <w:rsid w:val="00C63081"/>
    <w:rsid w:val="00C634C2"/>
    <w:rsid w:val="00C63706"/>
    <w:rsid w:val="00C63B19"/>
    <w:rsid w:val="00C64114"/>
    <w:rsid w:val="00C64646"/>
    <w:rsid w:val="00C64C66"/>
    <w:rsid w:val="00C64D2F"/>
    <w:rsid w:val="00C64FE6"/>
    <w:rsid w:val="00C65333"/>
    <w:rsid w:val="00C70567"/>
    <w:rsid w:val="00C7230A"/>
    <w:rsid w:val="00C73095"/>
    <w:rsid w:val="00C73394"/>
    <w:rsid w:val="00C73EDC"/>
    <w:rsid w:val="00C746EB"/>
    <w:rsid w:val="00C74EEE"/>
    <w:rsid w:val="00C750B3"/>
    <w:rsid w:val="00C7535F"/>
    <w:rsid w:val="00C758A1"/>
    <w:rsid w:val="00C76B3E"/>
    <w:rsid w:val="00C76C7A"/>
    <w:rsid w:val="00C80191"/>
    <w:rsid w:val="00C80955"/>
    <w:rsid w:val="00C80B9A"/>
    <w:rsid w:val="00C80D37"/>
    <w:rsid w:val="00C81B46"/>
    <w:rsid w:val="00C82894"/>
    <w:rsid w:val="00C85E78"/>
    <w:rsid w:val="00C867BC"/>
    <w:rsid w:val="00C869D5"/>
    <w:rsid w:val="00C87110"/>
    <w:rsid w:val="00C87B24"/>
    <w:rsid w:val="00C87B37"/>
    <w:rsid w:val="00C87BA8"/>
    <w:rsid w:val="00C87EA9"/>
    <w:rsid w:val="00C90119"/>
    <w:rsid w:val="00C90812"/>
    <w:rsid w:val="00C917E1"/>
    <w:rsid w:val="00C933E5"/>
    <w:rsid w:val="00C934A7"/>
    <w:rsid w:val="00C93C36"/>
    <w:rsid w:val="00C943B5"/>
    <w:rsid w:val="00C951EE"/>
    <w:rsid w:val="00C95297"/>
    <w:rsid w:val="00C95DF0"/>
    <w:rsid w:val="00C961D0"/>
    <w:rsid w:val="00C96C0C"/>
    <w:rsid w:val="00C975D7"/>
    <w:rsid w:val="00CA1E3A"/>
    <w:rsid w:val="00CA34D3"/>
    <w:rsid w:val="00CA3990"/>
    <w:rsid w:val="00CA4984"/>
    <w:rsid w:val="00CA567D"/>
    <w:rsid w:val="00CA568E"/>
    <w:rsid w:val="00CA5A85"/>
    <w:rsid w:val="00CA63E0"/>
    <w:rsid w:val="00CA63EB"/>
    <w:rsid w:val="00CA6B3E"/>
    <w:rsid w:val="00CA6D3C"/>
    <w:rsid w:val="00CA6FBD"/>
    <w:rsid w:val="00CA75D9"/>
    <w:rsid w:val="00CA7653"/>
    <w:rsid w:val="00CB0654"/>
    <w:rsid w:val="00CB1845"/>
    <w:rsid w:val="00CB19A7"/>
    <w:rsid w:val="00CB231C"/>
    <w:rsid w:val="00CB37E2"/>
    <w:rsid w:val="00CB3ED2"/>
    <w:rsid w:val="00CB519D"/>
    <w:rsid w:val="00CB5823"/>
    <w:rsid w:val="00CB6710"/>
    <w:rsid w:val="00CB6BA6"/>
    <w:rsid w:val="00CB7CCC"/>
    <w:rsid w:val="00CC09EF"/>
    <w:rsid w:val="00CC10B8"/>
    <w:rsid w:val="00CC11E1"/>
    <w:rsid w:val="00CC141E"/>
    <w:rsid w:val="00CC2929"/>
    <w:rsid w:val="00CC3459"/>
    <w:rsid w:val="00CC3494"/>
    <w:rsid w:val="00CC4380"/>
    <w:rsid w:val="00CC4AD2"/>
    <w:rsid w:val="00CC4D5D"/>
    <w:rsid w:val="00CC4F76"/>
    <w:rsid w:val="00CC59BC"/>
    <w:rsid w:val="00CC5E28"/>
    <w:rsid w:val="00CC699E"/>
    <w:rsid w:val="00CC700B"/>
    <w:rsid w:val="00CC764E"/>
    <w:rsid w:val="00CC79C0"/>
    <w:rsid w:val="00CC7FAA"/>
    <w:rsid w:val="00CD023D"/>
    <w:rsid w:val="00CD03FE"/>
    <w:rsid w:val="00CD0605"/>
    <w:rsid w:val="00CD105D"/>
    <w:rsid w:val="00CD2231"/>
    <w:rsid w:val="00CD229B"/>
    <w:rsid w:val="00CD35B1"/>
    <w:rsid w:val="00CD39B7"/>
    <w:rsid w:val="00CD4CB1"/>
    <w:rsid w:val="00CD505C"/>
    <w:rsid w:val="00CD530B"/>
    <w:rsid w:val="00CD5A5F"/>
    <w:rsid w:val="00CD5C85"/>
    <w:rsid w:val="00CD6530"/>
    <w:rsid w:val="00CD697C"/>
    <w:rsid w:val="00CD7D57"/>
    <w:rsid w:val="00CE1169"/>
    <w:rsid w:val="00CE1312"/>
    <w:rsid w:val="00CE2AF6"/>
    <w:rsid w:val="00CE44C5"/>
    <w:rsid w:val="00CE4848"/>
    <w:rsid w:val="00CE4BBD"/>
    <w:rsid w:val="00CE4D0D"/>
    <w:rsid w:val="00CE5E26"/>
    <w:rsid w:val="00CE616F"/>
    <w:rsid w:val="00CE6238"/>
    <w:rsid w:val="00CE65F9"/>
    <w:rsid w:val="00CE7E5C"/>
    <w:rsid w:val="00CF0236"/>
    <w:rsid w:val="00CF10B9"/>
    <w:rsid w:val="00CF1709"/>
    <w:rsid w:val="00CF1A87"/>
    <w:rsid w:val="00CF1CC9"/>
    <w:rsid w:val="00CF28B7"/>
    <w:rsid w:val="00CF3577"/>
    <w:rsid w:val="00CF3A6D"/>
    <w:rsid w:val="00CF4252"/>
    <w:rsid w:val="00CF4754"/>
    <w:rsid w:val="00CF536E"/>
    <w:rsid w:val="00CF5A69"/>
    <w:rsid w:val="00CF650D"/>
    <w:rsid w:val="00D00B15"/>
    <w:rsid w:val="00D01FF3"/>
    <w:rsid w:val="00D02A79"/>
    <w:rsid w:val="00D02E88"/>
    <w:rsid w:val="00D03CC3"/>
    <w:rsid w:val="00D04363"/>
    <w:rsid w:val="00D048AC"/>
    <w:rsid w:val="00D049DD"/>
    <w:rsid w:val="00D05845"/>
    <w:rsid w:val="00D05E11"/>
    <w:rsid w:val="00D06699"/>
    <w:rsid w:val="00D07055"/>
    <w:rsid w:val="00D1059F"/>
    <w:rsid w:val="00D1065E"/>
    <w:rsid w:val="00D10FE8"/>
    <w:rsid w:val="00D11AED"/>
    <w:rsid w:val="00D11B88"/>
    <w:rsid w:val="00D11FC5"/>
    <w:rsid w:val="00D1214B"/>
    <w:rsid w:val="00D1253D"/>
    <w:rsid w:val="00D13371"/>
    <w:rsid w:val="00D1343A"/>
    <w:rsid w:val="00D138E5"/>
    <w:rsid w:val="00D13A83"/>
    <w:rsid w:val="00D144E7"/>
    <w:rsid w:val="00D15B00"/>
    <w:rsid w:val="00D1619E"/>
    <w:rsid w:val="00D16448"/>
    <w:rsid w:val="00D1645B"/>
    <w:rsid w:val="00D16D05"/>
    <w:rsid w:val="00D1790A"/>
    <w:rsid w:val="00D17D2F"/>
    <w:rsid w:val="00D203E3"/>
    <w:rsid w:val="00D2044F"/>
    <w:rsid w:val="00D20D14"/>
    <w:rsid w:val="00D214A5"/>
    <w:rsid w:val="00D21651"/>
    <w:rsid w:val="00D219DB"/>
    <w:rsid w:val="00D21B60"/>
    <w:rsid w:val="00D22F96"/>
    <w:rsid w:val="00D2343E"/>
    <w:rsid w:val="00D2458B"/>
    <w:rsid w:val="00D24709"/>
    <w:rsid w:val="00D2706E"/>
    <w:rsid w:val="00D27134"/>
    <w:rsid w:val="00D30299"/>
    <w:rsid w:val="00D30436"/>
    <w:rsid w:val="00D31A25"/>
    <w:rsid w:val="00D31AD3"/>
    <w:rsid w:val="00D327EE"/>
    <w:rsid w:val="00D347C8"/>
    <w:rsid w:val="00D349C6"/>
    <w:rsid w:val="00D36660"/>
    <w:rsid w:val="00D36902"/>
    <w:rsid w:val="00D37734"/>
    <w:rsid w:val="00D406CE"/>
    <w:rsid w:val="00D4086C"/>
    <w:rsid w:val="00D40E96"/>
    <w:rsid w:val="00D41A5B"/>
    <w:rsid w:val="00D41DC0"/>
    <w:rsid w:val="00D421A1"/>
    <w:rsid w:val="00D42567"/>
    <w:rsid w:val="00D42595"/>
    <w:rsid w:val="00D42953"/>
    <w:rsid w:val="00D42DBB"/>
    <w:rsid w:val="00D4331C"/>
    <w:rsid w:val="00D438F7"/>
    <w:rsid w:val="00D4397B"/>
    <w:rsid w:val="00D446E9"/>
    <w:rsid w:val="00D44C20"/>
    <w:rsid w:val="00D4605B"/>
    <w:rsid w:val="00D465CC"/>
    <w:rsid w:val="00D46691"/>
    <w:rsid w:val="00D46C88"/>
    <w:rsid w:val="00D47C62"/>
    <w:rsid w:val="00D501A9"/>
    <w:rsid w:val="00D50B95"/>
    <w:rsid w:val="00D5175B"/>
    <w:rsid w:val="00D51A25"/>
    <w:rsid w:val="00D51F05"/>
    <w:rsid w:val="00D532D7"/>
    <w:rsid w:val="00D5419C"/>
    <w:rsid w:val="00D54836"/>
    <w:rsid w:val="00D54A8F"/>
    <w:rsid w:val="00D54DDD"/>
    <w:rsid w:val="00D551E0"/>
    <w:rsid w:val="00D55725"/>
    <w:rsid w:val="00D5604D"/>
    <w:rsid w:val="00D5649F"/>
    <w:rsid w:val="00D5654E"/>
    <w:rsid w:val="00D5670F"/>
    <w:rsid w:val="00D56A2A"/>
    <w:rsid w:val="00D5779A"/>
    <w:rsid w:val="00D603E4"/>
    <w:rsid w:val="00D60D23"/>
    <w:rsid w:val="00D61141"/>
    <w:rsid w:val="00D62033"/>
    <w:rsid w:val="00D623DC"/>
    <w:rsid w:val="00D62699"/>
    <w:rsid w:val="00D62BED"/>
    <w:rsid w:val="00D6382D"/>
    <w:rsid w:val="00D6498F"/>
    <w:rsid w:val="00D65CE3"/>
    <w:rsid w:val="00D67451"/>
    <w:rsid w:val="00D70726"/>
    <w:rsid w:val="00D708C3"/>
    <w:rsid w:val="00D70E14"/>
    <w:rsid w:val="00D714F6"/>
    <w:rsid w:val="00D719AF"/>
    <w:rsid w:val="00D719D4"/>
    <w:rsid w:val="00D72891"/>
    <w:rsid w:val="00D74432"/>
    <w:rsid w:val="00D7470B"/>
    <w:rsid w:val="00D7511E"/>
    <w:rsid w:val="00D7552C"/>
    <w:rsid w:val="00D75CB6"/>
    <w:rsid w:val="00D75CED"/>
    <w:rsid w:val="00D76E3C"/>
    <w:rsid w:val="00D76E84"/>
    <w:rsid w:val="00D773D1"/>
    <w:rsid w:val="00D81E8A"/>
    <w:rsid w:val="00D81F65"/>
    <w:rsid w:val="00D825E3"/>
    <w:rsid w:val="00D8260B"/>
    <w:rsid w:val="00D82A93"/>
    <w:rsid w:val="00D83276"/>
    <w:rsid w:val="00D83959"/>
    <w:rsid w:val="00D84169"/>
    <w:rsid w:val="00D851D3"/>
    <w:rsid w:val="00D851F5"/>
    <w:rsid w:val="00D8738F"/>
    <w:rsid w:val="00D876BD"/>
    <w:rsid w:val="00D87766"/>
    <w:rsid w:val="00D878C6"/>
    <w:rsid w:val="00D90AD3"/>
    <w:rsid w:val="00D90BE1"/>
    <w:rsid w:val="00D90E05"/>
    <w:rsid w:val="00D9164E"/>
    <w:rsid w:val="00D9333F"/>
    <w:rsid w:val="00D93EA1"/>
    <w:rsid w:val="00D94DFE"/>
    <w:rsid w:val="00D94EE0"/>
    <w:rsid w:val="00D964BD"/>
    <w:rsid w:val="00D968B5"/>
    <w:rsid w:val="00D96BEA"/>
    <w:rsid w:val="00D97D94"/>
    <w:rsid w:val="00D97FC7"/>
    <w:rsid w:val="00DA0098"/>
    <w:rsid w:val="00DA00D2"/>
    <w:rsid w:val="00DA093A"/>
    <w:rsid w:val="00DA09F2"/>
    <w:rsid w:val="00DA0B76"/>
    <w:rsid w:val="00DA1068"/>
    <w:rsid w:val="00DA1E02"/>
    <w:rsid w:val="00DA2A85"/>
    <w:rsid w:val="00DA2D22"/>
    <w:rsid w:val="00DA30B1"/>
    <w:rsid w:val="00DA39C4"/>
    <w:rsid w:val="00DA3D6F"/>
    <w:rsid w:val="00DA4989"/>
    <w:rsid w:val="00DA658F"/>
    <w:rsid w:val="00DA7346"/>
    <w:rsid w:val="00DB00CF"/>
    <w:rsid w:val="00DB0377"/>
    <w:rsid w:val="00DB0F50"/>
    <w:rsid w:val="00DB14C0"/>
    <w:rsid w:val="00DB2744"/>
    <w:rsid w:val="00DB2BF7"/>
    <w:rsid w:val="00DB2F58"/>
    <w:rsid w:val="00DB3751"/>
    <w:rsid w:val="00DB37C6"/>
    <w:rsid w:val="00DB40E3"/>
    <w:rsid w:val="00DB4182"/>
    <w:rsid w:val="00DB423D"/>
    <w:rsid w:val="00DB4257"/>
    <w:rsid w:val="00DB440F"/>
    <w:rsid w:val="00DB44C9"/>
    <w:rsid w:val="00DB4B6B"/>
    <w:rsid w:val="00DB5572"/>
    <w:rsid w:val="00DB59EA"/>
    <w:rsid w:val="00DB616D"/>
    <w:rsid w:val="00DB6F84"/>
    <w:rsid w:val="00DB738C"/>
    <w:rsid w:val="00DB7A2E"/>
    <w:rsid w:val="00DB7B6E"/>
    <w:rsid w:val="00DC1253"/>
    <w:rsid w:val="00DC151C"/>
    <w:rsid w:val="00DC2A43"/>
    <w:rsid w:val="00DC2BFF"/>
    <w:rsid w:val="00DC3465"/>
    <w:rsid w:val="00DC3BA9"/>
    <w:rsid w:val="00DC4FAA"/>
    <w:rsid w:val="00DC5FFA"/>
    <w:rsid w:val="00DC6163"/>
    <w:rsid w:val="00DC66D3"/>
    <w:rsid w:val="00DC697B"/>
    <w:rsid w:val="00DC6C94"/>
    <w:rsid w:val="00DC7D2C"/>
    <w:rsid w:val="00DC7EC5"/>
    <w:rsid w:val="00DD086C"/>
    <w:rsid w:val="00DD0B72"/>
    <w:rsid w:val="00DD110E"/>
    <w:rsid w:val="00DD1319"/>
    <w:rsid w:val="00DD13E7"/>
    <w:rsid w:val="00DD1FA5"/>
    <w:rsid w:val="00DD35B5"/>
    <w:rsid w:val="00DD37C8"/>
    <w:rsid w:val="00DD39B3"/>
    <w:rsid w:val="00DD42D4"/>
    <w:rsid w:val="00DD433E"/>
    <w:rsid w:val="00DD48F0"/>
    <w:rsid w:val="00DD4F61"/>
    <w:rsid w:val="00DD6070"/>
    <w:rsid w:val="00DD67A4"/>
    <w:rsid w:val="00DD6D04"/>
    <w:rsid w:val="00DE0669"/>
    <w:rsid w:val="00DE07F4"/>
    <w:rsid w:val="00DE0831"/>
    <w:rsid w:val="00DE0874"/>
    <w:rsid w:val="00DE0B83"/>
    <w:rsid w:val="00DE0CB2"/>
    <w:rsid w:val="00DE1176"/>
    <w:rsid w:val="00DE2B8C"/>
    <w:rsid w:val="00DE2EEC"/>
    <w:rsid w:val="00DE30AB"/>
    <w:rsid w:val="00DE3B52"/>
    <w:rsid w:val="00DE3F1E"/>
    <w:rsid w:val="00DE402F"/>
    <w:rsid w:val="00DE4CB4"/>
    <w:rsid w:val="00DE4D39"/>
    <w:rsid w:val="00DE546E"/>
    <w:rsid w:val="00DE7242"/>
    <w:rsid w:val="00DE7D82"/>
    <w:rsid w:val="00DF08B8"/>
    <w:rsid w:val="00DF21D1"/>
    <w:rsid w:val="00DF2293"/>
    <w:rsid w:val="00DF26A7"/>
    <w:rsid w:val="00DF4B08"/>
    <w:rsid w:val="00DF4B85"/>
    <w:rsid w:val="00DF5BD0"/>
    <w:rsid w:val="00DF6056"/>
    <w:rsid w:val="00DF60C1"/>
    <w:rsid w:val="00DF6658"/>
    <w:rsid w:val="00DF6773"/>
    <w:rsid w:val="00DF70D1"/>
    <w:rsid w:val="00DF77AE"/>
    <w:rsid w:val="00E005D9"/>
    <w:rsid w:val="00E00C54"/>
    <w:rsid w:val="00E01069"/>
    <w:rsid w:val="00E01171"/>
    <w:rsid w:val="00E01527"/>
    <w:rsid w:val="00E035DB"/>
    <w:rsid w:val="00E03E8B"/>
    <w:rsid w:val="00E04058"/>
    <w:rsid w:val="00E0422E"/>
    <w:rsid w:val="00E04431"/>
    <w:rsid w:val="00E0558D"/>
    <w:rsid w:val="00E05A8E"/>
    <w:rsid w:val="00E06041"/>
    <w:rsid w:val="00E06A61"/>
    <w:rsid w:val="00E07A1C"/>
    <w:rsid w:val="00E07B3B"/>
    <w:rsid w:val="00E116EE"/>
    <w:rsid w:val="00E117CF"/>
    <w:rsid w:val="00E11887"/>
    <w:rsid w:val="00E11F49"/>
    <w:rsid w:val="00E121FD"/>
    <w:rsid w:val="00E1236D"/>
    <w:rsid w:val="00E12DF0"/>
    <w:rsid w:val="00E14224"/>
    <w:rsid w:val="00E157B6"/>
    <w:rsid w:val="00E15B3F"/>
    <w:rsid w:val="00E16555"/>
    <w:rsid w:val="00E16913"/>
    <w:rsid w:val="00E17484"/>
    <w:rsid w:val="00E1771E"/>
    <w:rsid w:val="00E17EF7"/>
    <w:rsid w:val="00E17F8C"/>
    <w:rsid w:val="00E21F65"/>
    <w:rsid w:val="00E23134"/>
    <w:rsid w:val="00E23E49"/>
    <w:rsid w:val="00E25844"/>
    <w:rsid w:val="00E26427"/>
    <w:rsid w:val="00E264E6"/>
    <w:rsid w:val="00E26F39"/>
    <w:rsid w:val="00E273E7"/>
    <w:rsid w:val="00E30A87"/>
    <w:rsid w:val="00E31886"/>
    <w:rsid w:val="00E31F95"/>
    <w:rsid w:val="00E335F0"/>
    <w:rsid w:val="00E34014"/>
    <w:rsid w:val="00E34181"/>
    <w:rsid w:val="00E35EAD"/>
    <w:rsid w:val="00E35EEE"/>
    <w:rsid w:val="00E36126"/>
    <w:rsid w:val="00E36275"/>
    <w:rsid w:val="00E36DDA"/>
    <w:rsid w:val="00E37873"/>
    <w:rsid w:val="00E4028C"/>
    <w:rsid w:val="00E40436"/>
    <w:rsid w:val="00E404A5"/>
    <w:rsid w:val="00E4069C"/>
    <w:rsid w:val="00E40E64"/>
    <w:rsid w:val="00E40F28"/>
    <w:rsid w:val="00E41667"/>
    <w:rsid w:val="00E416E2"/>
    <w:rsid w:val="00E4175B"/>
    <w:rsid w:val="00E42496"/>
    <w:rsid w:val="00E42B28"/>
    <w:rsid w:val="00E42E9E"/>
    <w:rsid w:val="00E43673"/>
    <w:rsid w:val="00E44146"/>
    <w:rsid w:val="00E44B01"/>
    <w:rsid w:val="00E44D26"/>
    <w:rsid w:val="00E450EE"/>
    <w:rsid w:val="00E451E2"/>
    <w:rsid w:val="00E4553D"/>
    <w:rsid w:val="00E460BA"/>
    <w:rsid w:val="00E4617F"/>
    <w:rsid w:val="00E46752"/>
    <w:rsid w:val="00E46E5C"/>
    <w:rsid w:val="00E47B09"/>
    <w:rsid w:val="00E509E7"/>
    <w:rsid w:val="00E51FD1"/>
    <w:rsid w:val="00E52535"/>
    <w:rsid w:val="00E52997"/>
    <w:rsid w:val="00E52D24"/>
    <w:rsid w:val="00E537CF"/>
    <w:rsid w:val="00E538D0"/>
    <w:rsid w:val="00E53981"/>
    <w:rsid w:val="00E54BAF"/>
    <w:rsid w:val="00E553E5"/>
    <w:rsid w:val="00E55620"/>
    <w:rsid w:val="00E55DF4"/>
    <w:rsid w:val="00E56E77"/>
    <w:rsid w:val="00E57779"/>
    <w:rsid w:val="00E6000A"/>
    <w:rsid w:val="00E603D2"/>
    <w:rsid w:val="00E604C7"/>
    <w:rsid w:val="00E60AFF"/>
    <w:rsid w:val="00E60EFA"/>
    <w:rsid w:val="00E621C5"/>
    <w:rsid w:val="00E633AB"/>
    <w:rsid w:val="00E651F8"/>
    <w:rsid w:val="00E667AA"/>
    <w:rsid w:val="00E67338"/>
    <w:rsid w:val="00E67779"/>
    <w:rsid w:val="00E67792"/>
    <w:rsid w:val="00E67EBF"/>
    <w:rsid w:val="00E67F60"/>
    <w:rsid w:val="00E702CD"/>
    <w:rsid w:val="00E70393"/>
    <w:rsid w:val="00E73AC7"/>
    <w:rsid w:val="00E74797"/>
    <w:rsid w:val="00E74937"/>
    <w:rsid w:val="00E75171"/>
    <w:rsid w:val="00E75D03"/>
    <w:rsid w:val="00E7771D"/>
    <w:rsid w:val="00E80261"/>
    <w:rsid w:val="00E80489"/>
    <w:rsid w:val="00E80C07"/>
    <w:rsid w:val="00E8199D"/>
    <w:rsid w:val="00E81D0C"/>
    <w:rsid w:val="00E8242C"/>
    <w:rsid w:val="00E82AFB"/>
    <w:rsid w:val="00E82FA4"/>
    <w:rsid w:val="00E830E0"/>
    <w:rsid w:val="00E831B9"/>
    <w:rsid w:val="00E8332C"/>
    <w:rsid w:val="00E83C57"/>
    <w:rsid w:val="00E83F81"/>
    <w:rsid w:val="00E8488D"/>
    <w:rsid w:val="00E85089"/>
    <w:rsid w:val="00E861C4"/>
    <w:rsid w:val="00E861CE"/>
    <w:rsid w:val="00E871B0"/>
    <w:rsid w:val="00E87B97"/>
    <w:rsid w:val="00E90045"/>
    <w:rsid w:val="00E9012B"/>
    <w:rsid w:val="00E90232"/>
    <w:rsid w:val="00E931F6"/>
    <w:rsid w:val="00E934BB"/>
    <w:rsid w:val="00E94E3E"/>
    <w:rsid w:val="00E957A8"/>
    <w:rsid w:val="00E9629D"/>
    <w:rsid w:val="00E967C2"/>
    <w:rsid w:val="00E96881"/>
    <w:rsid w:val="00E96A40"/>
    <w:rsid w:val="00E96CA3"/>
    <w:rsid w:val="00E975D2"/>
    <w:rsid w:val="00E97605"/>
    <w:rsid w:val="00EA00E7"/>
    <w:rsid w:val="00EA0D56"/>
    <w:rsid w:val="00EA139E"/>
    <w:rsid w:val="00EA1B55"/>
    <w:rsid w:val="00EA1F2F"/>
    <w:rsid w:val="00EA25C0"/>
    <w:rsid w:val="00EA25E7"/>
    <w:rsid w:val="00EA2651"/>
    <w:rsid w:val="00EA29D1"/>
    <w:rsid w:val="00EA3030"/>
    <w:rsid w:val="00EA31B4"/>
    <w:rsid w:val="00EA3F3A"/>
    <w:rsid w:val="00EA3FEE"/>
    <w:rsid w:val="00EA4E82"/>
    <w:rsid w:val="00EA5C19"/>
    <w:rsid w:val="00EA5D26"/>
    <w:rsid w:val="00EA6DB1"/>
    <w:rsid w:val="00EA6DFD"/>
    <w:rsid w:val="00EA7622"/>
    <w:rsid w:val="00EA7D82"/>
    <w:rsid w:val="00EB02D8"/>
    <w:rsid w:val="00EB07EF"/>
    <w:rsid w:val="00EB0ADC"/>
    <w:rsid w:val="00EB0B80"/>
    <w:rsid w:val="00EB0CF6"/>
    <w:rsid w:val="00EB1B57"/>
    <w:rsid w:val="00EB29F1"/>
    <w:rsid w:val="00EB2D08"/>
    <w:rsid w:val="00EB31B5"/>
    <w:rsid w:val="00EB40F0"/>
    <w:rsid w:val="00EB4EB8"/>
    <w:rsid w:val="00EB655F"/>
    <w:rsid w:val="00EB6F6D"/>
    <w:rsid w:val="00EB728D"/>
    <w:rsid w:val="00EB7BC6"/>
    <w:rsid w:val="00EC109F"/>
    <w:rsid w:val="00EC1D0E"/>
    <w:rsid w:val="00EC2BC8"/>
    <w:rsid w:val="00EC2C8E"/>
    <w:rsid w:val="00EC31E3"/>
    <w:rsid w:val="00EC3A40"/>
    <w:rsid w:val="00EC5082"/>
    <w:rsid w:val="00EC5ABF"/>
    <w:rsid w:val="00EC5BAB"/>
    <w:rsid w:val="00EC5BBC"/>
    <w:rsid w:val="00EC6A47"/>
    <w:rsid w:val="00ED0670"/>
    <w:rsid w:val="00ED116A"/>
    <w:rsid w:val="00ED1436"/>
    <w:rsid w:val="00ED1488"/>
    <w:rsid w:val="00ED165D"/>
    <w:rsid w:val="00ED18F9"/>
    <w:rsid w:val="00ED1DB0"/>
    <w:rsid w:val="00ED3C4D"/>
    <w:rsid w:val="00ED3F9A"/>
    <w:rsid w:val="00ED616C"/>
    <w:rsid w:val="00ED69FC"/>
    <w:rsid w:val="00ED7F40"/>
    <w:rsid w:val="00EE00A0"/>
    <w:rsid w:val="00EE0B7D"/>
    <w:rsid w:val="00EE0F99"/>
    <w:rsid w:val="00EE11CF"/>
    <w:rsid w:val="00EE1F2E"/>
    <w:rsid w:val="00EE3D90"/>
    <w:rsid w:val="00EE4E8C"/>
    <w:rsid w:val="00EE505F"/>
    <w:rsid w:val="00EE51CD"/>
    <w:rsid w:val="00EE5D8B"/>
    <w:rsid w:val="00EE7474"/>
    <w:rsid w:val="00EF09B6"/>
    <w:rsid w:val="00EF19D9"/>
    <w:rsid w:val="00EF1A54"/>
    <w:rsid w:val="00EF1F2D"/>
    <w:rsid w:val="00EF3434"/>
    <w:rsid w:val="00EF4068"/>
    <w:rsid w:val="00EF40A6"/>
    <w:rsid w:val="00EF48A0"/>
    <w:rsid w:val="00EF51A4"/>
    <w:rsid w:val="00EF55CB"/>
    <w:rsid w:val="00EF690E"/>
    <w:rsid w:val="00EF694D"/>
    <w:rsid w:val="00EF75D1"/>
    <w:rsid w:val="00F003B2"/>
    <w:rsid w:val="00F0056B"/>
    <w:rsid w:val="00F00705"/>
    <w:rsid w:val="00F00FE1"/>
    <w:rsid w:val="00F00FF1"/>
    <w:rsid w:val="00F0176A"/>
    <w:rsid w:val="00F02A14"/>
    <w:rsid w:val="00F02A74"/>
    <w:rsid w:val="00F039A2"/>
    <w:rsid w:val="00F03A15"/>
    <w:rsid w:val="00F03AFD"/>
    <w:rsid w:val="00F04287"/>
    <w:rsid w:val="00F0564E"/>
    <w:rsid w:val="00F0593C"/>
    <w:rsid w:val="00F05E14"/>
    <w:rsid w:val="00F061CF"/>
    <w:rsid w:val="00F06DED"/>
    <w:rsid w:val="00F06F1A"/>
    <w:rsid w:val="00F077CB"/>
    <w:rsid w:val="00F07E2E"/>
    <w:rsid w:val="00F07FB1"/>
    <w:rsid w:val="00F10029"/>
    <w:rsid w:val="00F105F0"/>
    <w:rsid w:val="00F116D1"/>
    <w:rsid w:val="00F12C5F"/>
    <w:rsid w:val="00F14922"/>
    <w:rsid w:val="00F14EFF"/>
    <w:rsid w:val="00F1525D"/>
    <w:rsid w:val="00F15813"/>
    <w:rsid w:val="00F15A6D"/>
    <w:rsid w:val="00F160BB"/>
    <w:rsid w:val="00F165BE"/>
    <w:rsid w:val="00F16A90"/>
    <w:rsid w:val="00F17175"/>
    <w:rsid w:val="00F174B7"/>
    <w:rsid w:val="00F17526"/>
    <w:rsid w:val="00F202FF"/>
    <w:rsid w:val="00F20D85"/>
    <w:rsid w:val="00F20EEC"/>
    <w:rsid w:val="00F20FF0"/>
    <w:rsid w:val="00F212F1"/>
    <w:rsid w:val="00F21D0E"/>
    <w:rsid w:val="00F226AF"/>
    <w:rsid w:val="00F2277E"/>
    <w:rsid w:val="00F22D76"/>
    <w:rsid w:val="00F25146"/>
    <w:rsid w:val="00F251F1"/>
    <w:rsid w:val="00F25A9C"/>
    <w:rsid w:val="00F25D7C"/>
    <w:rsid w:val="00F25FE3"/>
    <w:rsid w:val="00F26A9A"/>
    <w:rsid w:val="00F273AE"/>
    <w:rsid w:val="00F30684"/>
    <w:rsid w:val="00F3142F"/>
    <w:rsid w:val="00F32265"/>
    <w:rsid w:val="00F32F48"/>
    <w:rsid w:val="00F330ED"/>
    <w:rsid w:val="00F333C1"/>
    <w:rsid w:val="00F33ABE"/>
    <w:rsid w:val="00F34771"/>
    <w:rsid w:val="00F35C35"/>
    <w:rsid w:val="00F35DF5"/>
    <w:rsid w:val="00F362AA"/>
    <w:rsid w:val="00F36B13"/>
    <w:rsid w:val="00F37007"/>
    <w:rsid w:val="00F372CC"/>
    <w:rsid w:val="00F37DDC"/>
    <w:rsid w:val="00F4069D"/>
    <w:rsid w:val="00F40FC9"/>
    <w:rsid w:val="00F419A8"/>
    <w:rsid w:val="00F41E2C"/>
    <w:rsid w:val="00F436BC"/>
    <w:rsid w:val="00F43914"/>
    <w:rsid w:val="00F44308"/>
    <w:rsid w:val="00F452D2"/>
    <w:rsid w:val="00F45889"/>
    <w:rsid w:val="00F45C60"/>
    <w:rsid w:val="00F4624D"/>
    <w:rsid w:val="00F46C1A"/>
    <w:rsid w:val="00F52475"/>
    <w:rsid w:val="00F52883"/>
    <w:rsid w:val="00F52949"/>
    <w:rsid w:val="00F52C0A"/>
    <w:rsid w:val="00F5326F"/>
    <w:rsid w:val="00F541E2"/>
    <w:rsid w:val="00F545D9"/>
    <w:rsid w:val="00F55557"/>
    <w:rsid w:val="00F55DA7"/>
    <w:rsid w:val="00F569CE"/>
    <w:rsid w:val="00F56FAF"/>
    <w:rsid w:val="00F5701E"/>
    <w:rsid w:val="00F57252"/>
    <w:rsid w:val="00F6024C"/>
    <w:rsid w:val="00F6056B"/>
    <w:rsid w:val="00F6072F"/>
    <w:rsid w:val="00F608B7"/>
    <w:rsid w:val="00F60F2C"/>
    <w:rsid w:val="00F61571"/>
    <w:rsid w:val="00F6189C"/>
    <w:rsid w:val="00F61E02"/>
    <w:rsid w:val="00F61ED5"/>
    <w:rsid w:val="00F622E9"/>
    <w:rsid w:val="00F6382C"/>
    <w:rsid w:val="00F63C1F"/>
    <w:rsid w:val="00F63C6D"/>
    <w:rsid w:val="00F63D48"/>
    <w:rsid w:val="00F641B1"/>
    <w:rsid w:val="00F6460C"/>
    <w:rsid w:val="00F64AAF"/>
    <w:rsid w:val="00F64C57"/>
    <w:rsid w:val="00F660CA"/>
    <w:rsid w:val="00F661EE"/>
    <w:rsid w:val="00F67312"/>
    <w:rsid w:val="00F67441"/>
    <w:rsid w:val="00F674DD"/>
    <w:rsid w:val="00F700A1"/>
    <w:rsid w:val="00F7207C"/>
    <w:rsid w:val="00F73F17"/>
    <w:rsid w:val="00F74057"/>
    <w:rsid w:val="00F75151"/>
    <w:rsid w:val="00F7537F"/>
    <w:rsid w:val="00F75A5E"/>
    <w:rsid w:val="00F76571"/>
    <w:rsid w:val="00F768B6"/>
    <w:rsid w:val="00F76CB5"/>
    <w:rsid w:val="00F7791F"/>
    <w:rsid w:val="00F801F2"/>
    <w:rsid w:val="00F81148"/>
    <w:rsid w:val="00F82569"/>
    <w:rsid w:val="00F829D6"/>
    <w:rsid w:val="00F82B4D"/>
    <w:rsid w:val="00F83698"/>
    <w:rsid w:val="00F83BA9"/>
    <w:rsid w:val="00F8418A"/>
    <w:rsid w:val="00F843B2"/>
    <w:rsid w:val="00F84CE7"/>
    <w:rsid w:val="00F85905"/>
    <w:rsid w:val="00F85AD7"/>
    <w:rsid w:val="00F86ABC"/>
    <w:rsid w:val="00F87515"/>
    <w:rsid w:val="00F90B8A"/>
    <w:rsid w:val="00F911CE"/>
    <w:rsid w:val="00F928F3"/>
    <w:rsid w:val="00F93C6F"/>
    <w:rsid w:val="00F94C84"/>
    <w:rsid w:val="00F95374"/>
    <w:rsid w:val="00F9580B"/>
    <w:rsid w:val="00F97B03"/>
    <w:rsid w:val="00FA015F"/>
    <w:rsid w:val="00FA01DC"/>
    <w:rsid w:val="00FA13A3"/>
    <w:rsid w:val="00FA1D1A"/>
    <w:rsid w:val="00FA1F3C"/>
    <w:rsid w:val="00FA2DEA"/>
    <w:rsid w:val="00FA2EC3"/>
    <w:rsid w:val="00FA3CE5"/>
    <w:rsid w:val="00FA3DD0"/>
    <w:rsid w:val="00FA499F"/>
    <w:rsid w:val="00FA49B6"/>
    <w:rsid w:val="00FA5191"/>
    <w:rsid w:val="00FA61B8"/>
    <w:rsid w:val="00FA6211"/>
    <w:rsid w:val="00FA736C"/>
    <w:rsid w:val="00FA7727"/>
    <w:rsid w:val="00FA7733"/>
    <w:rsid w:val="00FA788F"/>
    <w:rsid w:val="00FB027A"/>
    <w:rsid w:val="00FB134D"/>
    <w:rsid w:val="00FB27B2"/>
    <w:rsid w:val="00FB3D5E"/>
    <w:rsid w:val="00FB44CE"/>
    <w:rsid w:val="00FB4D95"/>
    <w:rsid w:val="00FB4DE5"/>
    <w:rsid w:val="00FB5D8F"/>
    <w:rsid w:val="00FB62FD"/>
    <w:rsid w:val="00FC0C87"/>
    <w:rsid w:val="00FC0E24"/>
    <w:rsid w:val="00FC1399"/>
    <w:rsid w:val="00FC2435"/>
    <w:rsid w:val="00FC2B43"/>
    <w:rsid w:val="00FC2B4F"/>
    <w:rsid w:val="00FC3676"/>
    <w:rsid w:val="00FC4540"/>
    <w:rsid w:val="00FC4558"/>
    <w:rsid w:val="00FC4AE8"/>
    <w:rsid w:val="00FC507E"/>
    <w:rsid w:val="00FC5121"/>
    <w:rsid w:val="00FC5411"/>
    <w:rsid w:val="00FC5516"/>
    <w:rsid w:val="00FC5A1B"/>
    <w:rsid w:val="00FC658E"/>
    <w:rsid w:val="00FC6AB1"/>
    <w:rsid w:val="00FC75AF"/>
    <w:rsid w:val="00FC7FCA"/>
    <w:rsid w:val="00FD0A69"/>
    <w:rsid w:val="00FD2313"/>
    <w:rsid w:val="00FD4E04"/>
    <w:rsid w:val="00FD5DA7"/>
    <w:rsid w:val="00FD6736"/>
    <w:rsid w:val="00FD7C19"/>
    <w:rsid w:val="00FE03A7"/>
    <w:rsid w:val="00FE0864"/>
    <w:rsid w:val="00FE0A9A"/>
    <w:rsid w:val="00FE1661"/>
    <w:rsid w:val="00FE1EDF"/>
    <w:rsid w:val="00FE237C"/>
    <w:rsid w:val="00FE239D"/>
    <w:rsid w:val="00FE2480"/>
    <w:rsid w:val="00FE29EB"/>
    <w:rsid w:val="00FE2AF6"/>
    <w:rsid w:val="00FE2B2B"/>
    <w:rsid w:val="00FE36DF"/>
    <w:rsid w:val="00FE3943"/>
    <w:rsid w:val="00FE4331"/>
    <w:rsid w:val="00FE4895"/>
    <w:rsid w:val="00FE5B87"/>
    <w:rsid w:val="00FE6772"/>
    <w:rsid w:val="00FE6D7E"/>
    <w:rsid w:val="00FE71C9"/>
    <w:rsid w:val="00FE71D2"/>
    <w:rsid w:val="00FE74D4"/>
    <w:rsid w:val="00FE7618"/>
    <w:rsid w:val="00FE7DF5"/>
    <w:rsid w:val="00FF0508"/>
    <w:rsid w:val="00FF0764"/>
    <w:rsid w:val="00FF0EF9"/>
    <w:rsid w:val="00FF1AD9"/>
    <w:rsid w:val="00FF23C9"/>
    <w:rsid w:val="00FF40D1"/>
    <w:rsid w:val="00FF4808"/>
    <w:rsid w:val="00FF5150"/>
    <w:rsid w:val="00FF5599"/>
    <w:rsid w:val="00FF5E75"/>
    <w:rsid w:val="00FF664D"/>
    <w:rsid w:val="00FF68C5"/>
    <w:rsid w:val="00FF7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DB060"/>
  <w15:chartTrackingRefBased/>
  <w15:docId w15:val="{C8892504-DF95-4A0C-B093-EAF198C76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  <w:ind w:left="864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9580B"/>
    <w:pPr>
      <w:keepNext/>
      <w:keepLines/>
      <w:numPr>
        <w:numId w:val="2"/>
      </w:numPr>
      <w:spacing w:after="2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3945E3"/>
    <w:pPr>
      <w:numPr>
        <w:ilvl w:val="1"/>
        <w:numId w:val="46"/>
      </w:numPr>
      <w:ind w:left="720"/>
      <w:outlineLvl w:val="1"/>
    </w:pPr>
    <w:rPr>
      <w:rFonts w:asciiTheme="minorHAnsi" w:hAnsiTheme="minorHAnsi"/>
      <w:color w:val="C45911" w:themeColor="accent2" w:themeShade="BF"/>
      <w:sz w:val="28"/>
      <w:lang w:val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5654E"/>
    <w:pPr>
      <w:numPr>
        <w:ilvl w:val="2"/>
        <w:numId w:val="9"/>
      </w:numPr>
      <w:spacing w:before="240" w:after="2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907038"/>
    <w:pPr>
      <w:keepNext/>
      <w:keepLines/>
      <w:numPr>
        <w:ilvl w:val="3"/>
        <w:numId w:val="14"/>
      </w:numPr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B24166"/>
    <w:pPr>
      <w:keepNext/>
      <w:keepLines/>
      <w:numPr>
        <w:numId w:val="38"/>
      </w:numPr>
      <w:spacing w:before="40" w:after="0"/>
      <w:ind w:left="1512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05A8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05A8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05A8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05A8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58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945E3"/>
    <w:rPr>
      <w:rFonts w:eastAsiaTheme="majorEastAsia" w:cstheme="majorBidi"/>
      <w:color w:val="C45911" w:themeColor="accent2" w:themeShade="BF"/>
      <w:sz w:val="28"/>
      <w:szCs w:val="32"/>
      <w:lang w:val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Heading3Char">
    <w:name w:val="Heading 3 Char"/>
    <w:basedOn w:val="DefaultParagraphFont"/>
    <w:link w:val="Heading3"/>
    <w:uiPriority w:val="9"/>
    <w:rsid w:val="00D5654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0703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B2416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E05A8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5A8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5A8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05A8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F4256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03AFD"/>
    <w:pPr>
      <w:tabs>
        <w:tab w:val="left" w:pos="440"/>
        <w:tab w:val="left" w:pos="1320"/>
        <w:tab w:val="right" w:leader="dot" w:pos="9016"/>
      </w:tabs>
      <w:spacing w:after="100"/>
      <w:ind w:left="0"/>
    </w:pPr>
    <w:rPr>
      <w:color w:val="2F5496" w:themeColor="accent1" w:themeShade="BF"/>
      <w:sz w:val="28"/>
    </w:rPr>
  </w:style>
  <w:style w:type="character" w:styleId="Hyperlink">
    <w:name w:val="Hyperlink"/>
    <w:basedOn w:val="DefaultParagraphFont"/>
    <w:uiPriority w:val="99"/>
    <w:unhideWhenUsed/>
    <w:rsid w:val="002F4256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87766"/>
    <w:pPr>
      <w:tabs>
        <w:tab w:val="left" w:pos="880"/>
        <w:tab w:val="right" w:leader="dot" w:pos="9016"/>
      </w:tabs>
      <w:spacing w:after="100"/>
      <w:ind w:left="220"/>
    </w:pPr>
    <w:rPr>
      <w:color w:val="C45911" w:themeColor="accent2" w:themeShade="BF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D87766"/>
    <w:pPr>
      <w:spacing w:after="100"/>
      <w:ind w:left="440"/>
    </w:pPr>
    <w:rPr>
      <w:color w:val="00B050"/>
    </w:rPr>
  </w:style>
  <w:style w:type="paragraph" w:styleId="ListParagraph">
    <w:name w:val="List Paragraph"/>
    <w:basedOn w:val="Normal"/>
    <w:uiPriority w:val="34"/>
    <w:qFormat/>
    <w:rsid w:val="002F425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95CD7"/>
    <w:rPr>
      <w:color w:val="808080"/>
    </w:rPr>
  </w:style>
  <w:style w:type="table" w:styleId="TableGrid">
    <w:name w:val="Table Grid"/>
    <w:basedOn w:val="TableNormal"/>
    <w:uiPriority w:val="39"/>
    <w:rsid w:val="001461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36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676"/>
  </w:style>
  <w:style w:type="paragraph" w:styleId="Footer">
    <w:name w:val="footer"/>
    <w:basedOn w:val="Normal"/>
    <w:link w:val="FooterChar"/>
    <w:uiPriority w:val="99"/>
    <w:unhideWhenUsed/>
    <w:qFormat/>
    <w:rsid w:val="00FC36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676"/>
  </w:style>
  <w:style w:type="character" w:styleId="LineNumber">
    <w:name w:val="line number"/>
    <w:basedOn w:val="DefaultParagraphFont"/>
    <w:uiPriority w:val="99"/>
    <w:semiHidden/>
    <w:unhideWhenUsed/>
    <w:rsid w:val="00097E25"/>
  </w:style>
  <w:style w:type="character" w:customStyle="1" w:styleId="Mention1">
    <w:name w:val="Mention1"/>
    <w:basedOn w:val="DefaultParagraphFont"/>
    <w:uiPriority w:val="99"/>
    <w:semiHidden/>
    <w:unhideWhenUsed/>
    <w:rsid w:val="00EF690E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F690E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A8276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074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bodytext">
    <w:name w:val="bodytext"/>
    <w:basedOn w:val="Normal"/>
    <w:rsid w:val="002074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3956E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E1C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1C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1C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1C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1C1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1C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C1E"/>
    <w:rPr>
      <w:rFonts w:ascii="Segoe UI" w:hAnsi="Segoe UI" w:cs="Segoe UI"/>
      <w:sz w:val="18"/>
      <w:szCs w:val="18"/>
    </w:rPr>
  </w:style>
  <w:style w:type="paragraph" w:styleId="TableofFigures">
    <w:name w:val="table of figures"/>
    <w:aliases w:val="List of tables"/>
    <w:basedOn w:val="Normal"/>
    <w:next w:val="Normal"/>
    <w:uiPriority w:val="99"/>
    <w:unhideWhenUsed/>
    <w:rsid w:val="000B383C"/>
    <w:pPr>
      <w:spacing w:after="0"/>
      <w:ind w:left="440" w:hanging="440"/>
    </w:pPr>
    <w:rPr>
      <w:rFonts w:cstheme="minorHAnsi"/>
      <w:b/>
      <w:bCs/>
      <w:sz w:val="20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B84C51"/>
    <w:pPr>
      <w:spacing w:after="0" w:line="240" w:lineRule="auto"/>
    </w:pPr>
  </w:style>
  <w:style w:type="paragraph" w:styleId="Revision">
    <w:name w:val="Revision"/>
    <w:hidden/>
    <w:uiPriority w:val="99"/>
    <w:semiHidden/>
    <w:rsid w:val="00DD6D0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1533F"/>
    <w:pPr>
      <w:spacing w:before="20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1533F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756B8B"/>
    <w:pPr>
      <w:spacing w:after="0" w:line="240" w:lineRule="auto"/>
    </w:pPr>
  </w:style>
  <w:style w:type="paragraph" w:styleId="TOC5">
    <w:name w:val="toc 5"/>
    <w:basedOn w:val="Normal"/>
    <w:next w:val="Normal"/>
    <w:autoRedefine/>
    <w:uiPriority w:val="39"/>
    <w:unhideWhenUsed/>
    <w:rsid w:val="00064B35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unhideWhenUsed/>
    <w:rsid w:val="00D40E96"/>
    <w:pPr>
      <w:spacing w:after="100"/>
      <w:ind w:left="660"/>
    </w:pPr>
  </w:style>
  <w:style w:type="paragraph" w:styleId="TOAHeading">
    <w:name w:val="toa heading"/>
    <w:basedOn w:val="Subtitle"/>
    <w:next w:val="Normal"/>
    <w:uiPriority w:val="99"/>
    <w:semiHidden/>
    <w:unhideWhenUsed/>
    <w:rsid w:val="00D21B6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1B60"/>
    <w:pPr>
      <w:numPr>
        <w:ilvl w:val="1"/>
      </w:numPr>
      <w:ind w:left="864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21B60"/>
    <w:rPr>
      <w:rFonts w:eastAsiaTheme="minorEastAsia"/>
      <w:color w:val="5A5A5A" w:themeColor="text1" w:themeTint="A5"/>
      <w:spacing w:val="15"/>
    </w:rPr>
  </w:style>
  <w:style w:type="character" w:customStyle="1" w:styleId="tooltip">
    <w:name w:val="tooltip"/>
    <w:basedOn w:val="DefaultParagraphFont"/>
    <w:rsid w:val="000548F9"/>
  </w:style>
  <w:style w:type="paragraph" w:styleId="Title">
    <w:name w:val="Title"/>
    <w:basedOn w:val="Normal"/>
    <w:next w:val="Normal"/>
    <w:link w:val="TitleChar"/>
    <w:uiPriority w:val="10"/>
    <w:qFormat/>
    <w:rsid w:val="00E1771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7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E5D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E5DED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n">
    <w:name w:val="n"/>
    <w:basedOn w:val="DefaultParagraphFont"/>
    <w:rsid w:val="002E5DED"/>
  </w:style>
  <w:style w:type="character" w:customStyle="1" w:styleId="o">
    <w:name w:val="o"/>
    <w:basedOn w:val="DefaultParagraphFont"/>
    <w:rsid w:val="002E5DED"/>
  </w:style>
  <w:style w:type="character" w:customStyle="1" w:styleId="p">
    <w:name w:val="p"/>
    <w:basedOn w:val="DefaultParagraphFont"/>
    <w:rsid w:val="002E5DED"/>
  </w:style>
  <w:style w:type="character" w:customStyle="1" w:styleId="s">
    <w:name w:val="s"/>
    <w:basedOn w:val="DefaultParagraphFont"/>
    <w:rsid w:val="002E5DED"/>
  </w:style>
  <w:style w:type="paragraph" w:styleId="TOC6">
    <w:name w:val="toc 6"/>
    <w:basedOn w:val="Normal"/>
    <w:next w:val="Normal"/>
    <w:autoRedefine/>
    <w:uiPriority w:val="39"/>
    <w:unhideWhenUsed/>
    <w:rsid w:val="005B02BC"/>
    <w:pPr>
      <w:spacing w:after="100"/>
      <w:ind w:left="1100"/>
    </w:pPr>
    <w:rPr>
      <w:rFonts w:eastAsiaTheme="minorEastAsia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5B02BC"/>
    <w:pPr>
      <w:spacing w:after="100"/>
      <w:ind w:left="1320"/>
    </w:pPr>
    <w:rPr>
      <w:rFonts w:eastAsiaTheme="minorEastAsia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5B02BC"/>
    <w:pPr>
      <w:spacing w:after="100"/>
      <w:ind w:left="1540"/>
    </w:pPr>
    <w:rPr>
      <w:rFonts w:eastAsiaTheme="minorEastAsia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5B02BC"/>
    <w:pPr>
      <w:spacing w:after="100"/>
      <w:ind w:left="1760"/>
    </w:pPr>
    <w:rPr>
      <w:rFonts w:eastAsiaTheme="minorEastAsia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4051"/>
    <w:rPr>
      <w:color w:val="808080"/>
      <w:shd w:val="clear" w:color="auto" w:fill="E6E6E6"/>
    </w:rPr>
  </w:style>
  <w:style w:type="character" w:styleId="HTMLCode">
    <w:name w:val="HTML Code"/>
    <w:basedOn w:val="DefaultParagraphFont"/>
    <w:uiPriority w:val="99"/>
    <w:semiHidden/>
    <w:unhideWhenUsed/>
    <w:rsid w:val="00883A17"/>
    <w:rPr>
      <w:rFonts w:ascii="Courier New" w:eastAsia="Times New Roman" w:hAnsi="Courier New" w:cs="Courier New"/>
      <w:sz w:val="20"/>
      <w:szCs w:val="20"/>
    </w:rPr>
  </w:style>
  <w:style w:type="paragraph" w:customStyle="1" w:styleId="h1">
    <w:name w:val="h1"/>
    <w:basedOn w:val="Normal"/>
    <w:qFormat/>
    <w:rsid w:val="000D6A4B"/>
    <w:pPr>
      <w:ind w:left="288"/>
    </w:pPr>
    <w:rPr>
      <w:szCs w:val="24"/>
      <w:lang w:val="en-US"/>
    </w:rPr>
  </w:style>
  <w:style w:type="paragraph" w:customStyle="1" w:styleId="h2">
    <w:name w:val="h2"/>
    <w:basedOn w:val="h1"/>
    <w:autoRedefine/>
    <w:qFormat/>
    <w:rsid w:val="008E62FC"/>
    <w:pPr>
      <w:ind w:left="576"/>
    </w:pPr>
    <w:rPr>
      <w:rFonts w:cs="Arial"/>
      <w:color w:val="242729"/>
      <w:szCs w:val="22"/>
      <w:bdr w:val="none" w:sz="0" w:space="0" w:color="auto" w:frame="1"/>
      <w:shd w:val="clear" w:color="auto" w:fill="FFFFFF"/>
    </w:rPr>
  </w:style>
  <w:style w:type="paragraph" w:customStyle="1" w:styleId="h3">
    <w:name w:val="h3"/>
    <w:basedOn w:val="h2"/>
    <w:autoRedefine/>
    <w:qFormat/>
    <w:rsid w:val="0018294E"/>
    <w:pPr>
      <w:ind w:left="864"/>
    </w:pPr>
  </w:style>
  <w:style w:type="character" w:customStyle="1" w:styleId="s1">
    <w:name w:val="s1"/>
    <w:basedOn w:val="DefaultParagraphFont"/>
    <w:rsid w:val="00A239E0"/>
  </w:style>
  <w:style w:type="paragraph" w:customStyle="1" w:styleId="def">
    <w:name w:val="def"/>
    <w:basedOn w:val="h2"/>
    <w:qFormat/>
    <w:rsid w:val="00D10FE8"/>
    <w:pPr>
      <w:spacing w:line="240" w:lineRule="auto"/>
      <w:ind w:left="1440"/>
    </w:pPr>
    <w:rPr>
      <w:color w:val="FFC000"/>
      <w:sz w:val="28"/>
    </w:rPr>
  </w:style>
  <w:style w:type="character" w:styleId="Emphasis">
    <w:name w:val="Emphasis"/>
    <w:basedOn w:val="DefaultParagraphFont"/>
    <w:uiPriority w:val="20"/>
    <w:qFormat/>
    <w:rsid w:val="001F57E3"/>
    <w:rPr>
      <w:i/>
      <w:iCs/>
    </w:rPr>
  </w:style>
  <w:style w:type="character" w:customStyle="1" w:styleId="k">
    <w:name w:val="k"/>
    <w:basedOn w:val="DefaultParagraphFont"/>
    <w:rsid w:val="00702761"/>
  </w:style>
  <w:style w:type="paragraph" w:customStyle="1" w:styleId="h4">
    <w:name w:val="h4"/>
    <w:basedOn w:val="Normal"/>
    <w:link w:val="h4Char"/>
    <w:autoRedefine/>
    <w:qFormat/>
    <w:rsid w:val="00B24166"/>
    <w:pPr>
      <w:ind w:left="1512" w:hanging="360"/>
      <w:jc w:val="both"/>
    </w:pPr>
    <w:rPr>
      <w:lang w:val="en-US"/>
    </w:rPr>
  </w:style>
  <w:style w:type="character" w:customStyle="1" w:styleId="pln">
    <w:name w:val="pln"/>
    <w:basedOn w:val="DefaultParagraphFont"/>
    <w:rsid w:val="00930ECC"/>
  </w:style>
  <w:style w:type="character" w:customStyle="1" w:styleId="pun">
    <w:name w:val="pun"/>
    <w:basedOn w:val="DefaultParagraphFont"/>
    <w:rsid w:val="00930ECC"/>
  </w:style>
  <w:style w:type="character" w:customStyle="1" w:styleId="str">
    <w:name w:val="str"/>
    <w:basedOn w:val="DefaultParagraphFont"/>
    <w:rsid w:val="00930ECC"/>
  </w:style>
  <w:style w:type="character" w:customStyle="1" w:styleId="lit">
    <w:name w:val="lit"/>
    <w:basedOn w:val="DefaultParagraphFont"/>
    <w:rsid w:val="00930ECC"/>
  </w:style>
  <w:style w:type="character" w:customStyle="1" w:styleId="argspec-highlight">
    <w:name w:val="argspec-highlight"/>
    <w:basedOn w:val="DefaultParagraphFont"/>
    <w:rsid w:val="00A44FE8"/>
  </w:style>
  <w:style w:type="character" w:customStyle="1" w:styleId="apple-converted-space">
    <w:name w:val="apple-converted-space"/>
    <w:basedOn w:val="DefaultParagraphFont"/>
    <w:rsid w:val="00A44FE8"/>
  </w:style>
  <w:style w:type="character" w:customStyle="1" w:styleId="kwd">
    <w:name w:val="kwd"/>
    <w:basedOn w:val="DefaultParagraphFont"/>
    <w:rsid w:val="00437E01"/>
  </w:style>
  <w:style w:type="character" w:customStyle="1" w:styleId="hljs-tag">
    <w:name w:val="hljs-tag"/>
    <w:basedOn w:val="DefaultParagraphFont"/>
    <w:rsid w:val="0004094E"/>
  </w:style>
  <w:style w:type="character" w:customStyle="1" w:styleId="hljs-class">
    <w:name w:val="hljs-class"/>
    <w:basedOn w:val="DefaultParagraphFont"/>
    <w:rsid w:val="0004094E"/>
  </w:style>
  <w:style w:type="character" w:customStyle="1" w:styleId="hljs-header">
    <w:name w:val="hljs-header"/>
    <w:basedOn w:val="DefaultParagraphFont"/>
    <w:rsid w:val="0004094E"/>
  </w:style>
  <w:style w:type="character" w:customStyle="1" w:styleId="hljs-value">
    <w:name w:val="hljs-value"/>
    <w:basedOn w:val="DefaultParagraphFont"/>
    <w:rsid w:val="0004094E"/>
  </w:style>
  <w:style w:type="character" w:customStyle="1" w:styleId="hljs-function">
    <w:name w:val="hljs-function"/>
    <w:basedOn w:val="DefaultParagraphFont"/>
    <w:rsid w:val="0004094E"/>
  </w:style>
  <w:style w:type="character" w:customStyle="1" w:styleId="hljs-number">
    <w:name w:val="hljs-number"/>
    <w:basedOn w:val="DefaultParagraphFont"/>
    <w:rsid w:val="0004094E"/>
  </w:style>
  <w:style w:type="character" w:customStyle="1" w:styleId="hljs-string">
    <w:name w:val="hljs-string"/>
    <w:basedOn w:val="DefaultParagraphFont"/>
    <w:rsid w:val="0004094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B44C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362A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C101DC"/>
    <w:rPr>
      <w:color w:val="605E5C"/>
      <w:shd w:val="clear" w:color="auto" w:fill="E1DFDD"/>
    </w:rPr>
  </w:style>
  <w:style w:type="character" w:customStyle="1" w:styleId="kc">
    <w:name w:val="kc"/>
    <w:basedOn w:val="DefaultParagraphFont"/>
    <w:rsid w:val="00702F83"/>
  </w:style>
  <w:style w:type="character" w:customStyle="1" w:styleId="mi">
    <w:name w:val="mi"/>
    <w:basedOn w:val="DefaultParagraphFont"/>
    <w:rsid w:val="00227537"/>
  </w:style>
  <w:style w:type="character" w:customStyle="1" w:styleId="sig-paren">
    <w:name w:val="sig-paren"/>
    <w:basedOn w:val="DefaultParagraphFont"/>
    <w:rsid w:val="00A87479"/>
  </w:style>
  <w:style w:type="character" w:customStyle="1" w:styleId="c1">
    <w:name w:val="c1"/>
    <w:basedOn w:val="DefaultParagraphFont"/>
    <w:rsid w:val="00001697"/>
  </w:style>
  <w:style w:type="paragraph" w:customStyle="1" w:styleId="h1list">
    <w:name w:val="h1 list"/>
    <w:basedOn w:val="ListParagraph"/>
    <w:link w:val="h1listChar"/>
    <w:qFormat/>
    <w:rsid w:val="00635D77"/>
    <w:pPr>
      <w:ind w:left="648" w:hanging="360"/>
    </w:pPr>
    <w:rPr>
      <w:lang w:val="en-US" w:bidi="ar-EG"/>
    </w:rPr>
  </w:style>
  <w:style w:type="character" w:customStyle="1" w:styleId="h1listChar">
    <w:name w:val="h1 list Char"/>
    <w:basedOn w:val="DefaultParagraphFont"/>
    <w:link w:val="h1list"/>
    <w:rsid w:val="00635D77"/>
    <w:rPr>
      <w:lang w:val="en-US" w:bidi="ar-EG"/>
    </w:rPr>
  </w:style>
  <w:style w:type="paragraph" w:customStyle="1" w:styleId="h3list">
    <w:name w:val="h3 list"/>
    <w:basedOn w:val="h2"/>
    <w:autoRedefine/>
    <w:qFormat/>
    <w:rsid w:val="00233815"/>
    <w:pPr>
      <w:ind w:left="1224" w:hanging="360"/>
    </w:pPr>
  </w:style>
  <w:style w:type="paragraph" w:customStyle="1" w:styleId="h4list">
    <w:name w:val="h4 list"/>
    <w:basedOn w:val="h4"/>
    <w:link w:val="h4listChar"/>
    <w:qFormat/>
    <w:rsid w:val="00EB7BC6"/>
    <w:pPr>
      <w:numPr>
        <w:numId w:val="3"/>
      </w:numPr>
      <w:ind w:left="1512"/>
    </w:pPr>
  </w:style>
  <w:style w:type="character" w:customStyle="1" w:styleId="h4Char">
    <w:name w:val="h4 Char"/>
    <w:basedOn w:val="DefaultParagraphFont"/>
    <w:link w:val="h4"/>
    <w:rsid w:val="00B24166"/>
    <w:rPr>
      <w:lang w:val="en-US"/>
    </w:rPr>
  </w:style>
  <w:style w:type="character" w:customStyle="1" w:styleId="h4listChar">
    <w:name w:val="h4 list Char"/>
    <w:basedOn w:val="h4Char"/>
    <w:link w:val="h4list"/>
    <w:rsid w:val="00EB7BC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1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448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70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90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3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433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9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202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838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0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4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191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413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74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9952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7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7349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222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48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09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189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7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3540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70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66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3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60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2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221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80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73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38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446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950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4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8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308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025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5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98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96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7101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7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3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8867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95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1436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022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48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7069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6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8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7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0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2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934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927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7841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946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58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82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6589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28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0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588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161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5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8808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47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7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1518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1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619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37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2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9334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56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34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5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7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018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94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6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tif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21B9F1-A1BC-4486-94B2-FC823510B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30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fa Farrag</dc:creator>
  <cp:keywords/>
  <dc:description/>
  <cp:lastModifiedBy>Mostafa Farrag</cp:lastModifiedBy>
  <cp:revision>2278</cp:revision>
  <cp:lastPrinted>2017-07-17T20:27:00Z</cp:lastPrinted>
  <dcterms:created xsi:type="dcterms:W3CDTF">2017-07-16T20:33:00Z</dcterms:created>
  <dcterms:modified xsi:type="dcterms:W3CDTF">2019-11-11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17"&gt;&lt;session id="Xw8BtHeS"/&gt;&lt;style id="http://www.zotero.org/styles/american-anthropological-association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"/&gt;&lt;pref name="automaticJournalAbbreviations" value="true"/&gt;&lt;pref name="noteType" value="0"/&gt;&lt;/prefs&gt;&lt;/data&gt;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8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Document_1">
    <vt:lpwstr>True</vt:lpwstr>
  </property>
  <property fmtid="{D5CDD505-2E9C-101B-9397-08002B2CF9AE}" pid="25" name="Mendeley Unique User Id_1">
    <vt:lpwstr>4e3ae30a-44dc-3066-b414-c4a383b66422</vt:lpwstr>
  </property>
  <property fmtid="{D5CDD505-2E9C-101B-9397-08002B2CF9AE}" pid="26" name="Mendeley Citation Style_1">
    <vt:lpwstr>http://www.zotero.org/styles/american-political-science-association</vt:lpwstr>
  </property>
</Properties>
</file>